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F05" w:rsidRDefault="008B7F0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D95735" w:rsidRPr="004D086D" w:rsidRDefault="00160DF1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HASAN KALYONCU</w:t>
      </w:r>
      <w:r w:rsidR="00D95735" w:rsidRPr="004D086D">
        <w:rPr>
          <w:rFonts w:ascii="Times New Roman" w:hAnsi="Times New Roman"/>
          <w:b/>
          <w:sz w:val="24"/>
          <w:szCs w:val="24"/>
          <w:lang w:val="en-US"/>
        </w:rPr>
        <w:t xml:space="preserve"> UNIVERSITY</w:t>
      </w:r>
    </w:p>
    <w:p w:rsidR="00D95735" w:rsidRPr="004D086D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2E2345" w:rsidRPr="004D086D" w:rsidRDefault="001C6F34" w:rsidP="002E234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202</w:t>
      </w:r>
      <w:r w:rsidR="00135D43" w:rsidRPr="004D086D">
        <w:rPr>
          <w:rFonts w:ascii="Times New Roman" w:hAnsi="Times New Roman"/>
          <w:b/>
          <w:sz w:val="24"/>
          <w:szCs w:val="24"/>
          <w:lang w:val="en-US"/>
        </w:rPr>
        <w:t>2</w:t>
      </w:r>
      <w:r w:rsidRPr="004D086D">
        <w:rPr>
          <w:rFonts w:ascii="Times New Roman" w:hAnsi="Times New Roman"/>
          <w:b/>
          <w:sz w:val="24"/>
          <w:szCs w:val="24"/>
          <w:lang w:val="en-US"/>
        </w:rPr>
        <w:t>-202</w:t>
      </w:r>
      <w:r w:rsidR="00135D43" w:rsidRPr="004D086D">
        <w:rPr>
          <w:rFonts w:ascii="Times New Roman" w:hAnsi="Times New Roman"/>
          <w:b/>
          <w:sz w:val="24"/>
          <w:szCs w:val="24"/>
          <w:lang w:val="en-US"/>
        </w:rPr>
        <w:t>3</w:t>
      </w:r>
    </w:p>
    <w:p w:rsidR="00D95735" w:rsidRPr="004D086D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INTEGR</w:t>
      </w:r>
      <w:r w:rsidR="004E15BD" w:rsidRPr="004D086D">
        <w:rPr>
          <w:rFonts w:ascii="Times New Roman" w:hAnsi="Times New Roman"/>
          <w:b/>
          <w:sz w:val="24"/>
          <w:szCs w:val="24"/>
          <w:lang w:val="en-US"/>
        </w:rPr>
        <w:t xml:space="preserve">ATED SKILLS CURRICULUM – </w:t>
      </w:r>
      <w:r w:rsidR="008B7F05">
        <w:rPr>
          <w:rFonts w:ascii="Times New Roman" w:hAnsi="Times New Roman"/>
          <w:b/>
          <w:sz w:val="24"/>
          <w:szCs w:val="24"/>
          <w:highlight w:val="yellow"/>
          <w:lang w:val="en-US"/>
        </w:rPr>
        <w:t>PRE-INTERMEDIATE</w:t>
      </w:r>
    </w:p>
    <w:p w:rsidR="00D95735" w:rsidRPr="004D086D" w:rsidRDefault="008229E2" w:rsidP="00F057DD">
      <w:pPr>
        <w:spacing w:after="0"/>
        <w:ind w:hanging="851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ENGLISH FIL</w:t>
      </w:r>
      <w:r w:rsidR="00C16475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E </w:t>
      </w:r>
      <w:r w:rsidR="00213C92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4</w:t>
      </w:r>
      <w:r w:rsidR="00213C92" w:rsidRPr="004D086D">
        <w:rPr>
          <w:rFonts w:ascii="Times New Roman" w:hAnsi="Times New Roman"/>
          <w:b/>
          <w:sz w:val="24"/>
          <w:szCs w:val="24"/>
          <w:highlight w:val="yellow"/>
          <w:vertAlign w:val="superscript"/>
          <w:lang w:val="en-US"/>
        </w:rPr>
        <w:t>th</w:t>
      </w:r>
      <w:r w:rsidR="00213C92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 EDITION</w:t>
      </w:r>
      <w:r w:rsidR="00C16475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– PRE-INTERMEDIAT</w:t>
      </w:r>
      <w:r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E</w:t>
      </w:r>
      <w:r w:rsidRPr="004D086D">
        <w:rPr>
          <w:rFonts w:ascii="Times New Roman" w:hAnsi="Times New Roman"/>
          <w:b/>
          <w:sz w:val="24"/>
          <w:szCs w:val="24"/>
          <w:lang w:val="en-US"/>
        </w:rPr>
        <w:tab/>
      </w:r>
      <w:r w:rsidRPr="004D086D">
        <w:rPr>
          <w:rFonts w:ascii="Times New Roman" w:hAnsi="Times New Roman"/>
          <w:b/>
          <w:sz w:val="24"/>
          <w:szCs w:val="24"/>
          <w:lang w:val="en-US"/>
        </w:rPr>
        <w:tab/>
      </w:r>
      <w:r w:rsidRPr="004D086D">
        <w:rPr>
          <w:rFonts w:ascii="Times New Roman" w:hAnsi="Times New Roman"/>
          <w:b/>
          <w:sz w:val="24"/>
          <w:szCs w:val="24"/>
          <w:lang w:val="en-US"/>
        </w:rPr>
        <w:tab/>
      </w:r>
      <w:r w:rsidR="00213C92" w:rsidRPr="004D086D">
        <w:rPr>
          <w:rFonts w:ascii="Times New Roman" w:hAnsi="Times New Roman"/>
          <w:b/>
          <w:sz w:val="24"/>
          <w:szCs w:val="24"/>
          <w:lang w:val="en-US"/>
        </w:rPr>
        <w:t xml:space="preserve">  </w:t>
      </w:r>
      <w:r w:rsidR="00D95735" w:rsidRPr="004D086D">
        <w:rPr>
          <w:rFonts w:ascii="Times New Roman" w:hAnsi="Times New Roman"/>
          <w:b/>
          <w:sz w:val="24"/>
          <w:szCs w:val="24"/>
          <w:lang w:val="en-US"/>
        </w:rPr>
        <w:t>WEEK 1</w:t>
      </w:r>
    </w:p>
    <w:tbl>
      <w:tblPr>
        <w:tblStyle w:val="TabloKlavuzu"/>
        <w:tblW w:w="15897" w:type="dxa"/>
        <w:jc w:val="center"/>
        <w:tblLayout w:type="fixed"/>
        <w:tblLook w:val="01E0" w:firstRow="1" w:lastRow="1" w:firstColumn="1" w:lastColumn="1" w:noHBand="0" w:noVBand="0"/>
      </w:tblPr>
      <w:tblGrid>
        <w:gridCol w:w="1089"/>
        <w:gridCol w:w="1843"/>
        <w:gridCol w:w="2126"/>
        <w:gridCol w:w="1985"/>
        <w:gridCol w:w="2409"/>
        <w:gridCol w:w="1560"/>
        <w:gridCol w:w="1842"/>
        <w:gridCol w:w="3043"/>
      </w:tblGrid>
      <w:tr w:rsidR="004D086D" w:rsidRPr="004D086D" w:rsidTr="007203C4">
        <w:trPr>
          <w:trHeight w:val="477"/>
          <w:jc w:val="center"/>
        </w:trPr>
        <w:tc>
          <w:tcPr>
            <w:tcW w:w="1089" w:type="dxa"/>
          </w:tcPr>
          <w:p w:rsidR="007823D0" w:rsidRPr="004D086D" w:rsidRDefault="007823D0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7823D0" w:rsidRPr="004D086D" w:rsidRDefault="007823D0" w:rsidP="00717C34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2126" w:type="dxa"/>
          </w:tcPr>
          <w:p w:rsidR="007823D0" w:rsidRPr="004D086D" w:rsidRDefault="007823D0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985" w:type="dxa"/>
          </w:tcPr>
          <w:p w:rsidR="007823D0" w:rsidRPr="004D086D" w:rsidRDefault="007823D0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2409" w:type="dxa"/>
          </w:tcPr>
          <w:p w:rsidR="007823D0" w:rsidRPr="004D086D" w:rsidRDefault="007823D0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560" w:type="dxa"/>
          </w:tcPr>
          <w:p w:rsidR="007823D0" w:rsidRPr="004D086D" w:rsidRDefault="007823D0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4900EC"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1842" w:type="dxa"/>
          </w:tcPr>
          <w:p w:rsidR="007823D0" w:rsidRPr="004D086D" w:rsidRDefault="007823D0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3043" w:type="dxa"/>
          </w:tcPr>
          <w:p w:rsidR="007823D0" w:rsidRPr="004D086D" w:rsidRDefault="007823D0" w:rsidP="009D2C4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Practical English/R&amp;C</w:t>
            </w:r>
          </w:p>
        </w:tc>
      </w:tr>
      <w:tr w:rsidR="004D086D" w:rsidRPr="004D086D" w:rsidTr="00EB55E0">
        <w:trPr>
          <w:trHeight w:val="3284"/>
          <w:jc w:val="center"/>
        </w:trPr>
        <w:tc>
          <w:tcPr>
            <w:tcW w:w="1089" w:type="dxa"/>
          </w:tcPr>
          <w:p w:rsidR="004E15BD" w:rsidRPr="004D086D" w:rsidRDefault="004E15BD" w:rsidP="002644FE">
            <w:pPr>
              <w:jc w:val="center"/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F6181E" w:rsidRPr="004D086D" w:rsidRDefault="001625B5" w:rsidP="002644FE">
            <w:pPr>
              <w:jc w:val="center"/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6</w:t>
            </w:r>
            <w:r w:rsidR="009C7FD4"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-</w:t>
            </w:r>
            <w:r w:rsidR="005349CA"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1</w:t>
            </w: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5</w:t>
            </w:r>
          </w:p>
          <w:p w:rsidR="007203C4" w:rsidRPr="004D086D" w:rsidRDefault="007203C4" w:rsidP="002644FE">
            <w:pPr>
              <w:jc w:val="center"/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4E15BD" w:rsidRPr="004D086D" w:rsidRDefault="008B27C2" w:rsidP="009C7FD4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1A-2</w:t>
            </w:r>
            <w:r w:rsidR="00E83B5A"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A</w:t>
            </w:r>
          </w:p>
          <w:p w:rsidR="00074ECB" w:rsidRPr="004D086D" w:rsidRDefault="00074ECB" w:rsidP="009C7FD4">
            <w:pPr>
              <w:rPr>
                <w:rFonts w:asciiTheme="majorHAnsi" w:hAnsiTheme="majorHAnsi"/>
                <w:b/>
                <w:szCs w:val="28"/>
                <w:lang w:val="en-US"/>
              </w:rPr>
            </w:pPr>
          </w:p>
          <w:p w:rsidR="00074ECB" w:rsidRPr="004D086D" w:rsidRDefault="00074ECB" w:rsidP="009C7FD4">
            <w:pPr>
              <w:rPr>
                <w:b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2F69B3" w:rsidRPr="004D086D" w:rsidRDefault="004E15BD" w:rsidP="008C0F3E">
            <w:pPr>
              <w:pStyle w:val="ListeParagraf"/>
              <w:numPr>
                <w:ilvl w:val="0"/>
                <w:numId w:val="7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ord order in questions</w:t>
            </w:r>
          </w:p>
          <w:p w:rsidR="004E15BD" w:rsidRPr="004D086D" w:rsidRDefault="004E15BD" w:rsidP="008C0F3E">
            <w:pPr>
              <w:pStyle w:val="ListeParagraf"/>
              <w:numPr>
                <w:ilvl w:val="0"/>
                <w:numId w:val="7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esent simple</w:t>
            </w:r>
          </w:p>
          <w:p w:rsidR="00976890" w:rsidRPr="004D086D" w:rsidRDefault="004E15BD" w:rsidP="009C7FD4">
            <w:pPr>
              <w:pStyle w:val="ListeParagraf"/>
              <w:numPr>
                <w:ilvl w:val="0"/>
                <w:numId w:val="7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esent continuous</w:t>
            </w:r>
          </w:p>
          <w:p w:rsidR="00860DEF" w:rsidRPr="004D086D" w:rsidRDefault="00860DEF" w:rsidP="00860DEF">
            <w:pPr>
              <w:pStyle w:val="ListeParagraf"/>
              <w:numPr>
                <w:ilvl w:val="0"/>
                <w:numId w:val="7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ast simple: regular and irregular verbs</w:t>
            </w:r>
          </w:p>
          <w:p w:rsidR="009C7FD4" w:rsidRPr="004D086D" w:rsidRDefault="009C7FD4" w:rsidP="001625B5">
            <w:pPr>
              <w:pStyle w:val="ListeParagraf"/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</w:tcPr>
          <w:p w:rsidR="00CE2457" w:rsidRPr="004D086D" w:rsidRDefault="00CE2457" w:rsidP="00CE2457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Common verb phrases,</w:t>
            </w:r>
            <w:r w:rsidR="006E5B7B"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</w:t>
            </w: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pelling and numbers</w:t>
            </w:r>
          </w:p>
          <w:p w:rsidR="00CE2457" w:rsidRPr="004D086D" w:rsidRDefault="00CE2457" w:rsidP="00CE2457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Describing people: appearance and personality</w:t>
            </w:r>
          </w:p>
          <w:p w:rsidR="00CE2457" w:rsidRPr="004D086D" w:rsidRDefault="00CE2457" w:rsidP="009C7FD4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Clothes,</w:t>
            </w:r>
            <w:r w:rsidR="006E5B7B"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</w:t>
            </w: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epositions of place</w:t>
            </w:r>
          </w:p>
          <w:p w:rsidR="00860DEF" w:rsidRPr="004D086D" w:rsidRDefault="00860DEF" w:rsidP="00860DEF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Holidays</w:t>
            </w:r>
          </w:p>
          <w:p w:rsidR="00860DEF" w:rsidRPr="004D086D" w:rsidRDefault="00860DEF" w:rsidP="003E5F8F">
            <w:pPr>
              <w:pStyle w:val="Varsaylan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</w:tcPr>
          <w:p w:rsidR="006803E7" w:rsidRPr="004D086D" w:rsidRDefault="00C450FF" w:rsidP="000127A9">
            <w:pPr>
              <w:pStyle w:val="ListeParagraf"/>
              <w:numPr>
                <w:ilvl w:val="0"/>
                <w:numId w:val="3"/>
              </w:numPr>
              <w:ind w:left="45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Vowel sounds, the alphabet</w:t>
            </w:r>
          </w:p>
          <w:p w:rsidR="00C450FF" w:rsidRPr="004D086D" w:rsidRDefault="00C450FF" w:rsidP="000127A9">
            <w:pPr>
              <w:pStyle w:val="ListeParagraf"/>
              <w:numPr>
                <w:ilvl w:val="0"/>
                <w:numId w:val="3"/>
              </w:numPr>
              <w:ind w:left="45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Final –s/-es</w:t>
            </w:r>
          </w:p>
          <w:p w:rsidR="00860DEF" w:rsidRPr="004D086D" w:rsidRDefault="00860DEF" w:rsidP="00860DEF">
            <w:pPr>
              <w:pStyle w:val="ListeParagraf"/>
              <w:numPr>
                <w:ilvl w:val="0"/>
                <w:numId w:val="3"/>
              </w:numPr>
              <w:ind w:left="45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Regular verbs: -ed endings</w:t>
            </w:r>
          </w:p>
          <w:p w:rsidR="00C450FF" w:rsidRPr="004D086D" w:rsidRDefault="00C450FF" w:rsidP="00860DEF">
            <w:pPr>
              <w:pStyle w:val="ListeParagraf"/>
              <w:ind w:left="459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409" w:type="dxa"/>
          </w:tcPr>
          <w:p w:rsidR="001E287F" w:rsidRPr="004D086D" w:rsidRDefault="00FB6CFD" w:rsidP="00131C52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Reading</w:t>
            </w:r>
          </w:p>
          <w:p w:rsidR="00E55273" w:rsidRPr="004D086D" w:rsidRDefault="004900EC" w:rsidP="002A5E81">
            <w:pPr>
              <w:pStyle w:val="ListeParagraf"/>
              <w:numPr>
                <w:ilvl w:val="0"/>
                <w:numId w:val="12"/>
              </w:num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rticle about Charlotte and her father Clint</w:t>
            </w:r>
          </w:p>
          <w:p w:rsidR="00860DEF" w:rsidRPr="004D086D" w:rsidRDefault="004900EC" w:rsidP="00860DEF">
            <w:pPr>
              <w:pStyle w:val="ListeParagraf"/>
              <w:numPr>
                <w:ilvl w:val="0"/>
                <w:numId w:val="12"/>
              </w:num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assport, tickets, money, phone</w:t>
            </w:r>
          </w:p>
          <w:p w:rsidR="00131C52" w:rsidRPr="004D086D" w:rsidRDefault="00131C52" w:rsidP="00AF5601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3E5F8F" w:rsidRPr="004D086D" w:rsidRDefault="00AF5601" w:rsidP="003E5F8F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</w:t>
            </w:r>
          </w:p>
          <w:p w:rsidR="00860DEF" w:rsidRPr="004D086D" w:rsidRDefault="00860DEF" w:rsidP="003E5F8F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</w:tcPr>
          <w:p w:rsidR="00227A0B" w:rsidRPr="004D086D" w:rsidRDefault="00131C52" w:rsidP="008C0F3E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Listening to </w:t>
            </w:r>
            <w:r w:rsidR="004900EC" w:rsidRPr="004D086D">
              <w:rPr>
                <w:rFonts w:asciiTheme="majorHAnsi" w:hAnsiTheme="majorHAnsi"/>
                <w:sz w:val="24"/>
                <w:szCs w:val="24"/>
                <w:lang w:val="en-US"/>
              </w:rPr>
              <w:t>Elspbeth Gordon</w:t>
            </w:r>
            <w:r w:rsidR="00857B75"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</w:t>
            </w:r>
          </w:p>
          <w:p w:rsidR="00857B75" w:rsidRPr="004D086D" w:rsidRDefault="00131C52" w:rsidP="009C7FD4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Listening </w:t>
            </w:r>
            <w:r w:rsidR="004900EC"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o an art expert talking about Vermeer and The Milkmaid</w:t>
            </w:r>
          </w:p>
          <w:p w:rsidR="00860DEF" w:rsidRPr="004D086D" w:rsidRDefault="00860DEF" w:rsidP="00860DEF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Listening to </w:t>
            </w:r>
            <w:r w:rsidR="004900EC"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tuart and Marta</w:t>
            </w: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talking about the holidays</w:t>
            </w:r>
          </w:p>
          <w:p w:rsidR="00860DEF" w:rsidRPr="004D086D" w:rsidRDefault="00860DEF" w:rsidP="004900EC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2" w:type="dxa"/>
          </w:tcPr>
          <w:p w:rsidR="00F6181E" w:rsidRPr="004D086D" w:rsidRDefault="007111BB" w:rsidP="008C0F3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sking and answering the questions in pairs</w:t>
            </w:r>
          </w:p>
          <w:p w:rsidR="007111BB" w:rsidRPr="004D086D" w:rsidRDefault="007111BB" w:rsidP="008C0F3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sking and answering about your people</w:t>
            </w:r>
          </w:p>
          <w:p w:rsidR="00F95656" w:rsidRPr="004D086D" w:rsidRDefault="007111BB" w:rsidP="009C7FD4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In small groups,</w:t>
            </w:r>
            <w:r w:rsidR="006E5B7B"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</w:t>
            </w: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sking and answering the questions</w:t>
            </w:r>
          </w:p>
          <w:p w:rsidR="00860DEF" w:rsidRPr="004D086D" w:rsidRDefault="00860DEF" w:rsidP="00860DEF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sking your partner about his/her holiday</w:t>
            </w:r>
          </w:p>
          <w:p w:rsidR="001625B5" w:rsidRPr="004D086D" w:rsidRDefault="001625B5" w:rsidP="001625B5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1625B5" w:rsidRPr="004D086D" w:rsidRDefault="001625B5" w:rsidP="001625B5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4611C5" w:rsidRPr="004D086D" w:rsidRDefault="004611C5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4611C5" w:rsidRPr="004D086D" w:rsidRDefault="004611C5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4611C5" w:rsidRPr="004D086D" w:rsidRDefault="004611C5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4611C5" w:rsidRPr="004D086D" w:rsidRDefault="004611C5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5A2705" w:rsidRPr="004D086D" w:rsidRDefault="005A2705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5A2705" w:rsidRPr="004D086D" w:rsidRDefault="005A2705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5A2705" w:rsidRPr="004D086D" w:rsidRDefault="005A2705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4611C5" w:rsidRPr="004D086D" w:rsidRDefault="004611C5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4611C5" w:rsidRPr="004D086D" w:rsidRDefault="004611C5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4611C5" w:rsidRPr="004D086D" w:rsidRDefault="004611C5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3043" w:type="dxa"/>
          </w:tcPr>
          <w:p w:rsidR="00F6181E" w:rsidRPr="004D086D" w:rsidRDefault="00F6181E" w:rsidP="002644FE">
            <w:pPr>
              <w:pStyle w:val="ListeParagraf"/>
              <w:ind w:left="318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E83B5A" w:rsidRPr="004D086D" w:rsidRDefault="00E83B5A" w:rsidP="00E83B5A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PE: Episode 1</w:t>
            </w:r>
          </w:p>
          <w:p w:rsidR="00E83B5A" w:rsidRPr="004D086D" w:rsidRDefault="001625B5" w:rsidP="00E83B5A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Calling reception</w:t>
            </w:r>
          </w:p>
          <w:p w:rsidR="007F7DCB" w:rsidRPr="004D086D" w:rsidRDefault="007F7DCB" w:rsidP="002644FE">
            <w:pPr>
              <w:pStyle w:val="ListeParagraf"/>
              <w:ind w:left="318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2644FE" w:rsidRPr="004D086D" w:rsidTr="002644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730"/>
          <w:jc w:val="center"/>
        </w:trPr>
        <w:tc>
          <w:tcPr>
            <w:tcW w:w="15897" w:type="dxa"/>
            <w:gridSpan w:val="8"/>
          </w:tcPr>
          <w:p w:rsidR="002644FE" w:rsidRPr="004D086D" w:rsidRDefault="008C0C95" w:rsidP="002644FE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Objectives</w:t>
            </w:r>
          </w:p>
          <w:p w:rsidR="00836142" w:rsidRPr="004D086D" w:rsidRDefault="00836142" w:rsidP="00836142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Students will be able to</w:t>
            </w:r>
          </w:p>
          <w:p w:rsidR="00836142" w:rsidRPr="004D086D" w:rsidRDefault="00836142" w:rsidP="00836142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link groups of words with simple connectors like ‘and’, ‘but’ and ‘because’.</w:t>
            </w:r>
          </w:p>
          <w:p w:rsidR="00836142" w:rsidRPr="004D086D" w:rsidRDefault="00836142" w:rsidP="00836142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use everyday polite forms of greeting and address.</w:t>
            </w:r>
          </w:p>
          <w:p w:rsidR="00836142" w:rsidRPr="004D086D" w:rsidRDefault="00836142" w:rsidP="00836142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write a series of simple phrases and sentences about their family, living conditions, educational background, present and most recent job.</w:t>
            </w:r>
          </w:p>
          <w:p w:rsidR="00836142" w:rsidRPr="004D086D" w:rsidRDefault="00836142" w:rsidP="00836142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use some simple structures correctly, but still systematically makes basic mistakes - for example tends to mix up tenses and forget to mark agreement; nevertheless, it is usually clear what he/she is trying to say.</w:t>
            </w:r>
          </w:p>
          <w:p w:rsidR="00836142" w:rsidRPr="004D086D" w:rsidRDefault="00836142" w:rsidP="00836142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use the idea of the overall meaning of short texts and utterances on everyday topics of a concrete type to derive the probable meaning of unknown words from context.</w:t>
            </w:r>
          </w:p>
          <w:p w:rsidR="00836142" w:rsidRPr="004D086D" w:rsidRDefault="00836142" w:rsidP="00836142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communicate in simple and routine tasks requiring a simple and direct exchange of information.</w:t>
            </w:r>
          </w:p>
          <w:p w:rsidR="00836142" w:rsidRPr="004D086D" w:rsidRDefault="00836142" w:rsidP="00836142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Cs w:val="24"/>
                <w:lang w:val="en-US"/>
              </w:rPr>
              <w:t>understand and extract the essential information from short, recorded passages dealing with predictable everyday matters which are delivered slowly andclearly.</w:t>
            </w:r>
          </w:p>
          <w:p w:rsidR="00836142" w:rsidRPr="004D086D" w:rsidRDefault="00836142" w:rsidP="00836142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understand phrases and expressions related to areas of most immediate priority (e.g. very basic personal and family information, shopping, local geography, employment) provided speech is clearly and slowly articulated.</w:t>
            </w:r>
          </w:p>
          <w:p w:rsidR="00836142" w:rsidRPr="004D086D" w:rsidRDefault="00230908" w:rsidP="00230908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ive a simple description or presentation of people, </w:t>
            </w:r>
            <w:r w:rsidR="00135D43"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iving or working </w:t>
            </w: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ditions, daily routines, likes/dislikes, etc, as a short series of simple phrases and  sentences linked in a list.</w:t>
            </w:r>
          </w:p>
          <w:p w:rsidR="00230908" w:rsidRPr="004D086D" w:rsidRDefault="00230908" w:rsidP="00230908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mmunicate in simple and routine tasks requiring a simple and direct exchange of information on familiar and routine matters to </w:t>
            </w: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do with work and free time.</w:t>
            </w:r>
          </w:p>
          <w:p w:rsidR="00230908" w:rsidRPr="004D086D" w:rsidRDefault="00230908" w:rsidP="00230908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a series of simple phrases and sentences linked with simple connectors like ‘and’, ‘but’ and ‘because’.</w:t>
            </w:r>
          </w:p>
          <w:p w:rsidR="00230908" w:rsidRPr="004D086D" w:rsidRDefault="00230908" w:rsidP="00230908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all and rehearse an appropriate set of phrases from his/ her repertoire.</w:t>
            </w:r>
          </w:p>
          <w:p w:rsidR="00836142" w:rsidRPr="004D086D" w:rsidRDefault="00230908" w:rsidP="00230908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 short simple personal letters.</w:t>
            </w:r>
          </w:p>
          <w:p w:rsidR="00230908" w:rsidRPr="004D086D" w:rsidRDefault="0007344B" w:rsidP="0007344B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entify specific information in simpler written material he/she encounters such as letters, brochures and short newspaper articles describing events.</w:t>
            </w:r>
          </w:p>
          <w:p w:rsidR="0007344B" w:rsidRPr="004D086D" w:rsidRDefault="0007344B" w:rsidP="0007344B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be his/her family, living conditions, educational background, present or most recent job.</w:t>
            </w:r>
          </w:p>
          <w:p w:rsidR="0007344B" w:rsidRPr="004D086D" w:rsidRDefault="0007344B" w:rsidP="0007344B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be people, places and possessions in simple terms.</w:t>
            </w:r>
          </w:p>
          <w:p w:rsidR="00635573" w:rsidRPr="004D086D" w:rsidRDefault="00635573" w:rsidP="00985B32">
            <w:pPr>
              <w:pStyle w:val="ListeParagraf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:rsidR="00D30DFB" w:rsidRPr="004D086D" w:rsidRDefault="00D30DFB" w:rsidP="008B27C2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8229E2" w:rsidRPr="004D086D" w:rsidRDefault="008229E2" w:rsidP="00DB248B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8229E2" w:rsidRPr="004D086D" w:rsidRDefault="008229E2" w:rsidP="00DB248B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8229E2" w:rsidRPr="004D086D" w:rsidRDefault="008229E2" w:rsidP="00DB248B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8229E2" w:rsidRPr="004D086D" w:rsidRDefault="008229E2" w:rsidP="00DB248B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8229E2" w:rsidRPr="004D086D" w:rsidRDefault="008229E2" w:rsidP="00DB248B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8229E2" w:rsidRPr="004D086D" w:rsidRDefault="008229E2" w:rsidP="00DB248B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CE1472" w:rsidRPr="004D086D" w:rsidRDefault="00CE1472" w:rsidP="00DB248B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B97A72" w:rsidRPr="004D086D" w:rsidRDefault="00B97A72" w:rsidP="00DB248B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B97A72" w:rsidRPr="004D086D" w:rsidRDefault="00B97A72" w:rsidP="00DB248B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8B7F05" w:rsidRDefault="008B7F05" w:rsidP="00B97A72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160DF1" w:rsidRPr="004D086D" w:rsidRDefault="00160DF1" w:rsidP="00B97A72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HASAN KALYONCU UNIVERSITY</w:t>
      </w:r>
    </w:p>
    <w:p w:rsidR="00D95735" w:rsidRPr="004D086D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135D43" w:rsidRPr="004D086D" w:rsidRDefault="00135D43" w:rsidP="00135D43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2022-2023</w:t>
      </w:r>
    </w:p>
    <w:p w:rsidR="00D95735" w:rsidRPr="004D086D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A96BD3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PRE-INTERMEDIATE</w:t>
      </w:r>
    </w:p>
    <w:p w:rsidR="00D95735" w:rsidRPr="004D086D" w:rsidRDefault="0046014B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WEEK 2</w:t>
      </w:r>
    </w:p>
    <w:tbl>
      <w:tblPr>
        <w:tblStyle w:val="TabloKlavuzu"/>
        <w:tblW w:w="15451" w:type="dxa"/>
        <w:jc w:val="center"/>
        <w:tblLayout w:type="fixed"/>
        <w:tblLook w:val="04A0" w:firstRow="1" w:lastRow="0" w:firstColumn="1" w:lastColumn="0" w:noHBand="0" w:noVBand="1"/>
      </w:tblPr>
      <w:tblGrid>
        <w:gridCol w:w="1150"/>
        <w:gridCol w:w="1984"/>
        <w:gridCol w:w="1985"/>
        <w:gridCol w:w="1701"/>
        <w:gridCol w:w="2126"/>
        <w:gridCol w:w="1843"/>
        <w:gridCol w:w="2268"/>
        <w:gridCol w:w="2394"/>
      </w:tblGrid>
      <w:tr w:rsidR="004D086D" w:rsidRPr="004D086D" w:rsidTr="00246BE9">
        <w:trPr>
          <w:trHeight w:val="477"/>
          <w:jc w:val="center"/>
        </w:trPr>
        <w:tc>
          <w:tcPr>
            <w:tcW w:w="1150" w:type="dxa"/>
          </w:tcPr>
          <w:p w:rsidR="007823D0" w:rsidRPr="004D086D" w:rsidRDefault="007823D0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984" w:type="dxa"/>
          </w:tcPr>
          <w:p w:rsidR="007823D0" w:rsidRPr="004D086D" w:rsidRDefault="007823D0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1985" w:type="dxa"/>
          </w:tcPr>
          <w:p w:rsidR="007823D0" w:rsidRPr="004D086D" w:rsidRDefault="007823D0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701" w:type="dxa"/>
          </w:tcPr>
          <w:p w:rsidR="007823D0" w:rsidRPr="004D086D" w:rsidRDefault="007823D0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2126" w:type="dxa"/>
          </w:tcPr>
          <w:p w:rsidR="007823D0" w:rsidRPr="004D086D" w:rsidRDefault="007823D0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843" w:type="dxa"/>
          </w:tcPr>
          <w:p w:rsidR="007823D0" w:rsidRPr="004D086D" w:rsidRDefault="007823D0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4900EC"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2268" w:type="dxa"/>
          </w:tcPr>
          <w:p w:rsidR="007823D0" w:rsidRPr="004D086D" w:rsidRDefault="007823D0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2394" w:type="dxa"/>
          </w:tcPr>
          <w:p w:rsidR="007823D0" w:rsidRPr="004D086D" w:rsidRDefault="007823D0" w:rsidP="009D2C4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Practical English/R&amp;C</w:t>
            </w:r>
          </w:p>
        </w:tc>
      </w:tr>
      <w:tr w:rsidR="004D086D" w:rsidRPr="004D086D" w:rsidTr="00A96BD3">
        <w:trPr>
          <w:trHeight w:val="2490"/>
          <w:jc w:val="center"/>
        </w:trPr>
        <w:tc>
          <w:tcPr>
            <w:tcW w:w="1150" w:type="dxa"/>
            <w:vMerge w:val="restart"/>
            <w:tcBorders>
              <w:left w:val="single" w:sz="4" w:space="0" w:color="auto"/>
            </w:tcBorders>
          </w:tcPr>
          <w:p w:rsidR="00A96BD3" w:rsidRPr="004D086D" w:rsidRDefault="00A96BD3" w:rsidP="00C07FAC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C07FAC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16-25</w:t>
            </w:r>
          </w:p>
          <w:p w:rsidR="00A96BD3" w:rsidRPr="004D086D" w:rsidRDefault="00A96BD3" w:rsidP="00C07FAC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C07FAC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2B-3B</w:t>
            </w:r>
          </w:p>
          <w:p w:rsidR="00A96BD3" w:rsidRPr="004D086D" w:rsidRDefault="00A96BD3" w:rsidP="00C07FAC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C07FAC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C07FAC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</w:tc>
        <w:tc>
          <w:tcPr>
            <w:tcW w:w="1984" w:type="dxa"/>
            <w:vMerge w:val="restart"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7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ast continuous</w:t>
            </w:r>
          </w:p>
          <w:p w:rsidR="00A96BD3" w:rsidRPr="004D086D" w:rsidRDefault="00A96BD3" w:rsidP="003E5F8F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ime sequencers and connectors</w:t>
            </w:r>
          </w:p>
          <w:p w:rsidR="00A96BD3" w:rsidRPr="004D086D" w:rsidRDefault="00A96BD3" w:rsidP="00CF24A6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Be going to (plans and predictions)</w:t>
            </w:r>
          </w:p>
          <w:p w:rsidR="00A96BD3" w:rsidRPr="004D086D" w:rsidRDefault="00A96BD3" w:rsidP="00CF24A6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esent continuous (future arrangements)</w:t>
            </w:r>
          </w:p>
          <w:p w:rsidR="00A96BD3" w:rsidRPr="004D086D" w:rsidRDefault="00A96BD3" w:rsidP="00907BFE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etc.</w:t>
            </w:r>
          </w:p>
          <w:p w:rsidR="00A96BD3" w:rsidRPr="004D086D" w:rsidRDefault="00A96BD3" w:rsidP="00B44DF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B44DF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B44DF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B44DF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B44DF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B44DF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B44DF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B44DF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B44DF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 w:val="restart"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epositions of time and place: at, in, on</w:t>
            </w:r>
          </w:p>
          <w:p w:rsidR="00A96BD3" w:rsidRPr="004D086D" w:rsidRDefault="00A96BD3" w:rsidP="003E5F8F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Verb phrases</w:t>
            </w:r>
          </w:p>
          <w:p w:rsidR="00A96BD3" w:rsidRPr="004D086D" w:rsidRDefault="00A96BD3" w:rsidP="00CF24A6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irports</w:t>
            </w:r>
          </w:p>
          <w:p w:rsidR="00A96BD3" w:rsidRPr="004D086D" w:rsidRDefault="00A96BD3" w:rsidP="00CF24A6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Verbs+prepositions e.g arrive in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 w:val="restart"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3"/>
              </w:numPr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entence stress</w:t>
            </w:r>
          </w:p>
          <w:p w:rsidR="00A96BD3" w:rsidRPr="004D086D" w:rsidRDefault="00A96BD3" w:rsidP="003E5F8F">
            <w:pPr>
              <w:pStyle w:val="ListeParagraf"/>
              <w:numPr>
                <w:ilvl w:val="0"/>
                <w:numId w:val="2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Word stress</w:t>
            </w:r>
          </w:p>
          <w:p w:rsidR="00A96BD3" w:rsidRPr="004D086D" w:rsidRDefault="00A96BD3" w:rsidP="00CF24A6">
            <w:pPr>
              <w:pStyle w:val="ListeParagraf"/>
              <w:numPr>
                <w:ilvl w:val="0"/>
                <w:numId w:val="2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entence stress and fast speech</w:t>
            </w:r>
          </w:p>
          <w:p w:rsidR="00A96BD3" w:rsidRPr="004D086D" w:rsidRDefault="00A96BD3" w:rsidP="00CF24A6">
            <w:pPr>
              <w:pStyle w:val="ListeParagraf"/>
              <w:numPr>
                <w:ilvl w:val="0"/>
                <w:numId w:val="2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ounding friendly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 w:val="restart"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12"/>
              </w:num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rticle about a photo by the famous French photographer Henri Cartier-Bresson</w:t>
            </w:r>
          </w:p>
          <w:p w:rsidR="00A96BD3" w:rsidRPr="004D086D" w:rsidRDefault="00A96BD3" w:rsidP="00CF24A6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rticle about TripAside</w:t>
            </w:r>
          </w:p>
          <w:p w:rsidR="00A96BD3" w:rsidRPr="004D086D" w:rsidRDefault="00A96BD3" w:rsidP="00CF24A6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Quiz: How organized are you?</w:t>
            </w: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6A5432">
            <w:pPr>
              <w:pStyle w:val="ListeParagraf"/>
              <w:tabs>
                <w:tab w:val="left" w:pos="439"/>
              </w:tabs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A96BD3" w:rsidRPr="004D086D" w:rsidRDefault="00A96BD3" w:rsidP="006A5432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Video: Listening to two different endings about a love story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Listening to a traveler meeting his guide at an airport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Listening to Jake Bevan </w:t>
            </w:r>
          </w:p>
          <w:p w:rsidR="00A96BD3" w:rsidRPr="004D086D" w:rsidRDefault="00A96BD3" w:rsidP="00CE1472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E1472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E1472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E1472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E1472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E1472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4611C5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 w:val="restart"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Giving information to a partner</w:t>
            </w:r>
          </w:p>
          <w:p w:rsidR="00A96BD3" w:rsidRPr="004D086D" w:rsidRDefault="00A96BD3" w:rsidP="003E5F8F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In pairs, </w:t>
            </w:r>
          </w:p>
          <w:p w:rsidR="00A96BD3" w:rsidRPr="004D086D" w:rsidRDefault="00A96BD3" w:rsidP="003E5F8F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re-telling the story using the pictures</w:t>
            </w:r>
          </w:p>
          <w:p w:rsidR="00A96BD3" w:rsidRPr="004D086D" w:rsidRDefault="00A96BD3" w:rsidP="00762FCE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Communication: What are your plans?</w:t>
            </w:r>
          </w:p>
          <w:p w:rsidR="00A96BD3" w:rsidRPr="004D086D" w:rsidRDefault="00A96BD3" w:rsidP="00762FCE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alking to other students to make arrangements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lang w:val="en-US"/>
              </w:rPr>
            </w:pPr>
          </w:p>
        </w:tc>
        <w:tc>
          <w:tcPr>
            <w:tcW w:w="2394" w:type="dxa"/>
            <w:tcBorders>
              <w:bottom w:val="single" w:sz="4" w:space="0" w:color="auto"/>
            </w:tcBorders>
          </w:tcPr>
          <w:p w:rsidR="00A96BD3" w:rsidRPr="004D086D" w:rsidRDefault="00A96BD3" w:rsidP="00131C52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3E5F8F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 Unit 1&amp;2</w:t>
            </w:r>
          </w:p>
          <w:p w:rsidR="00A96BD3" w:rsidRPr="004D086D" w:rsidRDefault="00A96BD3" w:rsidP="00A7467D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B44DF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4D086D" w:rsidRPr="004D086D" w:rsidTr="00A96BD3">
        <w:trPr>
          <w:trHeight w:val="585"/>
          <w:jc w:val="center"/>
        </w:trPr>
        <w:tc>
          <w:tcPr>
            <w:tcW w:w="1150" w:type="dxa"/>
            <w:vMerge/>
            <w:tcBorders>
              <w:left w:val="single" w:sz="4" w:space="0" w:color="auto"/>
            </w:tcBorders>
          </w:tcPr>
          <w:p w:rsidR="00A96BD3" w:rsidRPr="004D086D" w:rsidRDefault="00A96BD3" w:rsidP="00C07FAC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</w:tc>
        <w:tc>
          <w:tcPr>
            <w:tcW w:w="1984" w:type="dxa"/>
            <w:vMerge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7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3"/>
              </w:numPr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1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6A5432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394" w:type="dxa"/>
            <w:tcBorders>
              <w:top w:val="single" w:sz="4" w:space="0" w:color="auto"/>
              <w:bottom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</w:p>
        </w:tc>
      </w:tr>
      <w:tr w:rsidR="004D086D" w:rsidRPr="004D086D" w:rsidTr="00A96BD3">
        <w:trPr>
          <w:trHeight w:val="4260"/>
          <w:jc w:val="center"/>
        </w:trPr>
        <w:tc>
          <w:tcPr>
            <w:tcW w:w="1150" w:type="dxa"/>
            <w:vMerge/>
            <w:tcBorders>
              <w:left w:val="single" w:sz="4" w:space="0" w:color="auto"/>
            </w:tcBorders>
          </w:tcPr>
          <w:p w:rsidR="00A96BD3" w:rsidRPr="004D086D" w:rsidRDefault="00A96BD3" w:rsidP="00C07FAC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</w:tc>
        <w:tc>
          <w:tcPr>
            <w:tcW w:w="1984" w:type="dxa"/>
            <w:vMerge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7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3"/>
              </w:numPr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1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6A5432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A96BD3" w:rsidRPr="004D086D" w:rsidRDefault="00A96BD3" w:rsidP="003E5F8F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394" w:type="dxa"/>
            <w:tcBorders>
              <w:top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 w:cstheme="minorHAnsi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sz w:val="24"/>
                <w:szCs w:val="24"/>
              </w:rPr>
              <w:t xml:space="preserve">Mini Presentation 1 </w:t>
            </w:r>
          </w:p>
          <w:p w:rsidR="00A96BD3" w:rsidRPr="004D086D" w:rsidRDefault="00A96BD3" w:rsidP="00131C52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C07FAC" w:rsidRPr="004D086D" w:rsidTr="00C07FA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421"/>
          <w:jc w:val="center"/>
        </w:trPr>
        <w:tc>
          <w:tcPr>
            <w:tcW w:w="15451" w:type="dxa"/>
            <w:gridSpan w:val="8"/>
          </w:tcPr>
          <w:p w:rsidR="00C07FAC" w:rsidRPr="004D086D" w:rsidRDefault="00C07FAC" w:rsidP="00C07FAC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Objectives</w:t>
            </w:r>
          </w:p>
          <w:p w:rsidR="00836142" w:rsidRPr="004D086D" w:rsidRDefault="00836142" w:rsidP="00C07FAC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Students will be able to</w:t>
            </w:r>
          </w:p>
          <w:p w:rsidR="00273BD5" w:rsidRPr="004D086D" w:rsidRDefault="00836142" w:rsidP="00836142">
            <w:pPr>
              <w:pStyle w:val="ListeParagraf"/>
              <w:numPr>
                <w:ilvl w:val="0"/>
                <w:numId w:val="23"/>
              </w:numPr>
              <w:rPr>
                <w:rFonts w:ascii="Comic Sans MS" w:hAnsi="Comic Sans MS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make </w:t>
            </w:r>
            <w:r w:rsidR="00135D43" w:rsidRPr="004D086D">
              <w:rPr>
                <w:rFonts w:ascii="Times New Roman" w:hAnsi="Times New Roman"/>
                <w:sz w:val="24"/>
                <w:szCs w:val="24"/>
                <w:lang w:val="en-US"/>
              </w:rPr>
              <w:t>and respond</w:t>
            </w: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B44DFC" w:rsidRPr="004D086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to invitations, suggestions and apologies.</w:t>
            </w:r>
          </w:p>
          <w:p w:rsidR="00875001" w:rsidRPr="004D086D" w:rsidRDefault="00875001" w:rsidP="00836142">
            <w:pPr>
              <w:pStyle w:val="ListeParagraf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stablish social contact: greetings and farewells, introductions, giving thanks.</w:t>
            </w:r>
          </w:p>
          <w:p w:rsidR="00875001" w:rsidRPr="004D086D" w:rsidRDefault="00875001" w:rsidP="00875001">
            <w:pPr>
              <w:pStyle w:val="ListeParagraf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about everyday aspects of his/her environment, e.g. people, places,</w:t>
            </w:r>
          </w:p>
          <w:p w:rsidR="0001724A" w:rsidRPr="004D086D" w:rsidRDefault="00875001" w:rsidP="003E5F8F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job or study experiences in linked sentences.</w:t>
            </w:r>
          </w:p>
          <w:p w:rsidR="003E5F8F" w:rsidRPr="004D086D" w:rsidRDefault="003E5F8F" w:rsidP="003E5F8F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ll a story or describe something in a simple list of points.</w:t>
            </w:r>
          </w:p>
          <w:p w:rsidR="003E5F8F" w:rsidRPr="004D086D" w:rsidRDefault="003E5F8F" w:rsidP="003E5F8F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everyday polite forms of greeting and address.</w:t>
            </w:r>
          </w:p>
          <w:p w:rsidR="003E5F8F" w:rsidRPr="004D086D" w:rsidRDefault="003E5F8F" w:rsidP="003E5F8F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very simple personal letters expressing thanks and apology.</w:t>
            </w:r>
          </w:p>
          <w:p w:rsidR="003E5F8F" w:rsidRPr="004D086D" w:rsidRDefault="003E5F8F" w:rsidP="003E5F8F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some simple structures correctly, but still systematically makes basic mistakes - for example tends to mix up tenses and forget to mark agreement; nevertheless, it is usually clear what he/she is trying to say.</w:t>
            </w:r>
          </w:p>
          <w:p w:rsidR="003E5F8F" w:rsidRPr="004D086D" w:rsidRDefault="003E5F8F" w:rsidP="003E5F8F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the idea of the overall meaning of short texts and utterances on everyday topics of a concrete type to derive the probable meaning of unknown words from context.</w:t>
            </w:r>
          </w:p>
          <w:p w:rsidR="003E5F8F" w:rsidRPr="004D086D" w:rsidRDefault="003E5F8F" w:rsidP="003E5F8F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use the idea of the overall meaning of short texts and utterances on everyday topics of a concrete type to derive the probable meaning of unknown words from context.</w:t>
            </w:r>
          </w:p>
          <w:p w:rsidR="003E5F8F" w:rsidRPr="004D086D" w:rsidRDefault="003E5F8F" w:rsidP="003E5F8F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 phrases and expressions related to areas of most immediate priority (e.g. very basic personal and family information, shopping, local geography, employment) provided speech is clearly and slowly articulated.</w:t>
            </w:r>
          </w:p>
          <w:p w:rsidR="003E5F8F" w:rsidRPr="004D086D" w:rsidRDefault="003E5F8F" w:rsidP="003E5F8F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 the description of events, feelings and wishes in personal letters</w:t>
            </w:r>
          </w:p>
          <w:p w:rsidR="003E5F8F" w:rsidRPr="004D086D" w:rsidRDefault="003E5F8F" w:rsidP="003E5F8F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ll enough to be able to correspond regularly with a pen friend.</w:t>
            </w:r>
          </w:p>
          <w:p w:rsidR="003E5F8F" w:rsidRPr="004D086D" w:rsidRDefault="003E5F8F" w:rsidP="003E5F8F">
            <w:pPr>
              <w:pStyle w:val="ListeParagraf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Minion-Regular" w:hAnsi="Minion-Regular" w:cs="Minion-Regular"/>
                <w:sz w:val="18"/>
                <w:szCs w:val="18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very short, basic descriptions of events, past activities or personal experiences</w:t>
            </w:r>
            <w:r w:rsidRPr="004D086D">
              <w:rPr>
                <w:rFonts w:ascii="Minion-Regular" w:hAnsi="Minion-Regular" w:cs="Minion-Regular"/>
                <w:sz w:val="18"/>
                <w:szCs w:val="18"/>
                <w:lang w:val="en-US"/>
              </w:rPr>
              <w:t>.</w:t>
            </w:r>
          </w:p>
          <w:p w:rsidR="003E5F8F" w:rsidRPr="004D086D" w:rsidRDefault="003E5F8F" w:rsidP="003E5F8F">
            <w:pPr>
              <w:pStyle w:val="ListeParagraf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ognise the line of argument in the treatment of the issue presented, though not necessarily in detail.</w:t>
            </w:r>
          </w:p>
          <w:p w:rsidR="003E5F8F" w:rsidRPr="004D086D" w:rsidRDefault="003E5F8F" w:rsidP="003E5F8F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 short, simple texts containing the highest frequency vocabulary, including a proportion of shared international vocabulary items</w:t>
            </w:r>
          </w:p>
          <w:p w:rsidR="00630CF2" w:rsidRPr="004D086D" w:rsidRDefault="00630CF2" w:rsidP="00630CF2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07FAC" w:rsidRPr="004D086D" w:rsidRDefault="00C07FAC" w:rsidP="00C07FAC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:rsidR="00635573" w:rsidRPr="004D086D" w:rsidRDefault="00635573" w:rsidP="00635573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635573" w:rsidRPr="004D086D" w:rsidRDefault="00635573" w:rsidP="00635573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4611C5" w:rsidRPr="004D086D" w:rsidRDefault="004611C5" w:rsidP="00635573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4611C5" w:rsidRPr="004D086D" w:rsidRDefault="004611C5" w:rsidP="00635573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4611C5" w:rsidRPr="004D086D" w:rsidRDefault="004611C5" w:rsidP="00635573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4611C5" w:rsidRPr="004D086D" w:rsidRDefault="004611C5" w:rsidP="00635573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4611C5" w:rsidRPr="004D086D" w:rsidRDefault="004611C5" w:rsidP="00635573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4611C5" w:rsidRPr="004D086D" w:rsidRDefault="004611C5" w:rsidP="00635573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4611C5" w:rsidRPr="004D086D" w:rsidRDefault="004611C5" w:rsidP="00635573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4611C5" w:rsidRPr="004D086D" w:rsidRDefault="004611C5" w:rsidP="00635573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DB248B" w:rsidRPr="004D086D" w:rsidRDefault="00DB248B">
      <w:pPr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:rsidR="008B7F05" w:rsidRDefault="008B7F05" w:rsidP="00332E1C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D95735" w:rsidRPr="004D086D" w:rsidRDefault="00160DF1" w:rsidP="00332E1C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HASAN KALYONCU</w:t>
      </w:r>
      <w:r w:rsidR="00D95735" w:rsidRPr="004D086D">
        <w:rPr>
          <w:rFonts w:ascii="Times New Roman" w:hAnsi="Times New Roman"/>
          <w:b/>
          <w:sz w:val="24"/>
          <w:szCs w:val="24"/>
          <w:lang w:val="en-US"/>
        </w:rPr>
        <w:t xml:space="preserve"> UNIVERSITY</w:t>
      </w:r>
    </w:p>
    <w:p w:rsidR="00D95735" w:rsidRPr="004D086D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135D43" w:rsidRPr="004D086D" w:rsidRDefault="00135D43" w:rsidP="00135D43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2022-2023</w:t>
      </w:r>
    </w:p>
    <w:p w:rsidR="00D95735" w:rsidRPr="004D086D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A96BD3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PRE-INTERMEDIATE</w:t>
      </w:r>
    </w:p>
    <w:p w:rsidR="00D95735" w:rsidRPr="004D086D" w:rsidRDefault="00381F83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WEEK 3</w:t>
      </w:r>
    </w:p>
    <w:tbl>
      <w:tblPr>
        <w:tblStyle w:val="TabloKlavuzu"/>
        <w:tblW w:w="15537" w:type="dxa"/>
        <w:jc w:val="center"/>
        <w:tblLayout w:type="fixed"/>
        <w:tblLook w:val="04A0" w:firstRow="1" w:lastRow="0" w:firstColumn="1" w:lastColumn="0" w:noHBand="0" w:noVBand="1"/>
      </w:tblPr>
      <w:tblGrid>
        <w:gridCol w:w="1193"/>
        <w:gridCol w:w="2126"/>
        <w:gridCol w:w="2268"/>
        <w:gridCol w:w="1843"/>
        <w:gridCol w:w="2268"/>
        <w:gridCol w:w="1984"/>
        <w:gridCol w:w="2126"/>
        <w:gridCol w:w="1729"/>
      </w:tblGrid>
      <w:tr w:rsidR="004D086D" w:rsidRPr="004D086D" w:rsidTr="00DB248B">
        <w:trPr>
          <w:trHeight w:val="656"/>
          <w:jc w:val="center"/>
        </w:trPr>
        <w:tc>
          <w:tcPr>
            <w:tcW w:w="1193" w:type="dxa"/>
          </w:tcPr>
          <w:p w:rsidR="007823D0" w:rsidRPr="004D086D" w:rsidRDefault="007823D0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2126" w:type="dxa"/>
          </w:tcPr>
          <w:p w:rsidR="007823D0" w:rsidRPr="004D086D" w:rsidRDefault="007823D0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2268" w:type="dxa"/>
          </w:tcPr>
          <w:p w:rsidR="007823D0" w:rsidRPr="004D086D" w:rsidRDefault="007823D0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843" w:type="dxa"/>
          </w:tcPr>
          <w:p w:rsidR="007823D0" w:rsidRPr="004D086D" w:rsidRDefault="007823D0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2268" w:type="dxa"/>
          </w:tcPr>
          <w:p w:rsidR="007823D0" w:rsidRPr="004D086D" w:rsidRDefault="007823D0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984" w:type="dxa"/>
          </w:tcPr>
          <w:p w:rsidR="007823D0" w:rsidRPr="004D086D" w:rsidRDefault="007823D0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4900EC"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2126" w:type="dxa"/>
          </w:tcPr>
          <w:p w:rsidR="007823D0" w:rsidRPr="004D086D" w:rsidRDefault="007823D0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1729" w:type="dxa"/>
          </w:tcPr>
          <w:p w:rsidR="007823D0" w:rsidRPr="004D086D" w:rsidRDefault="007823D0" w:rsidP="009D2C4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Practical English/R&amp;C</w:t>
            </w:r>
          </w:p>
        </w:tc>
      </w:tr>
      <w:tr w:rsidR="004D086D" w:rsidRPr="004D086D" w:rsidTr="00A96BD3">
        <w:trPr>
          <w:trHeight w:val="2385"/>
          <w:jc w:val="center"/>
        </w:trPr>
        <w:tc>
          <w:tcPr>
            <w:tcW w:w="1193" w:type="dxa"/>
            <w:vMerge w:val="restart"/>
          </w:tcPr>
          <w:p w:rsidR="00A96BD3" w:rsidRPr="004D086D" w:rsidRDefault="00A96BD3" w:rsidP="00273BD5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  <w:p w:rsidR="00A96BD3" w:rsidRPr="004D086D" w:rsidRDefault="00A96BD3" w:rsidP="00273BD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26-37</w:t>
            </w:r>
          </w:p>
          <w:p w:rsidR="00A96BD3" w:rsidRPr="004D086D" w:rsidRDefault="00A96BD3" w:rsidP="00273BD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BF37A1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3C-4RC</w:t>
            </w:r>
          </w:p>
        </w:tc>
        <w:tc>
          <w:tcPr>
            <w:tcW w:w="2126" w:type="dxa"/>
            <w:vMerge w:val="restart"/>
          </w:tcPr>
          <w:p w:rsidR="00A96BD3" w:rsidRPr="004D086D" w:rsidRDefault="00A96BD3" w:rsidP="00AC2314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Defining relative clauses</w:t>
            </w:r>
          </w:p>
          <w:p w:rsidR="00A96BD3" w:rsidRPr="004D086D" w:rsidRDefault="00A96BD3" w:rsidP="00AC2314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esent perfect +yet, just, already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esent perfect or past simple? (1)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omething</w:t>
            </w:r>
          </w:p>
          <w:p w:rsidR="00A96BD3" w:rsidRPr="004D086D" w:rsidRDefault="00A96BD3" w:rsidP="00AC2314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, anything.</w:t>
            </w:r>
          </w:p>
          <w:p w:rsidR="00A96BD3" w:rsidRPr="004D086D" w:rsidRDefault="00A96BD3" w:rsidP="00AC2314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nothing,</w:t>
            </w:r>
          </w:p>
          <w:p w:rsidR="00A96BD3" w:rsidRPr="004D086D" w:rsidRDefault="00A96BD3" w:rsidP="00135D43">
            <w:pPr>
              <w:pStyle w:val="ListeParagraf"/>
              <w:ind w:left="64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 w:val="restart"/>
          </w:tcPr>
          <w:p w:rsidR="00A96BD3" w:rsidRPr="004D086D" w:rsidRDefault="00A96BD3" w:rsidP="00AC2314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Paraphrasing: </w:t>
            </w:r>
          </w:p>
          <w:p w:rsidR="00A96BD3" w:rsidRPr="004D086D" w:rsidRDefault="00A96BD3" w:rsidP="00AC2314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Housework, make or do?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Shopping 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djectives ending –ed and –ing</w:t>
            </w:r>
          </w:p>
          <w:p w:rsidR="00A96BD3" w:rsidRPr="004D086D" w:rsidRDefault="00A96BD3" w:rsidP="00CA6596">
            <w:pPr>
              <w:pStyle w:val="ListeParagraf"/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A96BD3" w:rsidRPr="004D086D" w:rsidRDefault="00A96BD3" w:rsidP="00AC2314">
            <w:pPr>
              <w:pStyle w:val="ListeParagraf"/>
              <w:numPr>
                <w:ilvl w:val="0"/>
                <w:numId w:val="2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onunciation in a dictionary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lang w:val="en-US"/>
              </w:rPr>
            </w:pPr>
            <w:r w:rsidRPr="004D086D">
              <w:rPr>
                <w:rFonts w:ascii="Cambria" w:hAnsi="Cambria"/>
                <w:sz w:val="24"/>
                <w:szCs w:val="24"/>
                <w:lang w:val="en-US"/>
              </w:rPr>
              <w:t xml:space="preserve">/j/ and </w:t>
            </w:r>
            <w:r w:rsidRPr="004D086D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>/ʤ/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C and ch 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/e/,</w:t>
            </w: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əʊ/</w:t>
            </w: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, and </w:t>
            </w:r>
            <w:r w:rsidRPr="004D086D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>/ʌ/</w:t>
            </w:r>
          </w:p>
          <w:p w:rsidR="00A96BD3" w:rsidRPr="004D086D" w:rsidRDefault="00A96BD3" w:rsidP="00AC2314">
            <w:pPr>
              <w:pStyle w:val="ListeParagraf"/>
              <w:tabs>
                <w:tab w:val="left" w:pos="708"/>
              </w:tabs>
              <w:suppressAutoHyphens/>
              <w:ind w:left="64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 w:val="restart"/>
          </w:tcPr>
          <w:p w:rsidR="00A96BD3" w:rsidRPr="004D086D" w:rsidRDefault="00A96BD3" w:rsidP="00BF37A1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Reading about a game show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Reading articles 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he story of ice cream sellers</w:t>
            </w:r>
          </w:p>
          <w:p w:rsidR="00A96BD3" w:rsidRPr="004D086D" w:rsidRDefault="00A96BD3" w:rsidP="00BF37A1">
            <w:pPr>
              <w:pStyle w:val="Varsaylan"/>
              <w:numPr>
                <w:ilvl w:val="0"/>
                <w:numId w:val="3"/>
              </w:numPr>
              <w:tabs>
                <w:tab w:val="clear" w:pos="708"/>
                <w:tab w:val="left" w:pos="317"/>
                <w:tab w:val="left" w:pos="669"/>
                <w:tab w:val="left" w:pos="861"/>
              </w:tabs>
              <w:ind w:left="3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Reading an article about a boring weekend</w:t>
            </w:r>
          </w:p>
          <w:p w:rsidR="00A96BD3" w:rsidRPr="004D086D" w:rsidRDefault="00A96BD3" w:rsidP="00AF5601">
            <w:pPr>
              <w:pStyle w:val="ListeParagraf"/>
              <w:ind w:left="360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 w:val="restart"/>
          </w:tcPr>
          <w:p w:rsidR="00A96BD3" w:rsidRPr="004D086D" w:rsidRDefault="00A96BD3" w:rsidP="00F629E6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Listening to a contestant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Listening to a video blog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Video: The history of the weekend</w:t>
            </w:r>
          </w:p>
        </w:tc>
        <w:tc>
          <w:tcPr>
            <w:tcW w:w="2126" w:type="dxa"/>
            <w:vMerge w:val="restart"/>
          </w:tcPr>
          <w:p w:rsidR="00A96BD3" w:rsidRPr="004D086D" w:rsidRDefault="00A96BD3" w:rsidP="00BF37A1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Communication: What is the word?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Communication: Has he done it yet?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Asking questions each other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Interviewing each other with the questions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Answering the questions with a partner</w:t>
            </w: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Communication: The friendliest city</w:t>
            </w:r>
          </w:p>
          <w:p w:rsidR="00A96BD3" w:rsidRPr="004D086D" w:rsidRDefault="00A96BD3" w:rsidP="00CE1472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Asking and answering the questions with a partner</w:t>
            </w:r>
          </w:p>
        </w:tc>
        <w:tc>
          <w:tcPr>
            <w:tcW w:w="1729" w:type="dxa"/>
            <w:tcBorders>
              <w:bottom w:val="single" w:sz="4" w:space="0" w:color="auto"/>
            </w:tcBorders>
          </w:tcPr>
          <w:p w:rsidR="00A96BD3" w:rsidRPr="004D086D" w:rsidRDefault="00A96BD3" w:rsidP="00BF37A1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PE: Episode 2</w:t>
            </w:r>
          </w:p>
          <w:p w:rsidR="00A96BD3" w:rsidRPr="004D086D" w:rsidRDefault="00A96BD3" w:rsidP="00BF37A1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 xml:space="preserve">At the restaurant </w:t>
            </w:r>
          </w:p>
          <w:p w:rsidR="00A96BD3" w:rsidRPr="004D086D" w:rsidRDefault="00A96BD3" w:rsidP="00BF37A1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A96BD3" w:rsidRPr="004D086D" w:rsidRDefault="00A96BD3" w:rsidP="00BF37A1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 Unit 3&amp;4</w:t>
            </w:r>
          </w:p>
          <w:p w:rsidR="00A96BD3" w:rsidRPr="004D086D" w:rsidRDefault="00A96BD3" w:rsidP="00131C52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4D086D" w:rsidRPr="004D086D" w:rsidTr="00A96BD3">
        <w:trPr>
          <w:trHeight w:val="555"/>
          <w:jc w:val="center"/>
        </w:trPr>
        <w:tc>
          <w:tcPr>
            <w:tcW w:w="1193" w:type="dxa"/>
            <w:vMerge/>
          </w:tcPr>
          <w:p w:rsidR="00A96BD3" w:rsidRPr="004D086D" w:rsidRDefault="00A96BD3" w:rsidP="00273BD5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</w:tc>
        <w:tc>
          <w:tcPr>
            <w:tcW w:w="2126" w:type="dxa"/>
            <w:vMerge/>
          </w:tcPr>
          <w:p w:rsidR="00A96BD3" w:rsidRPr="004D086D" w:rsidRDefault="00A96BD3" w:rsidP="00AC2314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A96BD3" w:rsidRPr="004D086D" w:rsidRDefault="00A96BD3" w:rsidP="00AC2314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AC2314">
            <w:pPr>
              <w:pStyle w:val="ListeParagraf"/>
              <w:numPr>
                <w:ilvl w:val="0"/>
                <w:numId w:val="2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A96BD3" w:rsidRPr="004D086D" w:rsidRDefault="00A96BD3" w:rsidP="00BF37A1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A96BD3" w:rsidRPr="004D086D" w:rsidRDefault="00A96BD3" w:rsidP="00F629E6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A96BD3" w:rsidRPr="004D086D" w:rsidRDefault="00A96BD3" w:rsidP="00BF37A1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Cs w:val="24"/>
                <w:lang w:val="en-US"/>
              </w:rPr>
            </w:pPr>
          </w:p>
        </w:tc>
        <w:tc>
          <w:tcPr>
            <w:tcW w:w="1729" w:type="dxa"/>
            <w:tcBorders>
              <w:top w:val="single" w:sz="4" w:space="0" w:color="auto"/>
              <w:bottom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</w:p>
        </w:tc>
      </w:tr>
      <w:tr w:rsidR="004D086D" w:rsidRPr="004D086D" w:rsidTr="00A96BD3">
        <w:trPr>
          <w:trHeight w:val="2535"/>
          <w:jc w:val="center"/>
        </w:trPr>
        <w:tc>
          <w:tcPr>
            <w:tcW w:w="1193" w:type="dxa"/>
            <w:vMerge/>
          </w:tcPr>
          <w:p w:rsidR="00A96BD3" w:rsidRPr="004D086D" w:rsidRDefault="00A96BD3" w:rsidP="00273BD5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</w:tc>
        <w:tc>
          <w:tcPr>
            <w:tcW w:w="2126" w:type="dxa"/>
            <w:vMerge/>
          </w:tcPr>
          <w:p w:rsidR="00A96BD3" w:rsidRPr="004D086D" w:rsidRDefault="00A96BD3" w:rsidP="00AC2314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A96BD3" w:rsidRPr="004D086D" w:rsidRDefault="00A96BD3" w:rsidP="00AC2314">
            <w:pPr>
              <w:pStyle w:val="Varsaylan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AC2314">
            <w:pPr>
              <w:pStyle w:val="ListeParagraf"/>
              <w:numPr>
                <w:ilvl w:val="0"/>
                <w:numId w:val="2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A96BD3" w:rsidRPr="004D086D" w:rsidRDefault="00A96BD3" w:rsidP="00BF37A1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A96BD3" w:rsidRPr="004D086D" w:rsidRDefault="00A96BD3" w:rsidP="00F629E6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A96BD3" w:rsidRPr="004D086D" w:rsidRDefault="00A96BD3" w:rsidP="00BF37A1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Cs w:val="24"/>
                <w:lang w:val="en-US"/>
              </w:rPr>
            </w:pPr>
          </w:p>
        </w:tc>
        <w:tc>
          <w:tcPr>
            <w:tcW w:w="1729" w:type="dxa"/>
            <w:tcBorders>
              <w:top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 w:cstheme="minorHAnsi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sz w:val="24"/>
                <w:szCs w:val="24"/>
              </w:rPr>
              <w:t xml:space="preserve">Mini Presentation 2 </w:t>
            </w:r>
          </w:p>
          <w:p w:rsidR="00A96BD3" w:rsidRPr="004D086D" w:rsidRDefault="00A96BD3" w:rsidP="00A96BD3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4D086D" w:rsidRPr="004D086D" w:rsidTr="006355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422"/>
          <w:jc w:val="center"/>
        </w:trPr>
        <w:tc>
          <w:tcPr>
            <w:tcW w:w="15537" w:type="dxa"/>
            <w:gridSpan w:val="8"/>
          </w:tcPr>
          <w:p w:rsidR="00273BD5" w:rsidRPr="004D086D" w:rsidRDefault="00DF6C74" w:rsidP="00DF6C74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Objectives</w:t>
            </w:r>
          </w:p>
          <w:p w:rsidR="00836142" w:rsidRPr="004D086D" w:rsidRDefault="00836142" w:rsidP="00836142">
            <w:pPr>
              <w:rPr>
                <w:rFonts w:ascii="Times New Roman" w:hAnsi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Cs w:val="24"/>
                <w:lang w:val="en-US"/>
              </w:rPr>
              <w:t>Students will be able to</w:t>
            </w:r>
          </w:p>
          <w:p w:rsidR="00BF37A1" w:rsidRPr="004D086D" w:rsidRDefault="00BF37A1" w:rsidP="00BF37A1">
            <w:pPr>
              <w:pStyle w:val="ListeParagraf"/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make his/her opinions and reactions understood as regards possible solutions</w:t>
            </w:r>
          </w:p>
          <w:p w:rsidR="00BF37A1" w:rsidRPr="004D086D" w:rsidRDefault="00BF37A1" w:rsidP="00BF37A1">
            <w:pPr>
              <w:pStyle w:val="ListeParagraf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or the question of what to do next, giving brief reasons and explanations.</w:t>
            </w:r>
          </w:p>
          <w:p w:rsidR="00BF37A1" w:rsidRPr="004D086D" w:rsidRDefault="00BF37A1" w:rsidP="00BF37A1">
            <w:pPr>
              <w:pStyle w:val="ListeParagraf"/>
              <w:numPr>
                <w:ilvl w:val="0"/>
                <w:numId w:val="28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relate details of unpredictable occurrences, e.g. an accident.</w:t>
            </w:r>
          </w:p>
          <w:p w:rsidR="00BF37A1" w:rsidRPr="004D086D" w:rsidRDefault="00BF37A1" w:rsidP="00BF37A1">
            <w:pPr>
              <w:pStyle w:val="ListeParagraf"/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convey simple, straightforward information of immediate relevance, getting</w:t>
            </w:r>
          </w:p>
          <w:p w:rsidR="00BF37A1" w:rsidRPr="004D086D" w:rsidRDefault="00BF37A1" w:rsidP="00BF37A1">
            <w:pPr>
              <w:pStyle w:val="ListeParagraf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across which point he/she feels is most important</w:t>
            </w:r>
          </w:p>
          <w:p w:rsidR="00BF37A1" w:rsidRPr="004D086D" w:rsidRDefault="00BF37A1" w:rsidP="00BF37A1">
            <w:pPr>
              <w:pStyle w:val="ListeParagraf"/>
              <w:numPr>
                <w:ilvl w:val="0"/>
                <w:numId w:val="3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understand short, simple texts on familiar matters of a concrete type which</w:t>
            </w:r>
          </w:p>
          <w:p w:rsidR="00BF37A1" w:rsidRPr="004D086D" w:rsidRDefault="00BF37A1" w:rsidP="00BF37A1">
            <w:pPr>
              <w:pStyle w:val="ListeParagraf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consist of high frequency everyday or job-related language.</w:t>
            </w:r>
          </w:p>
          <w:p w:rsidR="00273BD5" w:rsidRPr="004D086D" w:rsidRDefault="00BF37A1" w:rsidP="00635573">
            <w:pPr>
              <w:pStyle w:val="ListeParagraf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order a meal.</w:t>
            </w:r>
          </w:p>
        </w:tc>
      </w:tr>
    </w:tbl>
    <w:p w:rsidR="00C82C6D" w:rsidRDefault="00C82C6D" w:rsidP="00F77BD7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B7F05" w:rsidRDefault="008B7F05" w:rsidP="00F77BD7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B7F05" w:rsidRPr="004D086D" w:rsidRDefault="008B7F05" w:rsidP="00F77BD7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D95735" w:rsidRPr="004D086D" w:rsidRDefault="00160DF1" w:rsidP="00B97A72">
      <w:pPr>
        <w:spacing w:after="0"/>
        <w:ind w:left="4248" w:firstLine="708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HASAN KALYONCU</w:t>
      </w:r>
      <w:r w:rsidR="00D95735" w:rsidRPr="004D086D">
        <w:rPr>
          <w:rFonts w:ascii="Times New Roman" w:hAnsi="Times New Roman"/>
          <w:b/>
          <w:sz w:val="24"/>
          <w:szCs w:val="24"/>
          <w:lang w:val="en-US"/>
        </w:rPr>
        <w:t xml:space="preserve"> UNIVERSITY</w:t>
      </w:r>
    </w:p>
    <w:p w:rsidR="00D95735" w:rsidRPr="004D086D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135D43" w:rsidRPr="004D086D" w:rsidRDefault="00135D43" w:rsidP="00135D43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2022-2023</w:t>
      </w:r>
    </w:p>
    <w:p w:rsidR="00D95735" w:rsidRPr="004D086D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A96BD3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PRE-INTERMEDIATE</w:t>
      </w:r>
    </w:p>
    <w:p w:rsidR="00D95735" w:rsidRPr="004D086D" w:rsidRDefault="005D4141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WEEK 4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220"/>
        <w:gridCol w:w="1985"/>
        <w:gridCol w:w="1559"/>
        <w:gridCol w:w="1843"/>
        <w:gridCol w:w="1843"/>
        <w:gridCol w:w="2409"/>
        <w:gridCol w:w="1843"/>
        <w:gridCol w:w="2608"/>
      </w:tblGrid>
      <w:tr w:rsidR="004D086D" w:rsidRPr="004D086D" w:rsidTr="00DB248B">
        <w:trPr>
          <w:trHeight w:val="477"/>
          <w:jc w:val="center"/>
        </w:trPr>
        <w:tc>
          <w:tcPr>
            <w:tcW w:w="1220" w:type="dxa"/>
          </w:tcPr>
          <w:p w:rsidR="007823D0" w:rsidRPr="004D086D" w:rsidRDefault="007823D0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985" w:type="dxa"/>
          </w:tcPr>
          <w:p w:rsidR="007823D0" w:rsidRPr="004D086D" w:rsidRDefault="007823D0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1559" w:type="dxa"/>
          </w:tcPr>
          <w:p w:rsidR="007823D0" w:rsidRPr="004D086D" w:rsidRDefault="007823D0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843" w:type="dxa"/>
          </w:tcPr>
          <w:p w:rsidR="007823D0" w:rsidRPr="004D086D" w:rsidRDefault="007823D0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843" w:type="dxa"/>
          </w:tcPr>
          <w:p w:rsidR="007823D0" w:rsidRPr="004D086D" w:rsidRDefault="007823D0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2409" w:type="dxa"/>
          </w:tcPr>
          <w:p w:rsidR="007823D0" w:rsidRPr="004D086D" w:rsidRDefault="007823D0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4900EC"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1843" w:type="dxa"/>
          </w:tcPr>
          <w:p w:rsidR="007823D0" w:rsidRPr="004D086D" w:rsidRDefault="007823D0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2608" w:type="dxa"/>
          </w:tcPr>
          <w:p w:rsidR="007823D0" w:rsidRPr="004D086D" w:rsidRDefault="007823D0" w:rsidP="009D2C4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Practical English/R&amp;C</w:t>
            </w:r>
          </w:p>
        </w:tc>
      </w:tr>
      <w:tr w:rsidR="004D086D" w:rsidRPr="004D086D" w:rsidTr="00A96BD3">
        <w:trPr>
          <w:trHeight w:val="2145"/>
          <w:jc w:val="center"/>
        </w:trPr>
        <w:tc>
          <w:tcPr>
            <w:tcW w:w="1220" w:type="dxa"/>
            <w:vMerge w:val="restart"/>
          </w:tcPr>
          <w:p w:rsidR="00A96BD3" w:rsidRPr="004D086D" w:rsidRDefault="00A96BD3" w:rsidP="0079795E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  <w:p w:rsidR="00A96BD3" w:rsidRPr="004D086D" w:rsidRDefault="00A96BD3" w:rsidP="0079795E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38-45</w:t>
            </w:r>
          </w:p>
          <w:p w:rsidR="00A96BD3" w:rsidRPr="004D086D" w:rsidRDefault="00A96BD3" w:rsidP="0079795E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79795E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5A-PE (EP.3)</w:t>
            </w:r>
          </w:p>
          <w:p w:rsidR="00A96BD3" w:rsidRPr="004D086D" w:rsidRDefault="00A96BD3" w:rsidP="0079795E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</w:tc>
        <w:tc>
          <w:tcPr>
            <w:tcW w:w="1985" w:type="dxa"/>
            <w:vMerge w:val="restart"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Comparative adjectives and adverbs,</w:t>
            </w:r>
          </w:p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s…as Superlatives</w:t>
            </w:r>
          </w:p>
          <w:p w:rsidR="00A96BD3" w:rsidRPr="004D086D" w:rsidRDefault="00A96BD3" w:rsidP="009D2C49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(+ever+</w:t>
            </w:r>
          </w:p>
          <w:p w:rsidR="00A96BD3" w:rsidRPr="004D086D" w:rsidRDefault="00A96BD3" w:rsidP="009D2C49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esent perfect)</w:t>
            </w:r>
          </w:p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Quantifiers,</w:t>
            </w:r>
          </w:p>
          <w:p w:rsidR="00A96BD3" w:rsidRPr="004D086D" w:rsidRDefault="00A96BD3" w:rsidP="009D2C49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oo, not enough</w:t>
            </w:r>
          </w:p>
          <w:p w:rsidR="00A96BD3" w:rsidRPr="004D086D" w:rsidRDefault="00A96BD3" w:rsidP="00CA24D2">
            <w:pPr>
              <w:pStyle w:val="ListeParagraf"/>
              <w:ind w:left="318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vMerge w:val="restart"/>
          </w:tcPr>
          <w:p w:rsidR="00A96BD3" w:rsidRPr="004D086D" w:rsidRDefault="00A96BD3" w:rsidP="00AC2314">
            <w:pPr>
              <w:pStyle w:val="ListeParagraf"/>
              <w:numPr>
                <w:ilvl w:val="0"/>
                <w:numId w:val="8"/>
              </w:numPr>
              <w:tabs>
                <w:tab w:val="left" w:pos="459"/>
              </w:tabs>
              <w:suppressAutoHyphens/>
              <w:ind w:left="317" w:hanging="317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ypes of numbers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8"/>
              </w:numPr>
              <w:tabs>
                <w:tab w:val="left" w:pos="459"/>
              </w:tabs>
              <w:suppressAutoHyphens/>
              <w:ind w:left="317" w:hanging="317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Describing a town or city</w:t>
            </w:r>
          </w:p>
          <w:p w:rsidR="00A96BD3" w:rsidRPr="004D086D" w:rsidRDefault="00A96BD3" w:rsidP="00AC2314">
            <w:pPr>
              <w:pStyle w:val="ListeParagraf"/>
              <w:numPr>
                <w:ilvl w:val="0"/>
                <w:numId w:val="3"/>
              </w:numPr>
              <w:tabs>
                <w:tab w:val="left" w:pos="175"/>
                <w:tab w:val="left" w:pos="459"/>
              </w:tabs>
              <w:suppressAutoHyphens/>
              <w:ind w:left="317" w:hanging="317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Health and the body </w:t>
            </w:r>
          </w:p>
          <w:p w:rsidR="00A96BD3" w:rsidRPr="004D086D" w:rsidRDefault="00A96BD3" w:rsidP="00CA24D2">
            <w:pPr>
              <w:pStyle w:val="ListeParagraf"/>
              <w:tabs>
                <w:tab w:val="left" w:pos="175"/>
                <w:tab w:val="left" w:pos="459"/>
              </w:tabs>
              <w:suppressAutoHyphens/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entence stress</w:t>
            </w:r>
          </w:p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ord and sentence stress</w:t>
            </w:r>
          </w:p>
          <w:p w:rsidR="00A96BD3" w:rsidRPr="004D086D" w:rsidRDefault="00A96BD3" w:rsidP="009D2C49">
            <w:pPr>
              <w:pStyle w:val="ListeParagraf"/>
              <w:numPr>
                <w:ilvl w:val="0"/>
                <w:numId w:val="3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>/ʌ/,/ u:/,</w:t>
            </w:r>
            <w:r w:rsidRPr="004D086D">
              <w:rPr>
                <w:rFonts w:ascii="Cambria" w:hAnsi="Cambria"/>
                <w:sz w:val="24"/>
                <w:szCs w:val="24"/>
                <w:lang w:val="en-US"/>
              </w:rPr>
              <w:t xml:space="preserve"> /aı/, and /e/</w:t>
            </w:r>
          </w:p>
          <w:p w:rsidR="00A96BD3" w:rsidRPr="004D086D" w:rsidRDefault="00A96BD3" w:rsidP="00CA24D2">
            <w:pPr>
              <w:pStyle w:val="ListeParagraf"/>
              <w:tabs>
                <w:tab w:val="left" w:pos="708"/>
              </w:tabs>
              <w:suppressAutoHyphens/>
              <w:ind w:left="64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A96BD3" w:rsidRPr="004D086D" w:rsidRDefault="00A96BD3" w:rsidP="00AC2314">
            <w:pPr>
              <w:pStyle w:val="Varsaylan"/>
              <w:numPr>
                <w:ilvl w:val="0"/>
                <w:numId w:val="3"/>
              </w:numPr>
              <w:tabs>
                <w:tab w:val="clear" w:pos="708"/>
                <w:tab w:val="left" w:pos="317"/>
              </w:tabs>
              <w:ind w:left="31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I want it now! Why are we so impatient?</w:t>
            </w:r>
          </w:p>
          <w:p w:rsidR="00A96BD3" w:rsidRPr="004D086D" w:rsidRDefault="00A96BD3" w:rsidP="00AC2314">
            <w:pPr>
              <w:pStyle w:val="Varsaylan"/>
              <w:numPr>
                <w:ilvl w:val="0"/>
                <w:numId w:val="3"/>
              </w:numPr>
              <w:tabs>
                <w:tab w:val="clear" w:pos="708"/>
                <w:tab w:val="left" w:pos="317"/>
              </w:tabs>
              <w:ind w:left="31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Article </w:t>
            </w:r>
            <w:r w:rsidRPr="004D086D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Are they really good or bad</w:t>
            </w: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?</w:t>
            </w:r>
          </w:p>
          <w:p w:rsidR="00A96BD3" w:rsidRPr="004D086D" w:rsidRDefault="00A96BD3" w:rsidP="009D2C49">
            <w:pPr>
              <w:pStyle w:val="ListeParagraf"/>
              <w:ind w:left="2880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  <w:p w:rsidR="00A96BD3" w:rsidRPr="004D086D" w:rsidRDefault="00A96BD3" w:rsidP="009D2C49">
            <w:pPr>
              <w:pStyle w:val="ListeParagraf"/>
              <w:ind w:left="360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2409" w:type="dxa"/>
            <w:vMerge w:val="restart"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Listening to five people </w:t>
            </w:r>
          </w:p>
          <w:p w:rsidR="00A96BD3" w:rsidRPr="004D086D" w:rsidRDefault="00A96BD3" w:rsidP="009D2C49">
            <w:pPr>
              <w:pStyle w:val="ListeParagraf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Listening to a recent experiment </w:t>
            </w:r>
          </w:p>
          <w:p w:rsidR="00A96BD3" w:rsidRPr="004D086D" w:rsidRDefault="00A96BD3" w:rsidP="009D2C49">
            <w:pPr>
              <w:pStyle w:val="ListeParagraf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Listening to a nutritionist talking about what kind of liquids we should drink</w:t>
            </w: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sking and answering with a partner</w:t>
            </w:r>
          </w:p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alking to a partner about an article</w:t>
            </w:r>
          </w:p>
          <w:p w:rsidR="00A96BD3" w:rsidRPr="004D086D" w:rsidRDefault="00A96BD3" w:rsidP="00CA24D2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A24D2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A24D2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A24D2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A24D2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A24D2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A24D2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A24D2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608" w:type="dxa"/>
            <w:tcBorders>
              <w:bottom w:val="single" w:sz="4" w:space="0" w:color="auto"/>
            </w:tcBorders>
          </w:tcPr>
          <w:p w:rsidR="00A96BD3" w:rsidRPr="004D086D" w:rsidRDefault="00A96BD3" w:rsidP="00AC2314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PE: Episode 3</w:t>
            </w:r>
          </w:p>
          <w:p w:rsidR="00A96BD3" w:rsidRPr="004D086D" w:rsidRDefault="00A96BD3" w:rsidP="00AC231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Taking something back to a shop</w:t>
            </w:r>
          </w:p>
          <w:p w:rsidR="00A96BD3" w:rsidRPr="004D086D" w:rsidRDefault="00A96BD3" w:rsidP="00AC2314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4D086D" w:rsidRPr="004D086D" w:rsidTr="00A96BD3">
        <w:trPr>
          <w:trHeight w:val="630"/>
          <w:jc w:val="center"/>
        </w:trPr>
        <w:tc>
          <w:tcPr>
            <w:tcW w:w="1220" w:type="dxa"/>
            <w:vMerge/>
          </w:tcPr>
          <w:p w:rsidR="00A96BD3" w:rsidRPr="004D086D" w:rsidRDefault="00A96BD3" w:rsidP="0079795E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</w:tc>
        <w:tc>
          <w:tcPr>
            <w:tcW w:w="1985" w:type="dxa"/>
            <w:vMerge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vMerge/>
          </w:tcPr>
          <w:p w:rsidR="00A96BD3" w:rsidRPr="004D086D" w:rsidRDefault="00A96BD3" w:rsidP="00AC2314">
            <w:pPr>
              <w:pStyle w:val="ListeParagraf"/>
              <w:numPr>
                <w:ilvl w:val="0"/>
                <w:numId w:val="8"/>
              </w:numPr>
              <w:tabs>
                <w:tab w:val="left" w:pos="459"/>
              </w:tabs>
              <w:suppressAutoHyphens/>
              <w:ind w:left="317" w:hanging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AC2314">
            <w:pPr>
              <w:pStyle w:val="Varsaylan"/>
              <w:numPr>
                <w:ilvl w:val="0"/>
                <w:numId w:val="3"/>
              </w:numPr>
              <w:tabs>
                <w:tab w:val="clear" w:pos="708"/>
                <w:tab w:val="left" w:pos="317"/>
              </w:tabs>
              <w:ind w:left="31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409" w:type="dxa"/>
            <w:vMerge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</w:p>
          <w:p w:rsidR="00A96BD3" w:rsidRPr="004D086D" w:rsidRDefault="00A96BD3" w:rsidP="00A96BD3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4D086D" w:rsidRPr="004D086D" w:rsidTr="00A96BD3">
        <w:trPr>
          <w:trHeight w:val="4275"/>
          <w:jc w:val="center"/>
        </w:trPr>
        <w:tc>
          <w:tcPr>
            <w:tcW w:w="1220" w:type="dxa"/>
            <w:vMerge/>
          </w:tcPr>
          <w:p w:rsidR="00A96BD3" w:rsidRPr="004D086D" w:rsidRDefault="00A96BD3" w:rsidP="0079795E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</w:tc>
        <w:tc>
          <w:tcPr>
            <w:tcW w:w="1985" w:type="dxa"/>
            <w:vMerge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vMerge/>
          </w:tcPr>
          <w:p w:rsidR="00A96BD3" w:rsidRPr="004D086D" w:rsidRDefault="00A96BD3" w:rsidP="00AC2314">
            <w:pPr>
              <w:pStyle w:val="ListeParagraf"/>
              <w:numPr>
                <w:ilvl w:val="0"/>
                <w:numId w:val="8"/>
              </w:numPr>
              <w:tabs>
                <w:tab w:val="left" w:pos="459"/>
              </w:tabs>
              <w:suppressAutoHyphens/>
              <w:ind w:left="317" w:hanging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AC2314">
            <w:pPr>
              <w:pStyle w:val="Varsaylan"/>
              <w:numPr>
                <w:ilvl w:val="0"/>
                <w:numId w:val="3"/>
              </w:numPr>
              <w:tabs>
                <w:tab w:val="clear" w:pos="708"/>
                <w:tab w:val="left" w:pos="317"/>
              </w:tabs>
              <w:ind w:left="31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409" w:type="dxa"/>
            <w:vMerge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9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9D2C49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608" w:type="dxa"/>
            <w:tcBorders>
              <w:top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 w:cstheme="minorHAnsi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sz w:val="24"/>
                <w:szCs w:val="24"/>
              </w:rPr>
              <w:t>MID-TERM EXAM (involving weeks 1-4)</w:t>
            </w:r>
          </w:p>
          <w:p w:rsidR="00A96BD3" w:rsidRPr="004D086D" w:rsidRDefault="00A96BD3" w:rsidP="00A96BD3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AC2314" w:rsidRPr="004D086D" w:rsidTr="007979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230"/>
          <w:jc w:val="center"/>
        </w:trPr>
        <w:tc>
          <w:tcPr>
            <w:tcW w:w="15310" w:type="dxa"/>
            <w:gridSpan w:val="8"/>
          </w:tcPr>
          <w:p w:rsidR="00AC2314" w:rsidRPr="004D086D" w:rsidRDefault="00AC2314" w:rsidP="0079795E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:rsidR="00AC2314" w:rsidRPr="004D086D" w:rsidRDefault="00AC2314" w:rsidP="0079795E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Objectives</w:t>
            </w:r>
          </w:p>
          <w:p w:rsidR="00AC2314" w:rsidRPr="004D086D" w:rsidRDefault="00AC2314" w:rsidP="00C82C6D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Students will be able to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write a series of simple phrases and sentences about their family, living conditions, educational background, present and most recent job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use basic sentence patterns and communicate with memorized phrases, groups of a few words and formulae about themselves and other people, what they do, places, possessions, etc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make and respond to suggestions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communicate in simple and routine tasks requiring a simple and direct exchange of information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understand and extract the essential information from short, recorded passages dealing with predictable everyday matters which are delivered slowly and clearly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copy short sentences on everyday subjects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understand phrases and expressions related to areas of most immediate priority (e.g. very basic personal and family information, shopping, local geography, employment) provided speech is clearly and slowly articulated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personal letters describing experiences, feelings and events in some</w:t>
            </w:r>
          </w:p>
          <w:p w:rsidR="00AC2314" w:rsidRPr="004D086D" w:rsidRDefault="00AC2314" w:rsidP="00AC2314">
            <w:pPr>
              <w:pStyle w:val="ListeParagraf"/>
              <w:rPr>
                <w:rFonts w:ascii="Minion-Regular" w:hAnsi="Minion-Regular" w:cs="Minion-Regular"/>
                <w:sz w:val="18"/>
                <w:szCs w:val="18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tail</w:t>
            </w:r>
            <w:r w:rsidRPr="004D086D">
              <w:rPr>
                <w:rFonts w:ascii="Minion-Regular" w:hAnsi="Minion-Regular" w:cs="Minion-Regular"/>
                <w:sz w:val="18"/>
                <w:szCs w:val="18"/>
                <w:lang w:val="en-US"/>
              </w:rPr>
              <w:t>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ive and seek personal views and opinions in discussing topics of interest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tain more detailed information</w:t>
            </w:r>
            <w:r w:rsidRPr="004D086D">
              <w:rPr>
                <w:rFonts w:ascii="Minion-Regular" w:hAnsi="Minion-Regular" w:cs="Minion-Regular"/>
                <w:sz w:val="18"/>
                <w:szCs w:val="18"/>
                <w:lang w:val="en-US"/>
              </w:rPr>
              <w:t>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ware of the salient politeness conventions and acts appropriately.</w:t>
            </w:r>
          </w:p>
          <w:p w:rsidR="00AC2314" w:rsidRPr="004D086D" w:rsidRDefault="00AC2314" w:rsidP="00AC2314">
            <w:pPr>
              <w:pStyle w:val="ListeParagraf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nd and understand relevant information in everyday material, such as letters,</w:t>
            </w:r>
          </w:p>
          <w:p w:rsidR="00AC2314" w:rsidRPr="004D086D" w:rsidRDefault="00AC2314" w:rsidP="00AC2314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ochures and short official documents.</w:t>
            </w:r>
          </w:p>
          <w:p w:rsidR="00AC2314" w:rsidRPr="004D086D" w:rsidRDefault="00AC2314" w:rsidP="0001724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AC2314" w:rsidRPr="004D086D" w:rsidRDefault="00AC2314" w:rsidP="0079795E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:rsidR="00AC2314" w:rsidRPr="004D086D" w:rsidRDefault="00AC2314" w:rsidP="001F66A4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:rsidR="00AC2314" w:rsidRPr="004D086D" w:rsidRDefault="00AC2314" w:rsidP="0079795E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:rsidR="00AC2314" w:rsidRPr="004D086D" w:rsidRDefault="00AC2314" w:rsidP="0079795E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:rsidR="00635573" w:rsidRPr="004D086D" w:rsidRDefault="00635573" w:rsidP="00635573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F11868" w:rsidRPr="004D086D" w:rsidRDefault="00F11868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139C0" w:rsidRPr="004D086D" w:rsidRDefault="008139C0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F000F3" w:rsidRPr="004D086D" w:rsidRDefault="00F000F3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F000F3" w:rsidRPr="004D086D" w:rsidRDefault="00F000F3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F000F3" w:rsidRPr="004D086D" w:rsidRDefault="00F000F3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F000F3" w:rsidRPr="004D086D" w:rsidRDefault="00F000F3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F000F3" w:rsidRPr="004D086D" w:rsidRDefault="00F000F3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F000F3" w:rsidRPr="004D086D" w:rsidRDefault="00F000F3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F000F3" w:rsidRPr="004D086D" w:rsidRDefault="00F000F3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F000F3" w:rsidRPr="004D086D" w:rsidRDefault="00F000F3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D80BEC" w:rsidRPr="004D086D" w:rsidRDefault="00D80BEC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D80BEC" w:rsidRDefault="00D80BEC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B7F05" w:rsidRPr="004D086D" w:rsidRDefault="008B7F05" w:rsidP="00131C52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D95735" w:rsidRPr="004D086D" w:rsidRDefault="00160DF1" w:rsidP="00635573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HASAN KALYONCU</w:t>
      </w:r>
      <w:r w:rsidR="00F77BD7" w:rsidRPr="004D086D">
        <w:rPr>
          <w:rFonts w:ascii="Times New Roman" w:hAnsi="Times New Roman"/>
          <w:b/>
          <w:sz w:val="24"/>
          <w:szCs w:val="24"/>
          <w:lang w:val="en-US"/>
        </w:rPr>
        <w:t xml:space="preserve"> UNIVERSI</w:t>
      </w:r>
      <w:r w:rsidR="008139C0" w:rsidRPr="004D086D">
        <w:rPr>
          <w:rFonts w:ascii="Times New Roman" w:hAnsi="Times New Roman"/>
          <w:b/>
          <w:sz w:val="24"/>
          <w:szCs w:val="24"/>
          <w:lang w:val="en-US"/>
        </w:rPr>
        <w:t>TY</w:t>
      </w:r>
    </w:p>
    <w:p w:rsidR="00D95735" w:rsidRPr="004D086D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135D43" w:rsidRPr="004D086D" w:rsidRDefault="00135D43" w:rsidP="00135D43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2022-2023</w:t>
      </w:r>
    </w:p>
    <w:p w:rsidR="00D95735" w:rsidRPr="004D086D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A96BD3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PRE-INTERMEDIATE</w:t>
      </w:r>
    </w:p>
    <w:p w:rsidR="00D95735" w:rsidRPr="004D086D" w:rsidRDefault="005D4141" w:rsidP="00757043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WEEK 5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079"/>
        <w:gridCol w:w="1842"/>
        <w:gridCol w:w="1701"/>
        <w:gridCol w:w="1843"/>
        <w:gridCol w:w="1985"/>
        <w:gridCol w:w="1984"/>
        <w:gridCol w:w="2126"/>
        <w:gridCol w:w="2750"/>
      </w:tblGrid>
      <w:tr w:rsidR="004D086D" w:rsidRPr="004D086D" w:rsidTr="00CA6596">
        <w:trPr>
          <w:trHeight w:val="477"/>
          <w:jc w:val="center"/>
        </w:trPr>
        <w:tc>
          <w:tcPr>
            <w:tcW w:w="1079" w:type="dxa"/>
          </w:tcPr>
          <w:p w:rsidR="007823D0" w:rsidRPr="004D086D" w:rsidRDefault="007823D0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842" w:type="dxa"/>
          </w:tcPr>
          <w:p w:rsidR="007823D0" w:rsidRPr="004D086D" w:rsidRDefault="007823D0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1701" w:type="dxa"/>
          </w:tcPr>
          <w:p w:rsidR="007823D0" w:rsidRPr="004D086D" w:rsidRDefault="007823D0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843" w:type="dxa"/>
          </w:tcPr>
          <w:p w:rsidR="007823D0" w:rsidRPr="004D086D" w:rsidRDefault="007823D0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985" w:type="dxa"/>
          </w:tcPr>
          <w:p w:rsidR="007823D0" w:rsidRPr="004D086D" w:rsidRDefault="007823D0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984" w:type="dxa"/>
          </w:tcPr>
          <w:p w:rsidR="007823D0" w:rsidRPr="004D086D" w:rsidRDefault="007823D0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4900EC"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2126" w:type="dxa"/>
          </w:tcPr>
          <w:p w:rsidR="007823D0" w:rsidRPr="004D086D" w:rsidRDefault="007823D0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2750" w:type="dxa"/>
          </w:tcPr>
          <w:p w:rsidR="007823D0" w:rsidRPr="004D086D" w:rsidRDefault="007823D0" w:rsidP="009D2C4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Practical English/R&amp;C</w:t>
            </w:r>
          </w:p>
        </w:tc>
      </w:tr>
      <w:tr w:rsidR="004D086D" w:rsidRPr="004D086D" w:rsidTr="00A96BD3">
        <w:trPr>
          <w:trHeight w:val="1800"/>
          <w:jc w:val="center"/>
        </w:trPr>
        <w:tc>
          <w:tcPr>
            <w:tcW w:w="1079" w:type="dxa"/>
            <w:vMerge w:val="restart"/>
          </w:tcPr>
          <w:p w:rsidR="00A96BD3" w:rsidRPr="004D086D" w:rsidRDefault="00A96BD3" w:rsidP="00077A1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  <w:p w:rsidR="00A96BD3" w:rsidRPr="004D086D" w:rsidRDefault="00A96BD3" w:rsidP="00077A17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46-55</w:t>
            </w:r>
          </w:p>
          <w:p w:rsidR="00A96BD3" w:rsidRPr="004D086D" w:rsidRDefault="00A96BD3" w:rsidP="00077A17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B7814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6A-7A</w:t>
            </w:r>
          </w:p>
          <w:p w:rsidR="00A96BD3" w:rsidRPr="004D086D" w:rsidRDefault="00A96BD3" w:rsidP="003B7814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EC767E">
            <w:pPr>
              <w:jc w:val="center"/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</w:tc>
        <w:tc>
          <w:tcPr>
            <w:tcW w:w="1842" w:type="dxa"/>
            <w:vMerge w:val="restart"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3"/>
              </w:numPr>
              <w:ind w:left="170" w:hanging="21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ill/won’t (predictions)</w:t>
            </w:r>
          </w:p>
          <w:p w:rsidR="00A96BD3" w:rsidRPr="004D086D" w:rsidRDefault="00A96BD3" w:rsidP="00CA6596">
            <w:pPr>
              <w:pStyle w:val="ListeParagraf"/>
              <w:numPr>
                <w:ilvl w:val="0"/>
                <w:numId w:val="3"/>
              </w:numPr>
              <w:ind w:left="176" w:hanging="141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ill/won’t (decisions,</w:t>
            </w:r>
          </w:p>
          <w:p w:rsidR="00A96BD3" w:rsidRPr="004D086D" w:rsidRDefault="00A96BD3" w:rsidP="00CA6596">
            <w:pPr>
              <w:pStyle w:val="ListeParagraf"/>
              <w:ind w:left="176" w:hanging="141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offers,promise)</w:t>
            </w:r>
          </w:p>
          <w:p w:rsidR="00A96BD3" w:rsidRPr="004D086D" w:rsidRDefault="00A96BD3" w:rsidP="00CA6596">
            <w:pPr>
              <w:pStyle w:val="ListeParagraf"/>
              <w:numPr>
                <w:ilvl w:val="0"/>
                <w:numId w:val="3"/>
              </w:numPr>
              <w:ind w:left="176" w:hanging="141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Review of verb forms: present, past and future</w:t>
            </w:r>
          </w:p>
          <w:p w:rsidR="00A96BD3" w:rsidRPr="004D086D" w:rsidRDefault="00A96BD3" w:rsidP="00CA6596">
            <w:pPr>
              <w:pStyle w:val="ListeParagraf"/>
              <w:numPr>
                <w:ilvl w:val="0"/>
                <w:numId w:val="3"/>
              </w:numPr>
              <w:ind w:left="176" w:hanging="141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Uses of the infinitive with to</w:t>
            </w: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 w:val="restart"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3"/>
              </w:numPr>
              <w:tabs>
                <w:tab w:val="left" w:pos="183"/>
              </w:tabs>
              <w:suppressAutoHyphens/>
              <w:ind w:left="317" w:hanging="317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Opposite verbs</w:t>
            </w:r>
          </w:p>
          <w:p w:rsidR="00A96BD3" w:rsidRPr="004D086D" w:rsidRDefault="00A96BD3" w:rsidP="00CA6596">
            <w:pPr>
              <w:pStyle w:val="ListeParagraf"/>
              <w:numPr>
                <w:ilvl w:val="0"/>
                <w:numId w:val="3"/>
              </w:numPr>
              <w:tabs>
                <w:tab w:val="left" w:pos="176"/>
              </w:tabs>
              <w:suppressAutoHyphens/>
              <w:ind w:left="31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verb + back</w:t>
            </w:r>
          </w:p>
          <w:p w:rsidR="00A96BD3" w:rsidRPr="004D086D" w:rsidRDefault="00A96BD3" w:rsidP="00CA6596">
            <w:pPr>
              <w:pStyle w:val="ListeParagraf"/>
              <w:tabs>
                <w:tab w:val="left" w:pos="176"/>
              </w:tabs>
              <w:suppressAutoHyphens/>
              <w:ind w:left="31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modifiers</w:t>
            </w:r>
          </w:p>
          <w:p w:rsidR="00A96BD3" w:rsidRPr="004D086D" w:rsidRDefault="00A96BD3" w:rsidP="00CA6596">
            <w:pPr>
              <w:pStyle w:val="ListeParagraf"/>
              <w:numPr>
                <w:ilvl w:val="0"/>
                <w:numId w:val="1"/>
              </w:numPr>
              <w:tabs>
                <w:tab w:val="left" w:pos="176"/>
              </w:tabs>
              <w:ind w:left="31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verbs+infinitive: try to, forget to, etc.</w:t>
            </w:r>
          </w:p>
          <w:p w:rsidR="00A96BD3" w:rsidRPr="004D086D" w:rsidRDefault="00A96BD3" w:rsidP="00704238">
            <w:pPr>
              <w:tabs>
                <w:tab w:val="left" w:pos="176"/>
              </w:tabs>
              <w:ind w:left="3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3"/>
              </w:numPr>
              <w:tabs>
                <w:tab w:val="left" w:pos="316"/>
              </w:tabs>
              <w:suppressAutoHyphens/>
              <w:ind w:left="31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‘ll, won’t</w:t>
            </w:r>
          </w:p>
          <w:p w:rsidR="00A96BD3" w:rsidRPr="004D086D" w:rsidRDefault="00A96BD3" w:rsidP="00CA6596">
            <w:pPr>
              <w:pStyle w:val="ListeParagraf"/>
              <w:numPr>
                <w:ilvl w:val="0"/>
                <w:numId w:val="3"/>
              </w:numPr>
              <w:tabs>
                <w:tab w:val="left" w:pos="459"/>
              </w:tabs>
              <w:suppressAutoHyphens/>
              <w:ind w:left="318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ord stress: two – syllable verbs</w:t>
            </w:r>
          </w:p>
          <w:p w:rsidR="00A96BD3" w:rsidRPr="004D086D" w:rsidRDefault="00A96BD3" w:rsidP="00CA6596">
            <w:pPr>
              <w:pStyle w:val="ListeParagraf"/>
              <w:numPr>
                <w:ilvl w:val="0"/>
                <w:numId w:val="3"/>
              </w:numPr>
              <w:tabs>
                <w:tab w:val="left" w:pos="459"/>
              </w:tabs>
              <w:suppressAutoHyphens/>
              <w:ind w:left="318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he letters ow</w:t>
            </w:r>
          </w:p>
          <w:p w:rsidR="00A96BD3" w:rsidRPr="004D086D" w:rsidRDefault="00A96BD3" w:rsidP="00CA6596">
            <w:pPr>
              <w:tabs>
                <w:tab w:val="left" w:pos="317"/>
                <w:tab w:val="left" w:pos="459"/>
              </w:tabs>
              <w:suppressAutoHyphens/>
              <w:ind w:left="318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CA6596">
            <w:pPr>
              <w:pStyle w:val="ListeParagraf"/>
              <w:numPr>
                <w:ilvl w:val="0"/>
                <w:numId w:val="3"/>
              </w:numPr>
              <w:tabs>
                <w:tab w:val="left" w:pos="317"/>
                <w:tab w:val="left" w:pos="459"/>
              </w:tabs>
              <w:suppressAutoHyphens/>
              <w:ind w:left="318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eak form of to, linking</w:t>
            </w:r>
          </w:p>
          <w:p w:rsidR="00A96BD3" w:rsidRPr="004D086D" w:rsidRDefault="00A96BD3" w:rsidP="00704238">
            <w:pPr>
              <w:pStyle w:val="ListeParagraf"/>
              <w:tabs>
                <w:tab w:val="left" w:pos="459"/>
              </w:tabs>
              <w:suppressAutoHyphens/>
              <w:ind w:left="318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 w:val="restart"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13"/>
              </w:numPr>
              <w:tabs>
                <w:tab w:val="left" w:pos="317"/>
              </w:tabs>
              <w:ind w:left="31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hy negative thinking can be positive?</w:t>
            </w:r>
          </w:p>
          <w:p w:rsidR="00A96BD3" w:rsidRPr="004D086D" w:rsidRDefault="00A96BD3" w:rsidP="00B97A72">
            <w:pPr>
              <w:pStyle w:val="ListeParagraf"/>
              <w:numPr>
                <w:ilvl w:val="0"/>
                <w:numId w:val="13"/>
              </w:numPr>
              <w:ind w:left="45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rticle about a couple</w:t>
            </w:r>
          </w:p>
          <w:p w:rsidR="00A96BD3" w:rsidRPr="004D086D" w:rsidRDefault="00A96BD3" w:rsidP="00B97A72">
            <w:pPr>
              <w:pStyle w:val="ListeParagraf"/>
              <w:numPr>
                <w:ilvl w:val="0"/>
                <w:numId w:val="13"/>
              </w:numPr>
              <w:ind w:left="45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How to survive your first day in a new office</w:t>
            </w:r>
          </w:p>
        </w:tc>
        <w:tc>
          <w:tcPr>
            <w:tcW w:w="1984" w:type="dxa"/>
            <w:vMerge w:val="restart"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8"/>
              </w:numPr>
              <w:ind w:left="176" w:hanging="176"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Listening to a radio programme about positive thinking</w:t>
            </w:r>
          </w:p>
          <w:p w:rsidR="00A96BD3" w:rsidRPr="004D086D" w:rsidRDefault="00A96BD3" w:rsidP="00B97A72">
            <w:pPr>
              <w:pStyle w:val="ListeParagraf"/>
              <w:numPr>
                <w:ilvl w:val="0"/>
                <w:numId w:val="8"/>
              </w:numPr>
              <w:ind w:left="175" w:hanging="175"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 xml:space="preserve">Listening to an article about a couple </w:t>
            </w:r>
          </w:p>
          <w:p w:rsidR="00A96BD3" w:rsidRPr="004D086D" w:rsidRDefault="00A96BD3" w:rsidP="00B97A72">
            <w:pPr>
              <w:pStyle w:val="ListeParagraf"/>
              <w:numPr>
                <w:ilvl w:val="0"/>
                <w:numId w:val="8"/>
              </w:numPr>
              <w:ind w:left="175" w:hanging="175"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Listening to a psychoanalyst</w:t>
            </w:r>
          </w:p>
          <w:p w:rsidR="00A96BD3" w:rsidRPr="004D086D" w:rsidRDefault="00A96BD3" w:rsidP="00B97A72">
            <w:pPr>
              <w:pStyle w:val="ListeParagraf"/>
              <w:numPr>
                <w:ilvl w:val="0"/>
                <w:numId w:val="8"/>
              </w:numPr>
              <w:ind w:left="175" w:hanging="175"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 xml:space="preserve">Video: Film </w:t>
            </w:r>
            <w:r w:rsidRPr="004D086D">
              <w:rPr>
                <w:rFonts w:asciiTheme="majorHAnsi" w:hAnsiTheme="majorHAnsi"/>
                <w:i/>
                <w:szCs w:val="24"/>
                <w:lang w:val="en-US"/>
              </w:rPr>
              <w:t>What do our dreams really mean?</w:t>
            </w:r>
          </w:p>
          <w:p w:rsidR="00A96BD3" w:rsidRPr="004D086D" w:rsidRDefault="00A96BD3" w:rsidP="00B97A72">
            <w:pPr>
              <w:pStyle w:val="ListeParagraf"/>
              <w:numPr>
                <w:ilvl w:val="0"/>
                <w:numId w:val="8"/>
              </w:numPr>
              <w:ind w:left="175" w:hanging="175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i/>
                <w:szCs w:val="24"/>
                <w:lang w:val="en-US"/>
              </w:rPr>
              <w:t>Listening to Simon anc Claire describing their first day at work</w:t>
            </w:r>
          </w:p>
        </w:tc>
        <w:tc>
          <w:tcPr>
            <w:tcW w:w="2126" w:type="dxa"/>
            <w:vMerge w:val="restart"/>
          </w:tcPr>
          <w:p w:rsidR="00A96BD3" w:rsidRPr="004D086D" w:rsidRDefault="00A96BD3" w:rsidP="00DB248B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ind w:left="176" w:hanging="176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Communication: Dreams</w:t>
            </w:r>
          </w:p>
        </w:tc>
        <w:tc>
          <w:tcPr>
            <w:tcW w:w="2750" w:type="dxa"/>
            <w:tcBorders>
              <w:bottom w:val="single" w:sz="4" w:space="0" w:color="auto"/>
            </w:tcBorders>
          </w:tcPr>
          <w:p w:rsidR="00A96BD3" w:rsidRPr="004D086D" w:rsidRDefault="00A96BD3" w:rsidP="00131C52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A96BD3" w:rsidRPr="004D086D" w:rsidRDefault="00A96BD3" w:rsidP="00DB248B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 Unit 5&amp;6</w:t>
            </w:r>
          </w:p>
        </w:tc>
      </w:tr>
      <w:tr w:rsidR="004D086D" w:rsidRPr="004D086D" w:rsidTr="00A96BD3">
        <w:trPr>
          <w:trHeight w:val="495"/>
          <w:jc w:val="center"/>
        </w:trPr>
        <w:tc>
          <w:tcPr>
            <w:tcW w:w="1079" w:type="dxa"/>
            <w:vMerge/>
          </w:tcPr>
          <w:p w:rsidR="00A96BD3" w:rsidRPr="004D086D" w:rsidRDefault="00A96BD3" w:rsidP="00077A1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  <w:vMerge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3"/>
              </w:numPr>
              <w:ind w:left="170" w:hanging="21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3"/>
              </w:numPr>
              <w:tabs>
                <w:tab w:val="left" w:pos="183"/>
              </w:tabs>
              <w:suppressAutoHyphens/>
              <w:ind w:left="317" w:hanging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3"/>
              </w:numPr>
              <w:tabs>
                <w:tab w:val="left" w:pos="316"/>
              </w:tabs>
              <w:suppressAutoHyphens/>
              <w:ind w:left="31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13"/>
              </w:numPr>
              <w:tabs>
                <w:tab w:val="left" w:pos="317"/>
              </w:tabs>
              <w:ind w:left="31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8"/>
              </w:numPr>
              <w:ind w:left="176" w:hanging="176"/>
              <w:rPr>
                <w:rFonts w:asciiTheme="majorHAnsi" w:hAnsiTheme="majorHAnsi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A96BD3" w:rsidRPr="004D086D" w:rsidRDefault="00A96BD3" w:rsidP="00DB248B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ind w:left="176" w:hanging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750" w:type="dxa"/>
            <w:tcBorders>
              <w:top w:val="single" w:sz="4" w:space="0" w:color="auto"/>
              <w:bottom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</w:p>
        </w:tc>
      </w:tr>
      <w:tr w:rsidR="004D086D" w:rsidRPr="004D086D" w:rsidTr="00A96BD3">
        <w:trPr>
          <w:trHeight w:val="2430"/>
          <w:jc w:val="center"/>
        </w:trPr>
        <w:tc>
          <w:tcPr>
            <w:tcW w:w="1079" w:type="dxa"/>
            <w:vMerge/>
          </w:tcPr>
          <w:p w:rsidR="00A96BD3" w:rsidRPr="004D086D" w:rsidRDefault="00A96BD3" w:rsidP="00077A1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  <w:vMerge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3"/>
              </w:numPr>
              <w:ind w:left="170" w:hanging="21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3"/>
              </w:numPr>
              <w:tabs>
                <w:tab w:val="left" w:pos="183"/>
              </w:tabs>
              <w:suppressAutoHyphens/>
              <w:ind w:left="317" w:hanging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3"/>
              </w:numPr>
              <w:tabs>
                <w:tab w:val="left" w:pos="316"/>
              </w:tabs>
              <w:suppressAutoHyphens/>
              <w:ind w:left="31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13"/>
              </w:numPr>
              <w:tabs>
                <w:tab w:val="left" w:pos="317"/>
              </w:tabs>
              <w:ind w:left="31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A96BD3" w:rsidRPr="004D086D" w:rsidRDefault="00A96BD3" w:rsidP="00CA24D2">
            <w:pPr>
              <w:pStyle w:val="ListeParagraf"/>
              <w:numPr>
                <w:ilvl w:val="0"/>
                <w:numId w:val="8"/>
              </w:numPr>
              <w:ind w:left="176" w:hanging="176"/>
              <w:rPr>
                <w:rFonts w:asciiTheme="majorHAnsi" w:hAnsiTheme="majorHAnsi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A96BD3" w:rsidRPr="004D086D" w:rsidRDefault="00A96BD3" w:rsidP="00DB248B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ind w:left="176" w:hanging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750" w:type="dxa"/>
            <w:tcBorders>
              <w:top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 w:cstheme="minorHAnsi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sz w:val="24"/>
                <w:szCs w:val="24"/>
              </w:rPr>
              <w:t xml:space="preserve">Mini Presentation 3 </w:t>
            </w:r>
          </w:p>
          <w:p w:rsidR="00A96BD3" w:rsidRPr="004D086D" w:rsidRDefault="00A96BD3" w:rsidP="00131C52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4D086D" w:rsidRPr="004D086D" w:rsidTr="00077A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478"/>
          <w:jc w:val="center"/>
        </w:trPr>
        <w:tc>
          <w:tcPr>
            <w:tcW w:w="15310" w:type="dxa"/>
            <w:gridSpan w:val="8"/>
          </w:tcPr>
          <w:p w:rsidR="00077A17" w:rsidRPr="004D086D" w:rsidRDefault="00077A17" w:rsidP="00077A17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Objectives</w:t>
            </w:r>
          </w:p>
          <w:p w:rsidR="00C82C6D" w:rsidRPr="004D086D" w:rsidRDefault="00C82C6D" w:rsidP="00C82C6D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Students will be able to</w:t>
            </w:r>
          </w:p>
          <w:p w:rsidR="00767651" w:rsidRPr="004D086D" w:rsidRDefault="00767651" w:rsidP="00767651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nd specific, predictable information in simple everyday material such as</w:t>
            </w:r>
          </w:p>
          <w:p w:rsidR="00767651" w:rsidRPr="004D086D" w:rsidRDefault="00767651" w:rsidP="00767651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vertisements, prospectuses, menus, reference lists and timetables.</w:t>
            </w:r>
          </w:p>
          <w:p w:rsidR="00767651" w:rsidRPr="004D086D" w:rsidRDefault="00767651" w:rsidP="00767651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asonably fluently sustain a straightforward description of one of a variety of</w:t>
            </w:r>
          </w:p>
          <w:p w:rsidR="00767651" w:rsidRPr="004D086D" w:rsidRDefault="00767651" w:rsidP="00767651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jects within his/her field of interest, presenting it as a linear sequence of points.</w:t>
            </w:r>
          </w:p>
          <w:p w:rsidR="00767651" w:rsidRPr="004D086D" w:rsidRDefault="00767651" w:rsidP="00767651">
            <w:pPr>
              <w:pStyle w:val="ListeParagraf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trol a narrow repetoire dealing with everyday concrete needs.</w:t>
            </w:r>
          </w:p>
          <w:p w:rsidR="00767651" w:rsidRPr="004D086D" w:rsidRDefault="00767651" w:rsidP="00767651">
            <w:pPr>
              <w:pStyle w:val="ListeParagraf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reasonably accurately a repertoire of frequently used ‘routines’ and patterns</w:t>
            </w:r>
            <w:r w:rsidR="00DB248B"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sociated with more predictable situations.</w:t>
            </w:r>
          </w:p>
          <w:p w:rsidR="00767651" w:rsidRPr="004D086D" w:rsidRDefault="00767651" w:rsidP="00767651">
            <w:pPr>
              <w:pStyle w:val="ListeParagraf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nage simple, routine exchanges without undue effort; </w:t>
            </w:r>
          </w:p>
          <w:p w:rsidR="00767651" w:rsidRPr="004D086D" w:rsidRDefault="00767651" w:rsidP="00767651">
            <w:pPr>
              <w:pStyle w:val="ListeParagraf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sk and answer questions and exchange ideas and information on familiar topics in predictable</w:t>
            </w:r>
          </w:p>
          <w:p w:rsidR="00767651" w:rsidRPr="004D086D" w:rsidRDefault="00767651" w:rsidP="00767651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veryday situations.</w:t>
            </w:r>
          </w:p>
          <w:p w:rsidR="00077A17" w:rsidRPr="004D086D" w:rsidRDefault="00767651" w:rsidP="00CE147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interest with a satisfactory level of comprehension.</w:t>
            </w:r>
          </w:p>
        </w:tc>
      </w:tr>
    </w:tbl>
    <w:p w:rsidR="00720601" w:rsidRPr="004D086D" w:rsidRDefault="00160DF1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lastRenderedPageBreak/>
        <w:t>HASAN KALYONCU UNIVERSITY</w:t>
      </w:r>
    </w:p>
    <w:p w:rsidR="00720601" w:rsidRPr="004D086D" w:rsidRDefault="00720601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135D43" w:rsidRPr="004D086D" w:rsidRDefault="00135D43" w:rsidP="00135D43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2022-2023</w:t>
      </w:r>
    </w:p>
    <w:p w:rsidR="00A96BD3" w:rsidRPr="004D086D" w:rsidRDefault="00720601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A96BD3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PRE-INTERMEDIATE</w:t>
      </w:r>
      <w:r w:rsidR="00A96BD3" w:rsidRPr="004D086D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720601" w:rsidRPr="004D086D" w:rsidRDefault="005D4141" w:rsidP="00720601">
      <w:pPr>
        <w:spacing w:after="0"/>
        <w:jc w:val="center"/>
        <w:rPr>
          <w:b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WEEK 6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220"/>
        <w:gridCol w:w="1701"/>
        <w:gridCol w:w="1560"/>
        <w:gridCol w:w="1842"/>
        <w:gridCol w:w="1985"/>
        <w:gridCol w:w="1984"/>
        <w:gridCol w:w="1843"/>
        <w:gridCol w:w="3175"/>
      </w:tblGrid>
      <w:tr w:rsidR="004D086D" w:rsidRPr="004D086D" w:rsidTr="004611C5">
        <w:trPr>
          <w:trHeight w:val="477"/>
          <w:jc w:val="center"/>
        </w:trPr>
        <w:tc>
          <w:tcPr>
            <w:tcW w:w="1220" w:type="dxa"/>
          </w:tcPr>
          <w:p w:rsidR="007823D0" w:rsidRPr="004D086D" w:rsidRDefault="007823D0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701" w:type="dxa"/>
          </w:tcPr>
          <w:p w:rsidR="007823D0" w:rsidRPr="004D086D" w:rsidRDefault="007823D0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1560" w:type="dxa"/>
          </w:tcPr>
          <w:p w:rsidR="007823D0" w:rsidRPr="004D086D" w:rsidRDefault="007823D0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842" w:type="dxa"/>
          </w:tcPr>
          <w:p w:rsidR="007823D0" w:rsidRPr="004D086D" w:rsidRDefault="007823D0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985" w:type="dxa"/>
          </w:tcPr>
          <w:p w:rsidR="007823D0" w:rsidRPr="004D086D" w:rsidRDefault="007823D0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984" w:type="dxa"/>
          </w:tcPr>
          <w:p w:rsidR="007823D0" w:rsidRPr="004D086D" w:rsidRDefault="007823D0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4900EC"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1843" w:type="dxa"/>
          </w:tcPr>
          <w:p w:rsidR="007823D0" w:rsidRPr="004D086D" w:rsidRDefault="007823D0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3175" w:type="dxa"/>
          </w:tcPr>
          <w:p w:rsidR="007823D0" w:rsidRPr="004D086D" w:rsidRDefault="007823D0" w:rsidP="009D2C4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Practical English/R&amp;C</w:t>
            </w:r>
          </w:p>
        </w:tc>
      </w:tr>
      <w:tr w:rsidR="004D086D" w:rsidRPr="004D086D" w:rsidTr="004611C5">
        <w:trPr>
          <w:trHeight w:val="87"/>
          <w:jc w:val="center"/>
        </w:trPr>
        <w:tc>
          <w:tcPr>
            <w:tcW w:w="1220" w:type="dxa"/>
          </w:tcPr>
          <w:p w:rsidR="00CA36A2" w:rsidRPr="004D086D" w:rsidRDefault="00CA36A2" w:rsidP="00BE1C41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4E15BD" w:rsidRPr="004D086D" w:rsidRDefault="00CA36A2" w:rsidP="00BE1C41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5</w:t>
            </w:r>
            <w:r w:rsidR="00C06D0B"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6-65</w:t>
            </w:r>
          </w:p>
          <w:p w:rsidR="00CA36A2" w:rsidRPr="004D086D" w:rsidRDefault="00CA36A2" w:rsidP="00EB55E0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4E15BD" w:rsidRPr="004D086D" w:rsidRDefault="00CA36A2" w:rsidP="00EB55E0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7B</w:t>
            </w:r>
            <w:r w:rsidR="00754EFE"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-</w:t>
            </w: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8B</w:t>
            </w:r>
          </w:p>
          <w:p w:rsidR="00074ECB" w:rsidRPr="004D086D" w:rsidRDefault="00074ECB" w:rsidP="00EB55E0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</w:tc>
        <w:tc>
          <w:tcPr>
            <w:tcW w:w="1701" w:type="dxa"/>
          </w:tcPr>
          <w:p w:rsidR="00704238" w:rsidRPr="004D086D" w:rsidRDefault="00704238" w:rsidP="00704238">
            <w:pPr>
              <w:pStyle w:val="ListeParagraf"/>
              <w:numPr>
                <w:ilvl w:val="0"/>
                <w:numId w:val="3"/>
              </w:numPr>
              <w:ind w:left="176" w:hanging="141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Uses of the gerund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3"/>
              </w:numPr>
              <w:ind w:left="45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Have to,</w:t>
            </w:r>
          </w:p>
          <w:p w:rsidR="00620738" w:rsidRPr="004D086D" w:rsidRDefault="00620738" w:rsidP="00620738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don’t have to, must</w:t>
            </w:r>
          </w:p>
          <w:p w:rsidR="00620738" w:rsidRPr="004D086D" w:rsidRDefault="00620738" w:rsidP="00620738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mustn’t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3"/>
              </w:numPr>
              <w:ind w:left="318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hould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5"/>
              </w:numPr>
              <w:ind w:left="318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If+present, will+Vinf</w:t>
            </w:r>
          </w:p>
          <w:p w:rsidR="00620738" w:rsidRPr="004D086D" w:rsidRDefault="00620738" w:rsidP="00620738">
            <w:pPr>
              <w:pStyle w:val="ListeParagraf"/>
              <w:ind w:left="3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(first conditionals)</w:t>
            </w:r>
          </w:p>
          <w:p w:rsidR="00CE2457" w:rsidRPr="004D086D" w:rsidRDefault="00CE2457" w:rsidP="00CA36A2">
            <w:pPr>
              <w:pStyle w:val="ListeParagraf"/>
              <w:ind w:left="17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</w:tcPr>
          <w:p w:rsidR="00704238" w:rsidRPr="004D086D" w:rsidRDefault="00704238" w:rsidP="00620738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Verbs+gerund</w:t>
            </w:r>
          </w:p>
          <w:p w:rsidR="00620738" w:rsidRPr="004D086D" w:rsidRDefault="00C06D0B" w:rsidP="00620738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djectives+prepositions afrait of etc.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Get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Confusing verbs</w:t>
            </w:r>
          </w:p>
          <w:p w:rsidR="00704238" w:rsidRPr="004D086D" w:rsidRDefault="00704238" w:rsidP="00CA36A2">
            <w:pPr>
              <w:pStyle w:val="ListeParagraf"/>
              <w:ind w:left="23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2" w:type="dxa"/>
          </w:tcPr>
          <w:p w:rsidR="00704238" w:rsidRPr="004D086D" w:rsidRDefault="00704238" w:rsidP="00704238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he letter</w:t>
            </w:r>
            <w:r w:rsidRPr="004D086D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 xml:space="preserve"> i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3"/>
              </w:numPr>
              <w:tabs>
                <w:tab w:val="left" w:pos="317"/>
              </w:tabs>
              <w:suppressAutoHyphens/>
              <w:ind w:hanging="54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Must,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mustn’t /u/ and /u:/,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entence stress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Linking</w:t>
            </w:r>
          </w:p>
          <w:p w:rsidR="00907BFE" w:rsidRPr="004D086D" w:rsidRDefault="00907BFE" w:rsidP="00CA36A2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</w:tcPr>
          <w:p w:rsidR="001D1BB1" w:rsidRPr="004D086D" w:rsidRDefault="001D1BB1" w:rsidP="001D1BB1">
            <w:pPr>
              <w:pStyle w:val="ListeParagraf"/>
              <w:numPr>
                <w:ilvl w:val="0"/>
                <w:numId w:val="3"/>
              </w:numPr>
              <w:ind w:left="26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rticle about a language learning experiment</w:t>
            </w:r>
          </w:p>
          <w:p w:rsidR="001D1BB1" w:rsidRPr="004D086D" w:rsidRDefault="001D1BB1" w:rsidP="001D1BB1">
            <w:pPr>
              <w:pStyle w:val="ListeParagraf"/>
              <w:numPr>
                <w:ilvl w:val="0"/>
                <w:numId w:val="3"/>
              </w:numPr>
              <w:ind w:left="26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n advice column in a British newspaper</w:t>
            </w:r>
          </w:p>
          <w:p w:rsidR="001D1BB1" w:rsidRPr="004D086D" w:rsidRDefault="001D1BB1" w:rsidP="001D1BB1">
            <w:pPr>
              <w:pStyle w:val="ListeParagraf"/>
              <w:numPr>
                <w:ilvl w:val="0"/>
                <w:numId w:val="3"/>
              </w:numPr>
              <w:ind w:left="26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wo paragraphs of the article about Murphy’s Law</w:t>
            </w:r>
          </w:p>
          <w:p w:rsidR="00F11868" w:rsidRPr="004D086D" w:rsidRDefault="00F11868" w:rsidP="00CA36A2">
            <w:pPr>
              <w:pStyle w:val="ListeParagraf"/>
              <w:ind w:left="262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</w:tcPr>
          <w:p w:rsidR="001D1BB1" w:rsidRPr="004D086D" w:rsidRDefault="001D1BB1" w:rsidP="001D1BB1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 part of a radio programme about Bank of Happiness in Tallinn, the capital of Estonia</w:t>
            </w:r>
          </w:p>
          <w:p w:rsidR="001D1BB1" w:rsidRPr="004D086D" w:rsidRDefault="001D1BB1" w:rsidP="001D1BB1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Max’s tests about learning a language</w:t>
            </w:r>
          </w:p>
          <w:p w:rsidR="001D1BB1" w:rsidRPr="004D086D" w:rsidRDefault="001D1BB1" w:rsidP="001D1BB1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Listening to Tracey rading Graham’s advice</w:t>
            </w:r>
          </w:p>
          <w:p w:rsidR="004611C5" w:rsidRPr="004D086D" w:rsidRDefault="001D1BB1" w:rsidP="001D1BB1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Listening to two stories about Peter and Sue</w:t>
            </w:r>
          </w:p>
        </w:tc>
        <w:tc>
          <w:tcPr>
            <w:tcW w:w="1843" w:type="dxa"/>
          </w:tcPr>
          <w:p w:rsidR="00620738" w:rsidRPr="004D086D" w:rsidRDefault="00620738" w:rsidP="00620738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In pairs, saying if the sentences are true or not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6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alking to a partner Comparing your notes with a partner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6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sking and answering with a partner</w:t>
            </w:r>
          </w:p>
          <w:p w:rsidR="001D77E4" w:rsidRPr="004D086D" w:rsidRDefault="001D77E4" w:rsidP="00EB55E0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3175" w:type="dxa"/>
          </w:tcPr>
          <w:p w:rsidR="00720601" w:rsidRPr="004D086D" w:rsidRDefault="00720601" w:rsidP="00131C52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PE: Episode 4</w:t>
            </w:r>
          </w:p>
          <w:p w:rsidR="00620738" w:rsidRPr="004D086D" w:rsidRDefault="00C06D0B" w:rsidP="00620738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 xml:space="preserve">Going to a </w:t>
            </w:r>
            <w:r w:rsidR="00620738"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pharmacy</w:t>
            </w:r>
          </w:p>
          <w:p w:rsidR="00620738" w:rsidRPr="004D086D" w:rsidRDefault="00620738" w:rsidP="00620738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620738" w:rsidRPr="004D086D" w:rsidRDefault="00620738" w:rsidP="00620738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7F7DCB" w:rsidRPr="004D086D" w:rsidRDefault="007F7DCB" w:rsidP="00620738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BE1C41" w:rsidRPr="004D086D" w:rsidTr="00BE1C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13"/>
          <w:jc w:val="center"/>
        </w:trPr>
        <w:tc>
          <w:tcPr>
            <w:tcW w:w="15310" w:type="dxa"/>
            <w:gridSpan w:val="8"/>
          </w:tcPr>
          <w:p w:rsidR="00BE1C41" w:rsidRPr="004D086D" w:rsidRDefault="00BE1C41" w:rsidP="00BE1C41">
            <w:pPr>
              <w:tabs>
                <w:tab w:val="left" w:pos="1190"/>
              </w:tabs>
              <w:rPr>
                <w:b/>
                <w:sz w:val="28"/>
                <w:lang w:val="en-US"/>
              </w:rPr>
            </w:pPr>
            <w:r w:rsidRPr="004D086D">
              <w:rPr>
                <w:b/>
                <w:sz w:val="28"/>
                <w:lang w:val="en-US"/>
              </w:rPr>
              <w:t>Objectives</w:t>
            </w:r>
          </w:p>
          <w:p w:rsidR="00C82C6D" w:rsidRPr="004D086D" w:rsidRDefault="00C82C6D" w:rsidP="00C82C6D">
            <w:pPr>
              <w:rPr>
                <w:rFonts w:ascii="Times New Roman" w:hAnsi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Cs w:val="24"/>
                <w:lang w:val="en-US"/>
              </w:rPr>
              <w:t>Students will be able to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understand straightforward factual information about common everyday o</w:t>
            </w:r>
            <w:r w:rsidR="00CE1472" w:rsidRPr="004D086D">
              <w:rPr>
                <w:rFonts w:ascii="Times New Roman" w:hAnsi="Times New Roman" w:cs="Times New Roman"/>
                <w:szCs w:val="24"/>
                <w:lang w:val="en-US"/>
              </w:rPr>
              <w:t>r</w:t>
            </w: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 xml:space="preserve">  job related topics, identifying both general messages and specific details, provided</w:t>
            </w:r>
          </w:p>
          <w:p w:rsidR="00620738" w:rsidRPr="004D086D" w:rsidRDefault="00620738" w:rsidP="00620738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 xml:space="preserve">             speech is clearly articulated in a generally familiar accent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read straight-forward factual texts on subjects related to his/her field of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use the most frequently occurring connectors to link simple sentences in order to tell a story or describe something as a simple list of points.</w:t>
            </w:r>
          </w:p>
          <w:p w:rsidR="00620738" w:rsidRPr="004D086D" w:rsidRDefault="00620738" w:rsidP="00620738">
            <w:pPr>
              <w:pStyle w:val="ListeParagraf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write accounts of experiences, describing feelings and reactions in simple connected text.</w:t>
            </w:r>
          </w:p>
          <w:p w:rsidR="0001724A" w:rsidRPr="004D086D" w:rsidRDefault="00620738" w:rsidP="00CE1472">
            <w:pPr>
              <w:pStyle w:val="ListeParagraf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Cs w:val="24"/>
                <w:lang w:val="en-US"/>
              </w:rPr>
              <w:t>discuss what to do next, making and responding to suggestions, asking for and giving directions.</w:t>
            </w:r>
          </w:p>
        </w:tc>
      </w:tr>
    </w:tbl>
    <w:p w:rsidR="007B7008" w:rsidRPr="004D086D" w:rsidRDefault="007B7008" w:rsidP="00912C6F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8B7F05" w:rsidRDefault="008B7F05" w:rsidP="002E2345">
      <w:pPr>
        <w:spacing w:after="0"/>
        <w:jc w:val="center"/>
        <w:rPr>
          <w:rFonts w:ascii="Times New Roman" w:hAnsi="Times New Roman"/>
          <w:b/>
          <w:sz w:val="28"/>
          <w:szCs w:val="24"/>
          <w:highlight w:val="yellow"/>
          <w:lang w:val="en-US"/>
        </w:rPr>
      </w:pPr>
    </w:p>
    <w:p w:rsidR="008B7F05" w:rsidRDefault="008B7F05" w:rsidP="002E2345">
      <w:pPr>
        <w:spacing w:after="0"/>
        <w:ind w:left="4248" w:firstLine="708"/>
        <w:rPr>
          <w:rFonts w:ascii="Times New Roman" w:hAnsi="Times New Roman"/>
          <w:b/>
          <w:sz w:val="24"/>
          <w:szCs w:val="24"/>
          <w:lang w:val="en-US"/>
        </w:rPr>
      </w:pPr>
    </w:p>
    <w:p w:rsidR="00912C6F" w:rsidRPr="004D086D" w:rsidRDefault="00912C6F" w:rsidP="002E2345">
      <w:pPr>
        <w:spacing w:after="0"/>
        <w:ind w:left="4248" w:firstLine="708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HASAN KALYONCU UNIVERSITY</w:t>
      </w:r>
    </w:p>
    <w:p w:rsidR="00912C6F" w:rsidRPr="004D086D" w:rsidRDefault="00912C6F" w:rsidP="00912C6F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135D43" w:rsidRPr="004D086D" w:rsidRDefault="00135D43" w:rsidP="00135D43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2022-2023</w:t>
      </w:r>
    </w:p>
    <w:p w:rsidR="00912C6F" w:rsidRPr="004D086D" w:rsidRDefault="00912C6F" w:rsidP="00912C6F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A96BD3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PRE-INTERMEDIATE</w:t>
      </w:r>
    </w:p>
    <w:p w:rsidR="00912C6F" w:rsidRPr="004D086D" w:rsidRDefault="00912C6F" w:rsidP="00912C6F">
      <w:pPr>
        <w:spacing w:after="0"/>
        <w:jc w:val="center"/>
        <w:rPr>
          <w:b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 xml:space="preserve">WEEK </w:t>
      </w:r>
      <w:r w:rsidR="005D4141" w:rsidRPr="004D086D">
        <w:rPr>
          <w:rFonts w:ascii="Times New Roman" w:hAnsi="Times New Roman"/>
          <w:b/>
          <w:sz w:val="24"/>
          <w:szCs w:val="24"/>
          <w:lang w:val="en-US"/>
        </w:rPr>
        <w:t>7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220"/>
        <w:gridCol w:w="1701"/>
        <w:gridCol w:w="1701"/>
        <w:gridCol w:w="1701"/>
        <w:gridCol w:w="1985"/>
        <w:gridCol w:w="1843"/>
        <w:gridCol w:w="2268"/>
        <w:gridCol w:w="2891"/>
      </w:tblGrid>
      <w:tr w:rsidR="004D086D" w:rsidRPr="004D086D" w:rsidTr="00F15877">
        <w:trPr>
          <w:trHeight w:val="477"/>
          <w:jc w:val="center"/>
        </w:trPr>
        <w:tc>
          <w:tcPr>
            <w:tcW w:w="1220" w:type="dxa"/>
          </w:tcPr>
          <w:p w:rsidR="007823D0" w:rsidRPr="004D086D" w:rsidRDefault="007823D0" w:rsidP="00912C6F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701" w:type="dxa"/>
          </w:tcPr>
          <w:p w:rsidR="007823D0" w:rsidRPr="004D086D" w:rsidRDefault="007823D0" w:rsidP="00912C6F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1701" w:type="dxa"/>
          </w:tcPr>
          <w:p w:rsidR="007823D0" w:rsidRPr="004D086D" w:rsidRDefault="007823D0" w:rsidP="00912C6F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701" w:type="dxa"/>
          </w:tcPr>
          <w:p w:rsidR="007823D0" w:rsidRPr="004D086D" w:rsidRDefault="007823D0" w:rsidP="00912C6F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985" w:type="dxa"/>
          </w:tcPr>
          <w:p w:rsidR="007823D0" w:rsidRPr="004D086D" w:rsidRDefault="007823D0" w:rsidP="00912C6F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843" w:type="dxa"/>
          </w:tcPr>
          <w:p w:rsidR="007823D0" w:rsidRPr="004D086D" w:rsidRDefault="007823D0" w:rsidP="00912C6F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4900EC"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2268" w:type="dxa"/>
          </w:tcPr>
          <w:p w:rsidR="007823D0" w:rsidRPr="004D086D" w:rsidRDefault="007823D0" w:rsidP="00912C6F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2891" w:type="dxa"/>
          </w:tcPr>
          <w:p w:rsidR="007823D0" w:rsidRPr="004D086D" w:rsidRDefault="007823D0" w:rsidP="009D2C4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Practical English/R&amp;C</w:t>
            </w:r>
          </w:p>
        </w:tc>
      </w:tr>
      <w:tr w:rsidR="004D086D" w:rsidRPr="004D086D" w:rsidTr="00A96BD3">
        <w:trPr>
          <w:trHeight w:val="1674"/>
          <w:jc w:val="center"/>
        </w:trPr>
        <w:tc>
          <w:tcPr>
            <w:tcW w:w="1220" w:type="dxa"/>
            <w:vMerge w:val="restart"/>
          </w:tcPr>
          <w:p w:rsidR="00A96BD3" w:rsidRPr="004D086D" w:rsidRDefault="00A96BD3" w:rsidP="00912C6F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  <w:p w:rsidR="00A96BD3" w:rsidRPr="004D086D" w:rsidRDefault="00A96BD3" w:rsidP="00912C6F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66-75</w:t>
            </w:r>
          </w:p>
          <w:p w:rsidR="00A96BD3" w:rsidRPr="004D086D" w:rsidRDefault="00A96BD3" w:rsidP="00912C6F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912C6F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8C-9C</w:t>
            </w:r>
          </w:p>
          <w:p w:rsidR="00A96BD3" w:rsidRPr="004D086D" w:rsidRDefault="00A96BD3" w:rsidP="00912C6F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912C6F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912C6F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912C6F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912C6F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</w:tc>
        <w:tc>
          <w:tcPr>
            <w:tcW w:w="1701" w:type="dxa"/>
            <w:vMerge w:val="restart"/>
          </w:tcPr>
          <w:p w:rsidR="00A96BD3" w:rsidRPr="004D086D" w:rsidRDefault="00A96BD3" w:rsidP="00CA36A2">
            <w:pPr>
              <w:pStyle w:val="ListeParagraf"/>
              <w:numPr>
                <w:ilvl w:val="0"/>
                <w:numId w:val="5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ossessive pronouns</w:t>
            </w: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5"/>
              </w:numPr>
              <w:ind w:left="176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If+past, would + infinitive</w:t>
            </w:r>
          </w:p>
          <w:p w:rsidR="00A96BD3" w:rsidRPr="004D086D" w:rsidRDefault="00A96BD3" w:rsidP="007823D0">
            <w:pPr>
              <w:pStyle w:val="ListeParagraf"/>
              <w:ind w:left="175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(second conditional)</w:t>
            </w: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5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esent perfect + for and since</w:t>
            </w: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resent perfect or past simple(2)</w:t>
            </w:r>
          </w:p>
          <w:p w:rsidR="00A96BD3" w:rsidRPr="004D086D" w:rsidRDefault="00A96BD3" w:rsidP="008A53F6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 w:val="restart"/>
          </w:tcPr>
          <w:p w:rsidR="00A96BD3" w:rsidRPr="004D086D" w:rsidRDefault="00A96BD3" w:rsidP="00CA36A2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dverbs of manner</w:t>
            </w: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nimals and insects</w:t>
            </w: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Phobias and words related to fear, phrases with </w:t>
            </w:r>
            <w:r w:rsidRPr="004D086D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 xml:space="preserve">for </w:t>
            </w: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and </w:t>
            </w:r>
            <w:r w:rsidRPr="004D086D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since</w:t>
            </w: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Biographies</w:t>
            </w:r>
          </w:p>
          <w:p w:rsidR="00A96BD3" w:rsidRPr="004D086D" w:rsidRDefault="00A96BD3" w:rsidP="008A53F6">
            <w:pPr>
              <w:ind w:left="-4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 w:val="restart"/>
          </w:tcPr>
          <w:p w:rsidR="00A96BD3" w:rsidRPr="004D086D" w:rsidRDefault="00A96BD3" w:rsidP="00CA36A2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entence rhythm</w:t>
            </w: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ord stress</w:t>
            </w: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entence stress</w:t>
            </w:r>
            <w:r w:rsidRPr="004D086D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 xml:space="preserve"> Word stress,</w:t>
            </w:r>
          </w:p>
          <w:p w:rsidR="00A96BD3" w:rsidRPr="004D086D" w:rsidRDefault="00A96BD3" w:rsidP="008A53F6">
            <w:pPr>
              <w:pStyle w:val="ListeParagraf"/>
              <w:ind w:left="252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 w:val="restart"/>
          </w:tcPr>
          <w:p w:rsidR="00A96BD3" w:rsidRPr="004D086D" w:rsidRDefault="00A96BD3" w:rsidP="00014B08">
            <w:pPr>
              <w:pStyle w:val="ListeParagraf"/>
              <w:numPr>
                <w:ilvl w:val="0"/>
                <w:numId w:val="3"/>
              </w:numPr>
              <w:ind w:left="26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A short story</w:t>
            </w:r>
          </w:p>
          <w:p w:rsidR="00A96BD3" w:rsidRPr="004D086D" w:rsidRDefault="00A96BD3" w:rsidP="00014B08">
            <w:pPr>
              <w:pStyle w:val="ListeParagraf"/>
              <w:numPr>
                <w:ilvl w:val="0"/>
                <w:numId w:val="11"/>
              </w:numPr>
              <w:ind w:left="262" w:hanging="262"/>
              <w:rPr>
                <w:rFonts w:asciiTheme="majorHAnsi" w:hAnsiTheme="majorHAnsi"/>
                <w:sz w:val="28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ould you know what to do?</w:t>
            </w:r>
          </w:p>
          <w:p w:rsidR="00A96BD3" w:rsidRPr="004D086D" w:rsidRDefault="00A96BD3" w:rsidP="00014B08">
            <w:pPr>
              <w:pStyle w:val="ListeParagraf"/>
              <w:numPr>
                <w:ilvl w:val="0"/>
                <w:numId w:val="11"/>
              </w:numPr>
              <w:ind w:left="262" w:hanging="262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Some information from </w:t>
            </w:r>
            <w:r w:rsidRPr="004D086D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fearof.net</w:t>
            </w:r>
          </w:p>
          <w:p w:rsidR="00A96BD3" w:rsidRPr="004D086D" w:rsidRDefault="00A96BD3" w:rsidP="00014B08">
            <w:pPr>
              <w:pStyle w:val="ListeParagraf"/>
              <w:numPr>
                <w:ilvl w:val="0"/>
                <w:numId w:val="4"/>
              </w:numPr>
              <w:ind w:left="403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Like mother like daughter</w:t>
            </w:r>
          </w:p>
          <w:p w:rsidR="00A96BD3" w:rsidRPr="004D086D" w:rsidRDefault="00A96BD3" w:rsidP="00014B08">
            <w:pPr>
              <w:pStyle w:val="ListeParagraf"/>
              <w:numPr>
                <w:ilvl w:val="0"/>
                <w:numId w:val="4"/>
              </w:numPr>
              <w:ind w:left="403" w:hanging="283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A96BD3" w:rsidRPr="004D086D" w:rsidRDefault="00A96BD3" w:rsidP="00014B08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Video: Watching the parts of the story</w:t>
            </w:r>
          </w:p>
          <w:p w:rsidR="00A96BD3" w:rsidRPr="004D086D" w:rsidRDefault="00A96BD3" w:rsidP="00014B08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Listening about the five most dangerous animals or insects in the UK</w:t>
            </w:r>
          </w:p>
          <w:p w:rsidR="00A96BD3" w:rsidRPr="004D086D" w:rsidRDefault="00A96BD3" w:rsidP="00014B08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Listening to interviews with Julia and Chloe</w:t>
            </w:r>
          </w:p>
          <w:p w:rsidR="00A96BD3" w:rsidRPr="004D086D" w:rsidRDefault="00A96BD3" w:rsidP="00014B08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Cs w:val="24"/>
                <w:lang w:val="en-US"/>
              </w:rPr>
              <w:t>Listening about a famous father and his son</w:t>
            </w:r>
          </w:p>
        </w:tc>
        <w:tc>
          <w:tcPr>
            <w:tcW w:w="2268" w:type="dxa"/>
            <w:vMerge w:val="restart"/>
          </w:tcPr>
          <w:p w:rsidR="00A96BD3" w:rsidRPr="004D086D" w:rsidRDefault="00A96BD3" w:rsidP="007823D0">
            <w:pPr>
              <w:pStyle w:val="ListeParagraf"/>
              <w:numPr>
                <w:ilvl w:val="0"/>
                <w:numId w:val="6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alking about imaginary situations</w:t>
            </w: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Moving around the class and ask questions Interviewing with a partner about his/her person</w:t>
            </w:r>
          </w:p>
          <w:p w:rsidR="00A96BD3" w:rsidRPr="004D086D" w:rsidRDefault="00A96BD3" w:rsidP="004611C5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4611C5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4611C5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4611C5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4611C5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891" w:type="dxa"/>
            <w:tcBorders>
              <w:bottom w:val="single" w:sz="4" w:space="0" w:color="auto"/>
            </w:tcBorders>
          </w:tcPr>
          <w:p w:rsidR="00A96BD3" w:rsidRPr="004D086D" w:rsidRDefault="00A96BD3" w:rsidP="00912C6F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A96BD3" w:rsidRPr="004D086D" w:rsidRDefault="00A96BD3" w:rsidP="00CA36A2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 Unit 7&amp;8</w:t>
            </w:r>
          </w:p>
          <w:p w:rsidR="00A96BD3" w:rsidRPr="004D086D" w:rsidRDefault="00A96BD3" w:rsidP="00F15877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4D086D" w:rsidRPr="004D086D" w:rsidTr="00A96BD3">
        <w:trPr>
          <w:trHeight w:val="450"/>
          <w:jc w:val="center"/>
        </w:trPr>
        <w:tc>
          <w:tcPr>
            <w:tcW w:w="1220" w:type="dxa"/>
            <w:vMerge/>
          </w:tcPr>
          <w:p w:rsidR="00A96BD3" w:rsidRPr="004D086D" w:rsidRDefault="00A96BD3" w:rsidP="00912C6F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CA36A2">
            <w:pPr>
              <w:pStyle w:val="ListeParagraf"/>
              <w:numPr>
                <w:ilvl w:val="0"/>
                <w:numId w:val="5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CA36A2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CA36A2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A96BD3" w:rsidRPr="004D086D" w:rsidRDefault="00A96BD3" w:rsidP="00014B08">
            <w:pPr>
              <w:pStyle w:val="ListeParagraf"/>
              <w:numPr>
                <w:ilvl w:val="0"/>
                <w:numId w:val="3"/>
              </w:numPr>
              <w:ind w:left="26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014B08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A96BD3" w:rsidRPr="004D086D" w:rsidRDefault="00A96BD3" w:rsidP="007823D0">
            <w:pPr>
              <w:pStyle w:val="ListeParagraf"/>
              <w:numPr>
                <w:ilvl w:val="0"/>
                <w:numId w:val="6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891" w:type="dxa"/>
            <w:tcBorders>
              <w:top w:val="single" w:sz="4" w:space="0" w:color="auto"/>
              <w:bottom w:val="single" w:sz="4" w:space="0" w:color="auto"/>
            </w:tcBorders>
          </w:tcPr>
          <w:p w:rsidR="00A96BD3" w:rsidRPr="004D086D" w:rsidRDefault="00A96BD3" w:rsidP="00912C6F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</w:p>
        </w:tc>
      </w:tr>
      <w:tr w:rsidR="004D086D" w:rsidRPr="004D086D" w:rsidTr="00A96BD3">
        <w:trPr>
          <w:trHeight w:val="2910"/>
          <w:jc w:val="center"/>
        </w:trPr>
        <w:tc>
          <w:tcPr>
            <w:tcW w:w="1220" w:type="dxa"/>
            <w:vMerge/>
          </w:tcPr>
          <w:p w:rsidR="00A96BD3" w:rsidRPr="004D086D" w:rsidRDefault="00A96BD3" w:rsidP="00912C6F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CA36A2">
            <w:pPr>
              <w:pStyle w:val="ListeParagraf"/>
              <w:numPr>
                <w:ilvl w:val="0"/>
                <w:numId w:val="5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CA36A2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CA36A2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A96BD3" w:rsidRPr="004D086D" w:rsidRDefault="00A96BD3" w:rsidP="00014B08">
            <w:pPr>
              <w:pStyle w:val="ListeParagraf"/>
              <w:numPr>
                <w:ilvl w:val="0"/>
                <w:numId w:val="3"/>
              </w:numPr>
              <w:ind w:left="26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014B08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A96BD3" w:rsidRPr="004D086D" w:rsidRDefault="00A96BD3" w:rsidP="007823D0">
            <w:pPr>
              <w:pStyle w:val="ListeParagraf"/>
              <w:numPr>
                <w:ilvl w:val="0"/>
                <w:numId w:val="6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891" w:type="dxa"/>
            <w:tcBorders>
              <w:top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 w:cstheme="minorHAnsi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sz w:val="24"/>
                <w:szCs w:val="24"/>
              </w:rPr>
              <w:t xml:space="preserve">Speaking Project </w:t>
            </w:r>
          </w:p>
          <w:p w:rsidR="00A96BD3" w:rsidRPr="004D086D" w:rsidRDefault="00A96BD3" w:rsidP="00912C6F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912C6F" w:rsidRPr="004D086D" w:rsidTr="00912C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13"/>
          <w:jc w:val="center"/>
        </w:trPr>
        <w:tc>
          <w:tcPr>
            <w:tcW w:w="15310" w:type="dxa"/>
            <w:gridSpan w:val="8"/>
          </w:tcPr>
          <w:p w:rsidR="00DB248B" w:rsidRPr="004D086D" w:rsidRDefault="00DB248B" w:rsidP="00DB248B">
            <w:pPr>
              <w:tabs>
                <w:tab w:val="left" w:pos="1190"/>
              </w:tabs>
              <w:rPr>
                <w:b/>
                <w:sz w:val="28"/>
                <w:lang w:val="en-US"/>
              </w:rPr>
            </w:pPr>
            <w:r w:rsidRPr="004D086D">
              <w:rPr>
                <w:b/>
                <w:sz w:val="28"/>
                <w:lang w:val="en-US"/>
              </w:rPr>
              <w:t>Objectives</w:t>
            </w:r>
          </w:p>
          <w:p w:rsidR="00DB248B" w:rsidRPr="004D086D" w:rsidRDefault="00DB248B" w:rsidP="00DB248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Students will be able to</w:t>
            </w:r>
          </w:p>
          <w:p w:rsidR="00F15877" w:rsidRPr="004D086D" w:rsidRDefault="00F15877" w:rsidP="00F15877">
            <w:pPr>
              <w:pStyle w:val="ListeParagraf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reasonably accurately a repetoire of frequently used ‘routines’ and patterns associated with more predictable situations.</w:t>
            </w:r>
          </w:p>
          <w:p w:rsidR="00F15877" w:rsidRPr="004D086D" w:rsidRDefault="00F15877" w:rsidP="00F15877">
            <w:pPr>
              <w:pStyle w:val="ListeParagraf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trapolate the meaning of occasional unknown words from the context and deduce sentence meaning provided the topic discussed is familiar.</w:t>
            </w:r>
          </w:p>
          <w:p w:rsidR="00F15877" w:rsidRPr="004D086D" w:rsidRDefault="00F15877" w:rsidP="00F15877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ive and seek personal views and opinions in discussing topics of interest.</w:t>
            </w:r>
          </w:p>
          <w:p w:rsidR="00F15877" w:rsidRPr="004D086D" w:rsidRDefault="00F15877" w:rsidP="00F15877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and answer questions about pastimes and past activities.</w:t>
            </w:r>
          </w:p>
          <w:p w:rsidR="00F15877" w:rsidRPr="004D086D" w:rsidRDefault="00F15877" w:rsidP="00F15877">
            <w:pPr>
              <w:pStyle w:val="ListeParagraf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 clearly written, straightforward instructions. Can understand regulations when expressed in simple language.</w:t>
            </w:r>
          </w:p>
          <w:p w:rsidR="00912C6F" w:rsidRPr="004D086D" w:rsidRDefault="00F15877" w:rsidP="00F15877">
            <w:pPr>
              <w:pStyle w:val="ListeParagraf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 out how to communicate the main point(s) he/she wants to get across, exploiting any resources available and limiting the message to what he/she can recall or find the means to express.</w:t>
            </w:r>
          </w:p>
        </w:tc>
      </w:tr>
    </w:tbl>
    <w:p w:rsidR="002E2345" w:rsidRPr="004D086D" w:rsidRDefault="002E2345" w:rsidP="006D6D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2E2345" w:rsidRPr="004D086D" w:rsidRDefault="002E2345" w:rsidP="006D6D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8B7F05" w:rsidRDefault="008B7F05" w:rsidP="006D6D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6D6DCD" w:rsidRPr="004D086D" w:rsidRDefault="006D6DCD" w:rsidP="006D6D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bookmarkStart w:id="0" w:name="_GoBack"/>
      <w:bookmarkEnd w:id="0"/>
      <w:r w:rsidRPr="004D086D">
        <w:rPr>
          <w:rFonts w:ascii="Times New Roman" w:hAnsi="Times New Roman"/>
          <w:b/>
          <w:sz w:val="24"/>
          <w:szCs w:val="24"/>
          <w:lang w:val="en-US"/>
        </w:rPr>
        <w:t>HASAN KALYONCU UNIVERSITY</w:t>
      </w:r>
    </w:p>
    <w:p w:rsidR="006D6DCD" w:rsidRPr="004D086D" w:rsidRDefault="006D6DCD" w:rsidP="006D6D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135D43" w:rsidRPr="004D086D" w:rsidRDefault="00135D43" w:rsidP="00135D43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>2022-2023</w:t>
      </w:r>
    </w:p>
    <w:p w:rsidR="006D6DCD" w:rsidRPr="004D086D" w:rsidRDefault="006D6DCD" w:rsidP="006D6D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A96BD3" w:rsidRPr="004D086D">
        <w:rPr>
          <w:rFonts w:ascii="Times New Roman" w:hAnsi="Times New Roman"/>
          <w:b/>
          <w:sz w:val="24"/>
          <w:szCs w:val="24"/>
          <w:highlight w:val="yellow"/>
          <w:lang w:val="en-US"/>
        </w:rPr>
        <w:t>PRE-INTERMEDIATE</w:t>
      </w:r>
    </w:p>
    <w:p w:rsidR="006D6DCD" w:rsidRPr="004D086D" w:rsidRDefault="006D6DCD" w:rsidP="006D6DCD">
      <w:pPr>
        <w:spacing w:after="0"/>
        <w:jc w:val="center"/>
        <w:rPr>
          <w:b/>
          <w:lang w:val="en-US"/>
        </w:rPr>
      </w:pPr>
      <w:r w:rsidRPr="004D086D">
        <w:rPr>
          <w:rFonts w:ascii="Times New Roman" w:hAnsi="Times New Roman"/>
          <w:b/>
          <w:sz w:val="24"/>
          <w:szCs w:val="24"/>
          <w:lang w:val="en-US"/>
        </w:rPr>
        <w:t xml:space="preserve">WEEK </w:t>
      </w:r>
      <w:r w:rsidR="005D4141" w:rsidRPr="004D086D">
        <w:rPr>
          <w:rFonts w:ascii="Times New Roman" w:hAnsi="Times New Roman"/>
          <w:b/>
          <w:sz w:val="24"/>
          <w:szCs w:val="24"/>
          <w:lang w:val="en-US"/>
        </w:rPr>
        <w:t>8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220"/>
        <w:gridCol w:w="1843"/>
        <w:gridCol w:w="1701"/>
        <w:gridCol w:w="1843"/>
        <w:gridCol w:w="1984"/>
        <w:gridCol w:w="1843"/>
        <w:gridCol w:w="2268"/>
        <w:gridCol w:w="2608"/>
      </w:tblGrid>
      <w:tr w:rsidR="004D086D" w:rsidRPr="004D086D" w:rsidTr="001C56F4">
        <w:trPr>
          <w:trHeight w:val="477"/>
          <w:jc w:val="center"/>
        </w:trPr>
        <w:tc>
          <w:tcPr>
            <w:tcW w:w="1220" w:type="dxa"/>
          </w:tcPr>
          <w:p w:rsidR="006D6DCD" w:rsidRPr="004D086D" w:rsidRDefault="006D6DCD" w:rsidP="003E5DF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843" w:type="dxa"/>
          </w:tcPr>
          <w:p w:rsidR="006D6DCD" w:rsidRPr="004D086D" w:rsidRDefault="006D6DCD" w:rsidP="003E5DF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1701" w:type="dxa"/>
          </w:tcPr>
          <w:p w:rsidR="006D6DCD" w:rsidRPr="004D086D" w:rsidRDefault="006D6DCD" w:rsidP="003E5DF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843" w:type="dxa"/>
          </w:tcPr>
          <w:p w:rsidR="006D6DCD" w:rsidRPr="004D086D" w:rsidRDefault="006D6DCD" w:rsidP="003E5DF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984" w:type="dxa"/>
          </w:tcPr>
          <w:p w:rsidR="006D6DCD" w:rsidRPr="004D086D" w:rsidRDefault="006D6DCD" w:rsidP="003E5DF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843" w:type="dxa"/>
          </w:tcPr>
          <w:p w:rsidR="006D6DCD" w:rsidRPr="004D086D" w:rsidRDefault="006D6DCD" w:rsidP="003E5DF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4900EC"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2268" w:type="dxa"/>
          </w:tcPr>
          <w:p w:rsidR="006D6DCD" w:rsidRPr="004D086D" w:rsidRDefault="006D6DCD" w:rsidP="003E5DF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2608" w:type="dxa"/>
          </w:tcPr>
          <w:p w:rsidR="006D6DCD" w:rsidRPr="004D086D" w:rsidRDefault="006D6DCD" w:rsidP="007823D0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Practical English</w:t>
            </w:r>
            <w:r w:rsidR="007823D0"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R&amp;C</w:t>
            </w:r>
          </w:p>
        </w:tc>
      </w:tr>
      <w:tr w:rsidR="004D086D" w:rsidRPr="004D086D" w:rsidTr="00A96BD3">
        <w:trPr>
          <w:trHeight w:val="2550"/>
          <w:jc w:val="center"/>
        </w:trPr>
        <w:tc>
          <w:tcPr>
            <w:tcW w:w="1220" w:type="dxa"/>
            <w:vMerge w:val="restart"/>
          </w:tcPr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 xml:space="preserve">9PE, </w:t>
            </w:r>
            <w:r w:rsidRPr="004D086D">
              <w:rPr>
                <w:rFonts w:asciiTheme="majorHAnsi" w:hAnsiTheme="majorHAnsi"/>
                <w:b/>
                <w:sz w:val="24"/>
                <w:szCs w:val="28"/>
                <w:lang w:val="en-US"/>
              </w:rPr>
              <w:t>(76,77)</w:t>
            </w:r>
          </w:p>
          <w:p w:rsidR="00A96BD3" w:rsidRPr="004D086D" w:rsidRDefault="00A96BD3" w:rsidP="00F9081B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 xml:space="preserve">10A, </w:t>
            </w:r>
            <w:r w:rsidRPr="004D086D">
              <w:rPr>
                <w:rFonts w:asciiTheme="majorHAnsi" w:hAnsiTheme="majorHAnsi"/>
                <w:b/>
                <w:sz w:val="24"/>
                <w:szCs w:val="28"/>
                <w:lang w:val="en-US"/>
              </w:rPr>
              <w:t>(78,79)</w:t>
            </w:r>
          </w:p>
          <w:p w:rsidR="00A96BD3" w:rsidRPr="004D086D" w:rsidRDefault="00A96BD3" w:rsidP="00F9081B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10C,</w:t>
            </w:r>
          </w:p>
          <w:p w:rsidR="00A96BD3" w:rsidRPr="004D086D" w:rsidRDefault="00A96BD3" w:rsidP="00F9081B">
            <w:pPr>
              <w:rPr>
                <w:rFonts w:asciiTheme="majorHAnsi" w:hAnsiTheme="majorHAnsi"/>
                <w:b/>
                <w:sz w:val="24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8"/>
                <w:lang w:val="en-US"/>
              </w:rPr>
              <w:t>(82,83)</w:t>
            </w:r>
          </w:p>
          <w:p w:rsidR="00A96BD3" w:rsidRPr="004D086D" w:rsidRDefault="00A96BD3" w:rsidP="00F9081B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 xml:space="preserve">10RC, </w:t>
            </w:r>
            <w:r w:rsidRPr="004D086D">
              <w:rPr>
                <w:rFonts w:asciiTheme="majorHAnsi" w:hAnsiTheme="majorHAnsi"/>
                <w:b/>
                <w:sz w:val="24"/>
                <w:szCs w:val="28"/>
                <w:lang w:val="en-US"/>
              </w:rPr>
              <w:t xml:space="preserve">(84,85) </w:t>
            </w:r>
            <w:r w:rsidRPr="004D086D">
              <w:rPr>
                <w:rFonts w:asciiTheme="majorHAnsi" w:hAnsiTheme="majorHAnsi"/>
                <w:b/>
                <w:sz w:val="28"/>
                <w:szCs w:val="28"/>
                <w:lang w:val="en-US"/>
              </w:rPr>
              <w:t>11A,</w:t>
            </w: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(86, 87) </w:t>
            </w: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4"/>
                <w:szCs w:val="28"/>
                <w:highlight w:val="yellow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8"/>
                <w:highlight w:val="yellow"/>
                <w:lang w:val="en-US"/>
              </w:rPr>
              <w:t>10B,</w:t>
            </w: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4"/>
                <w:szCs w:val="28"/>
                <w:highlight w:val="yellow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8"/>
                <w:highlight w:val="yellow"/>
                <w:lang w:val="en-US"/>
              </w:rPr>
              <w:t>11B,</w:t>
            </w: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4"/>
                <w:szCs w:val="28"/>
                <w:highlight w:val="yellow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8"/>
                <w:highlight w:val="yellow"/>
                <w:lang w:val="en-US"/>
              </w:rPr>
              <w:t>11C,</w:t>
            </w: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4"/>
                <w:szCs w:val="28"/>
                <w:highlight w:val="yellow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8"/>
                <w:highlight w:val="yellow"/>
                <w:lang w:val="en-US"/>
              </w:rPr>
              <w:t>11PE,    UNIT 12 SKIPPED</w:t>
            </w:r>
            <w:r w:rsidRPr="004D086D">
              <w:rPr>
                <w:rFonts w:asciiTheme="majorHAnsi" w:hAnsiTheme="majorHAnsi"/>
                <w:b/>
                <w:sz w:val="24"/>
                <w:szCs w:val="28"/>
                <w:lang w:val="en-US"/>
              </w:rPr>
              <w:t xml:space="preserve"> </w:t>
            </w: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A96BD3" w:rsidRPr="004D086D" w:rsidRDefault="00A96BD3" w:rsidP="008A53F6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Expressing movement</w:t>
            </w:r>
          </w:p>
          <w:p w:rsidR="00A96BD3" w:rsidRPr="004D086D" w:rsidRDefault="00A96BD3" w:rsidP="008A53F6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assive</w:t>
            </w:r>
          </w:p>
          <w:p w:rsidR="00A96BD3" w:rsidRPr="004D086D" w:rsidRDefault="00A96BD3" w:rsidP="001C56F4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Used to </w:t>
            </w:r>
          </w:p>
          <w:p w:rsidR="00A96BD3" w:rsidRPr="004D086D" w:rsidRDefault="00A96BD3" w:rsidP="00F9081B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 w:val="restart"/>
          </w:tcPr>
          <w:p w:rsidR="00A96BD3" w:rsidRPr="004D086D" w:rsidRDefault="00A96BD3" w:rsidP="00F9081B">
            <w:pPr>
              <w:pStyle w:val="ListeParagraf"/>
              <w:numPr>
                <w:ilvl w:val="0"/>
                <w:numId w:val="1"/>
              </w:numPr>
              <w:ind w:left="176" w:hanging="21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People from different countries</w:t>
            </w:r>
          </w:p>
          <w:p w:rsidR="00A96BD3" w:rsidRPr="004D086D" w:rsidRDefault="00A96BD3" w:rsidP="001C56F4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chool subjects</w:t>
            </w:r>
          </w:p>
          <w:p w:rsidR="00A96BD3" w:rsidRPr="004D086D" w:rsidRDefault="00A96BD3" w:rsidP="001C56F4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ord building: noun formation</w:t>
            </w:r>
          </w:p>
          <w:p w:rsidR="00A96BD3" w:rsidRPr="004D086D" w:rsidRDefault="00A96BD3" w:rsidP="001C56F4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Sports</w:t>
            </w:r>
          </w:p>
          <w:p w:rsidR="00A96BD3" w:rsidRPr="004D086D" w:rsidRDefault="00A96BD3" w:rsidP="008A53F6">
            <w:pPr>
              <w:pStyle w:val="ListeParagraf"/>
              <w:ind w:left="23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1C56F4">
            <w:pPr>
              <w:pStyle w:val="ListeParagraf"/>
              <w:ind w:left="23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1C56F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A96BD3" w:rsidRPr="004D086D" w:rsidRDefault="00A96BD3" w:rsidP="008A53F6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  <w:r w:rsidRPr="004D086D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>/ʃ/, -ed, sentence stress</w:t>
            </w:r>
          </w:p>
          <w:p w:rsidR="00A96BD3" w:rsidRPr="004D086D" w:rsidRDefault="00A96BD3" w:rsidP="001C56F4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  <w:r w:rsidRPr="004D086D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>Used to, didn’t use to</w:t>
            </w:r>
          </w:p>
          <w:p w:rsidR="00A96BD3" w:rsidRPr="004D086D" w:rsidRDefault="00A96BD3" w:rsidP="001C56F4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  <w:r w:rsidRPr="004D086D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>Sports</w:t>
            </w:r>
          </w:p>
          <w:p w:rsidR="00A96BD3" w:rsidRPr="004D086D" w:rsidRDefault="00A96BD3" w:rsidP="001C56F4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sentence stress,</w:t>
            </w:r>
          </w:p>
          <w:p w:rsidR="00A96BD3" w:rsidRPr="004D086D" w:rsidRDefault="00A96BD3" w:rsidP="001C56F4">
            <w:pPr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 w:val="restart"/>
          </w:tcPr>
          <w:p w:rsidR="00A96BD3" w:rsidRPr="004D086D" w:rsidRDefault="00A96BD3" w:rsidP="001C56F4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Reading</w:t>
            </w:r>
          </w:p>
          <w:p w:rsidR="00A96BD3" w:rsidRPr="004D086D" w:rsidRDefault="00A96BD3" w:rsidP="00014B08">
            <w:pPr>
              <w:pStyle w:val="ListeParagraf"/>
              <w:numPr>
                <w:ilvl w:val="0"/>
                <w:numId w:val="38"/>
              </w:numPr>
              <w:ind w:left="45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Why aren’t women’s sports as popular as men’s</w:t>
            </w:r>
          </w:p>
          <w:p w:rsidR="00A96BD3" w:rsidRPr="004D086D" w:rsidRDefault="00A96BD3" w:rsidP="00014B08">
            <w:pPr>
              <w:pStyle w:val="ListeParagraf"/>
              <w:numPr>
                <w:ilvl w:val="0"/>
                <w:numId w:val="38"/>
              </w:numPr>
              <w:ind w:left="45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Fame Academy</w:t>
            </w:r>
          </w:p>
        </w:tc>
        <w:tc>
          <w:tcPr>
            <w:tcW w:w="1843" w:type="dxa"/>
            <w:vMerge w:val="restart"/>
          </w:tcPr>
          <w:p w:rsidR="00A96BD3" w:rsidRPr="004D086D" w:rsidRDefault="00A96BD3" w:rsidP="00014B08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Video: The video </w:t>
            </w:r>
            <w:r w:rsidRPr="004D086D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Invented by women</w:t>
            </w:r>
          </w:p>
          <w:p w:rsidR="00A96BD3" w:rsidRPr="004D086D" w:rsidRDefault="00A96BD3" w:rsidP="00014B08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8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Listening to three people talking about their memories of school</w:t>
            </w:r>
          </w:p>
          <w:p w:rsidR="00A96BD3" w:rsidRPr="004D086D" w:rsidRDefault="00A96BD3" w:rsidP="001C56F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96BD3" w:rsidRPr="004D086D" w:rsidRDefault="00A96BD3" w:rsidP="001C56F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 w:val="restart"/>
          </w:tcPr>
          <w:p w:rsidR="00A96BD3" w:rsidRPr="004D086D" w:rsidRDefault="00A96BD3" w:rsidP="008A53F6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Communication: Passives</w:t>
            </w:r>
          </w:p>
          <w:p w:rsidR="00A96BD3" w:rsidRPr="004D086D" w:rsidRDefault="00A96BD3" w:rsidP="001C56F4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Talking about past using used to</w:t>
            </w:r>
          </w:p>
          <w:p w:rsidR="00A96BD3" w:rsidRPr="004D086D" w:rsidRDefault="00A96BD3" w:rsidP="001C56F4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>Interviewing a partner with the questionnaire</w:t>
            </w: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In pairs, answering the questions </w:t>
            </w:r>
          </w:p>
          <w:p w:rsidR="00A96BD3" w:rsidRPr="004D086D" w:rsidRDefault="00A96BD3" w:rsidP="001C56F4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608" w:type="dxa"/>
            <w:tcBorders>
              <w:bottom w:val="single" w:sz="4" w:space="0" w:color="auto"/>
            </w:tcBorders>
          </w:tcPr>
          <w:p w:rsidR="00A96BD3" w:rsidRPr="004D086D" w:rsidRDefault="00A96BD3" w:rsidP="003E5DF5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A96BD3" w:rsidRPr="004D086D" w:rsidRDefault="00A96BD3" w:rsidP="007823D0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 Unit 9&amp;10</w:t>
            </w:r>
          </w:p>
          <w:p w:rsidR="00A96BD3" w:rsidRPr="004D086D" w:rsidRDefault="00A96BD3" w:rsidP="00620738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A96BD3" w:rsidRPr="004D086D" w:rsidRDefault="00A96BD3" w:rsidP="00F9081B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PE: Episode 5</w:t>
            </w:r>
          </w:p>
          <w:p w:rsidR="00A96BD3" w:rsidRPr="004D086D" w:rsidRDefault="00A96BD3" w:rsidP="00F9081B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4D086D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Asking how to get there</w:t>
            </w:r>
          </w:p>
        </w:tc>
      </w:tr>
      <w:tr w:rsidR="004D086D" w:rsidRPr="004D086D" w:rsidTr="00A96BD3">
        <w:trPr>
          <w:trHeight w:val="510"/>
          <w:jc w:val="center"/>
        </w:trPr>
        <w:tc>
          <w:tcPr>
            <w:tcW w:w="1220" w:type="dxa"/>
            <w:vMerge/>
          </w:tcPr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8A53F6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F9081B">
            <w:pPr>
              <w:pStyle w:val="ListeParagraf"/>
              <w:numPr>
                <w:ilvl w:val="0"/>
                <w:numId w:val="1"/>
              </w:numPr>
              <w:ind w:left="176" w:hanging="219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8A53F6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A96BD3" w:rsidRPr="004D086D" w:rsidRDefault="00A96BD3" w:rsidP="001C56F4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014B08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A96BD3" w:rsidRPr="004D086D" w:rsidRDefault="00A96BD3" w:rsidP="008A53F6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</w:p>
        </w:tc>
      </w:tr>
      <w:tr w:rsidR="004D086D" w:rsidRPr="004D086D" w:rsidTr="00A96BD3">
        <w:trPr>
          <w:trHeight w:val="5265"/>
          <w:jc w:val="center"/>
        </w:trPr>
        <w:tc>
          <w:tcPr>
            <w:tcW w:w="1220" w:type="dxa"/>
            <w:vMerge/>
          </w:tcPr>
          <w:p w:rsidR="00A96BD3" w:rsidRPr="004D086D" w:rsidRDefault="00A96BD3" w:rsidP="003E5DF5">
            <w:pPr>
              <w:rPr>
                <w:rFonts w:asciiTheme="majorHAnsi" w:hAnsiTheme="majorHAnsi"/>
                <w:b/>
                <w:sz w:val="28"/>
                <w:szCs w:val="28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8A53F6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</w:tcPr>
          <w:p w:rsidR="00A96BD3" w:rsidRPr="004D086D" w:rsidRDefault="00A96BD3" w:rsidP="00F9081B">
            <w:pPr>
              <w:pStyle w:val="ListeParagraf"/>
              <w:numPr>
                <w:ilvl w:val="0"/>
                <w:numId w:val="1"/>
              </w:numPr>
              <w:ind w:left="176" w:hanging="219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8A53F6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A96BD3" w:rsidRPr="004D086D" w:rsidRDefault="00A96BD3" w:rsidP="001C56F4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A96BD3" w:rsidRPr="004D086D" w:rsidRDefault="00A96BD3" w:rsidP="00014B08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A96BD3" w:rsidRPr="004D086D" w:rsidRDefault="00A96BD3" w:rsidP="008A53F6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608" w:type="dxa"/>
            <w:tcBorders>
              <w:top w:val="single" w:sz="4" w:space="0" w:color="auto"/>
            </w:tcBorders>
          </w:tcPr>
          <w:p w:rsidR="00A96BD3" w:rsidRPr="004D086D" w:rsidRDefault="00A96BD3" w:rsidP="00A96BD3">
            <w:pPr>
              <w:rPr>
                <w:rFonts w:ascii="Cambria" w:hAnsi="Cambria"/>
                <w:sz w:val="24"/>
                <w:szCs w:val="24"/>
              </w:rPr>
            </w:pPr>
            <w:r w:rsidRPr="004D086D">
              <w:rPr>
                <w:rFonts w:ascii="Cambria" w:hAnsi="Cambria" w:cstheme="minorHAnsi"/>
                <w:sz w:val="24"/>
                <w:szCs w:val="24"/>
              </w:rPr>
              <w:t>END-OF-TERM EXAM (involving weeks 1-8)</w:t>
            </w:r>
          </w:p>
          <w:p w:rsidR="00A96BD3" w:rsidRPr="004D086D" w:rsidRDefault="00A96BD3" w:rsidP="003E5DF5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1C56F4" w:rsidRPr="004D086D" w:rsidTr="003E5D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13"/>
          <w:jc w:val="center"/>
        </w:trPr>
        <w:tc>
          <w:tcPr>
            <w:tcW w:w="15310" w:type="dxa"/>
            <w:gridSpan w:val="8"/>
          </w:tcPr>
          <w:p w:rsidR="001C56F4" w:rsidRPr="004D086D" w:rsidRDefault="001C56F4" w:rsidP="003E5DF5">
            <w:pPr>
              <w:tabs>
                <w:tab w:val="left" w:pos="1190"/>
              </w:tabs>
              <w:rPr>
                <w:b/>
                <w:sz w:val="28"/>
                <w:lang w:val="en-US"/>
              </w:rPr>
            </w:pPr>
          </w:p>
          <w:p w:rsidR="001C56F4" w:rsidRPr="004D086D" w:rsidRDefault="001C56F4" w:rsidP="003E5DF5">
            <w:pPr>
              <w:tabs>
                <w:tab w:val="left" w:pos="1190"/>
              </w:tabs>
              <w:rPr>
                <w:b/>
                <w:sz w:val="28"/>
                <w:lang w:val="en-US"/>
              </w:rPr>
            </w:pPr>
            <w:r w:rsidRPr="004D086D">
              <w:rPr>
                <w:b/>
                <w:sz w:val="28"/>
                <w:lang w:val="en-US"/>
              </w:rPr>
              <w:t>Objectives</w:t>
            </w:r>
          </w:p>
          <w:p w:rsidR="001C56F4" w:rsidRPr="004D086D" w:rsidRDefault="001C56F4" w:rsidP="003E5DF5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/>
                <w:sz w:val="24"/>
                <w:szCs w:val="24"/>
                <w:lang w:val="en-US"/>
              </w:rPr>
              <w:t>Students will be able to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and answer questions about pastimes and past activities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26"/>
              </w:num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rk out how to communicate the main point(s) he/she wants to get across, exploiting any resources available and limiting the message to what he/she </w:t>
            </w:r>
            <w:r w:rsidR="002C4D57"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n recall</w:t>
            </w: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find the means to express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31"/>
              </w:numPr>
              <w:tabs>
                <w:tab w:val="left" w:pos="119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a prepared questionnaire to carry out a structured interview, with some spontaneous follow up questions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31"/>
              </w:numPr>
              <w:tabs>
                <w:tab w:val="left" w:pos="119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ognize significant points in straightforward newspaper articles on familiar subjects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31"/>
              </w:numPr>
              <w:tabs>
                <w:tab w:val="left" w:pos="1190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entify the main conclusions in clearly signaled argumentative texts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 enough to be able to meet needs of a concrete type provided speech is clearly and slowly articulated.</w:t>
            </w:r>
          </w:p>
          <w:p w:rsidR="001C56F4" w:rsidRPr="004D086D" w:rsidRDefault="007823D0" w:rsidP="007823D0">
            <w:pPr>
              <w:pStyle w:val="ListeParagraf"/>
              <w:numPr>
                <w:ilvl w:val="0"/>
                <w:numId w:val="3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 the main points of clear standard speech on familiar matters regularly encountered in work, school, leisure, etc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llow detailed directions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31"/>
              </w:numPr>
              <w:tabs>
                <w:tab w:val="left" w:pos="119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ognize significant points in straightforward newspaper articles on familiar subjects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31"/>
              </w:numPr>
              <w:tabs>
                <w:tab w:val="left" w:pos="1190"/>
              </w:tabs>
              <w:autoSpaceDE w:val="0"/>
              <w:autoSpaceDN w:val="0"/>
              <w:adjustRightInd w:val="0"/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derstand the main points of clear standard speech on familiar matters regularly encountered in work, school, leisure, etc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31"/>
              </w:numPr>
              <w:tabs>
                <w:tab w:val="left" w:pos="119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al with everyday practical demands; finding out and passing on factual information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31"/>
              </w:numPr>
              <w:tabs>
                <w:tab w:val="left" w:pos="119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a prepared questionnaire to carry out a structured interview, with some spontaneous follow up questions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31"/>
              </w:numPr>
              <w:tabs>
                <w:tab w:val="left" w:pos="1190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entify the ma</w:t>
            </w:r>
            <w:r w:rsidR="007C34A7"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 conclusions in clearly signa</w:t>
            </w: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d argumentative texts.</w:t>
            </w:r>
          </w:p>
          <w:p w:rsidR="007823D0" w:rsidRPr="004D086D" w:rsidRDefault="007823D0" w:rsidP="007823D0">
            <w:pPr>
              <w:pStyle w:val="ListeParagraf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08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 enough to be able to meet needs of a concrete type provided</w:t>
            </w:r>
          </w:p>
          <w:p w:rsidR="007823D0" w:rsidRPr="004D086D" w:rsidRDefault="007823D0" w:rsidP="007C34A7">
            <w:pPr>
              <w:pStyle w:val="ListeParagraf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D6DCD" w:rsidRPr="004D086D" w:rsidRDefault="006D6DCD" w:rsidP="001631A3">
      <w:pPr>
        <w:tabs>
          <w:tab w:val="left" w:pos="1190"/>
        </w:tabs>
        <w:rPr>
          <w:lang w:val="en-US"/>
        </w:rPr>
      </w:pPr>
    </w:p>
    <w:sectPr w:rsidR="006D6DCD" w:rsidRPr="004D086D" w:rsidSect="00B97A72">
      <w:pgSz w:w="16838" w:h="11906" w:orient="landscape"/>
      <w:pgMar w:top="426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7B3D" w:rsidRDefault="00487B3D" w:rsidP="00C66DCA">
      <w:pPr>
        <w:spacing w:after="0" w:line="240" w:lineRule="auto"/>
      </w:pPr>
      <w:r>
        <w:separator/>
      </w:r>
    </w:p>
  </w:endnote>
  <w:endnote w:type="continuationSeparator" w:id="0">
    <w:p w:rsidR="00487B3D" w:rsidRDefault="00487B3D" w:rsidP="00C66D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Minion-Regular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7B3D" w:rsidRDefault="00487B3D" w:rsidP="00C66DCA">
      <w:pPr>
        <w:spacing w:after="0" w:line="240" w:lineRule="auto"/>
      </w:pPr>
      <w:r>
        <w:separator/>
      </w:r>
    </w:p>
  </w:footnote>
  <w:footnote w:type="continuationSeparator" w:id="0">
    <w:p w:rsidR="00487B3D" w:rsidRDefault="00487B3D" w:rsidP="00C66D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57D1B"/>
    <w:multiLevelType w:val="multilevel"/>
    <w:tmpl w:val="793212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516E8D"/>
    <w:multiLevelType w:val="hybridMultilevel"/>
    <w:tmpl w:val="B7141A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D308D"/>
    <w:multiLevelType w:val="hybridMultilevel"/>
    <w:tmpl w:val="BFAA661E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A025D6"/>
    <w:multiLevelType w:val="hybridMultilevel"/>
    <w:tmpl w:val="86DE9824"/>
    <w:lvl w:ilvl="0" w:tplc="041F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4" w15:restartNumberingAfterBreak="0">
    <w:nsid w:val="0A580C32"/>
    <w:multiLevelType w:val="multilevel"/>
    <w:tmpl w:val="793212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ED94454"/>
    <w:multiLevelType w:val="hybridMultilevel"/>
    <w:tmpl w:val="2F2AC4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958D4"/>
    <w:multiLevelType w:val="hybridMultilevel"/>
    <w:tmpl w:val="E6B2E150"/>
    <w:lvl w:ilvl="0" w:tplc="041F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D4221C"/>
    <w:multiLevelType w:val="hybridMultilevel"/>
    <w:tmpl w:val="66E0045E"/>
    <w:lvl w:ilvl="0" w:tplc="041F0001">
      <w:start w:val="1"/>
      <w:numFmt w:val="bullet"/>
      <w:lvlText w:val=""/>
      <w:lvlJc w:val="left"/>
      <w:pPr>
        <w:ind w:left="93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5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7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9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1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3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5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7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97" w:hanging="360"/>
      </w:pPr>
      <w:rPr>
        <w:rFonts w:ascii="Wingdings" w:hAnsi="Wingdings" w:hint="default"/>
      </w:rPr>
    </w:lvl>
  </w:abstractNum>
  <w:abstractNum w:abstractNumId="8" w15:restartNumberingAfterBreak="0">
    <w:nsid w:val="1DEB0938"/>
    <w:multiLevelType w:val="hybridMultilevel"/>
    <w:tmpl w:val="91BECCB0"/>
    <w:lvl w:ilvl="0" w:tplc="041F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9" w15:restartNumberingAfterBreak="0">
    <w:nsid w:val="1F4F3FB3"/>
    <w:multiLevelType w:val="hybridMultilevel"/>
    <w:tmpl w:val="FA8EC564"/>
    <w:lvl w:ilvl="0" w:tplc="041F0001">
      <w:start w:val="1"/>
      <w:numFmt w:val="bullet"/>
      <w:lvlText w:val=""/>
      <w:lvlJc w:val="left"/>
      <w:pPr>
        <w:ind w:left="53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4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95" w:hanging="360"/>
      </w:pPr>
      <w:rPr>
        <w:rFonts w:ascii="Wingdings" w:hAnsi="Wingdings" w:hint="default"/>
      </w:rPr>
    </w:lvl>
  </w:abstractNum>
  <w:abstractNum w:abstractNumId="10" w15:restartNumberingAfterBreak="0">
    <w:nsid w:val="214225EF"/>
    <w:multiLevelType w:val="multilevel"/>
    <w:tmpl w:val="793212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1C717CE"/>
    <w:multiLevelType w:val="hybridMultilevel"/>
    <w:tmpl w:val="F97A87F8"/>
    <w:lvl w:ilvl="0" w:tplc="041F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12" w15:restartNumberingAfterBreak="0">
    <w:nsid w:val="29B95ACF"/>
    <w:multiLevelType w:val="hybridMultilevel"/>
    <w:tmpl w:val="E7FA16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357546"/>
    <w:multiLevelType w:val="hybridMultilevel"/>
    <w:tmpl w:val="BCAC9D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13052"/>
    <w:multiLevelType w:val="hybridMultilevel"/>
    <w:tmpl w:val="2ABA67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C5550C"/>
    <w:multiLevelType w:val="hybridMultilevel"/>
    <w:tmpl w:val="38B603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52589F"/>
    <w:multiLevelType w:val="hybridMultilevel"/>
    <w:tmpl w:val="0A8C133A"/>
    <w:lvl w:ilvl="0" w:tplc="041F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7" w15:restartNumberingAfterBreak="0">
    <w:nsid w:val="3EA46B0E"/>
    <w:multiLevelType w:val="hybridMultilevel"/>
    <w:tmpl w:val="129A10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51F4F"/>
    <w:multiLevelType w:val="hybridMultilevel"/>
    <w:tmpl w:val="970AC54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C052D1"/>
    <w:multiLevelType w:val="hybridMultilevel"/>
    <w:tmpl w:val="AD005F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B170DF"/>
    <w:multiLevelType w:val="hybridMultilevel"/>
    <w:tmpl w:val="26E0A182"/>
    <w:lvl w:ilvl="0" w:tplc="041F0001">
      <w:start w:val="1"/>
      <w:numFmt w:val="bullet"/>
      <w:lvlText w:val=""/>
      <w:lvlJc w:val="left"/>
      <w:pPr>
        <w:ind w:left="10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87" w:hanging="360"/>
      </w:pPr>
      <w:rPr>
        <w:rFonts w:ascii="Wingdings" w:hAnsi="Wingdings" w:hint="default"/>
      </w:rPr>
    </w:lvl>
  </w:abstractNum>
  <w:abstractNum w:abstractNumId="21" w15:restartNumberingAfterBreak="0">
    <w:nsid w:val="451045F4"/>
    <w:multiLevelType w:val="hybridMultilevel"/>
    <w:tmpl w:val="A3AEFE06"/>
    <w:lvl w:ilvl="0" w:tplc="041F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22" w15:restartNumberingAfterBreak="0">
    <w:nsid w:val="45F03A37"/>
    <w:multiLevelType w:val="hybridMultilevel"/>
    <w:tmpl w:val="44FCC5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2317A0"/>
    <w:multiLevelType w:val="hybridMultilevel"/>
    <w:tmpl w:val="06F06F90"/>
    <w:lvl w:ilvl="0" w:tplc="041F0001">
      <w:start w:val="1"/>
      <w:numFmt w:val="bullet"/>
      <w:lvlText w:val=""/>
      <w:lvlJc w:val="left"/>
      <w:pPr>
        <w:ind w:left="6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45" w:hanging="360"/>
      </w:pPr>
      <w:rPr>
        <w:rFonts w:ascii="Wingdings" w:hAnsi="Wingdings" w:hint="default"/>
      </w:rPr>
    </w:lvl>
  </w:abstractNum>
  <w:abstractNum w:abstractNumId="24" w15:restartNumberingAfterBreak="0">
    <w:nsid w:val="4AA84F07"/>
    <w:multiLevelType w:val="hybridMultilevel"/>
    <w:tmpl w:val="E83608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077272"/>
    <w:multiLevelType w:val="hybridMultilevel"/>
    <w:tmpl w:val="99D4E2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930843"/>
    <w:multiLevelType w:val="hybridMultilevel"/>
    <w:tmpl w:val="AC8859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7E2772"/>
    <w:multiLevelType w:val="hybridMultilevel"/>
    <w:tmpl w:val="0AFEED42"/>
    <w:lvl w:ilvl="0" w:tplc="041F0001">
      <w:start w:val="1"/>
      <w:numFmt w:val="bullet"/>
      <w:lvlText w:val=""/>
      <w:lvlJc w:val="left"/>
      <w:pPr>
        <w:ind w:left="98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0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2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4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6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8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0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2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42" w:hanging="360"/>
      </w:pPr>
      <w:rPr>
        <w:rFonts w:ascii="Wingdings" w:hAnsi="Wingdings" w:hint="default"/>
      </w:rPr>
    </w:lvl>
  </w:abstractNum>
  <w:abstractNum w:abstractNumId="28" w15:restartNumberingAfterBreak="0">
    <w:nsid w:val="53FF2B6F"/>
    <w:multiLevelType w:val="hybridMultilevel"/>
    <w:tmpl w:val="05CE30AE"/>
    <w:lvl w:ilvl="0" w:tplc="041F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29" w15:restartNumberingAfterBreak="0">
    <w:nsid w:val="5A856479"/>
    <w:multiLevelType w:val="hybridMultilevel"/>
    <w:tmpl w:val="3A16C6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086D88"/>
    <w:multiLevelType w:val="hybridMultilevel"/>
    <w:tmpl w:val="E53CAC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894546"/>
    <w:multiLevelType w:val="hybridMultilevel"/>
    <w:tmpl w:val="9A960A7E"/>
    <w:lvl w:ilvl="0" w:tplc="041F0001">
      <w:start w:val="1"/>
      <w:numFmt w:val="bullet"/>
      <w:lvlText w:val=""/>
      <w:lvlJc w:val="left"/>
      <w:pPr>
        <w:ind w:left="93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5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7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9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1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3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5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7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97" w:hanging="360"/>
      </w:pPr>
      <w:rPr>
        <w:rFonts w:ascii="Wingdings" w:hAnsi="Wingdings" w:hint="default"/>
      </w:rPr>
    </w:lvl>
  </w:abstractNum>
  <w:abstractNum w:abstractNumId="32" w15:restartNumberingAfterBreak="0">
    <w:nsid w:val="6E1559D5"/>
    <w:multiLevelType w:val="hybridMultilevel"/>
    <w:tmpl w:val="594AD3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7319BF"/>
    <w:multiLevelType w:val="hybridMultilevel"/>
    <w:tmpl w:val="D40C86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70880"/>
    <w:multiLevelType w:val="hybridMultilevel"/>
    <w:tmpl w:val="7C4A95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6D0684"/>
    <w:multiLevelType w:val="hybridMultilevel"/>
    <w:tmpl w:val="2070F2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4313C1"/>
    <w:multiLevelType w:val="hybridMultilevel"/>
    <w:tmpl w:val="950463E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2E5581"/>
    <w:multiLevelType w:val="hybridMultilevel"/>
    <w:tmpl w:val="E3DAA9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8"/>
  </w:num>
  <w:num w:numId="3">
    <w:abstractNumId w:val="6"/>
  </w:num>
  <w:num w:numId="4">
    <w:abstractNumId w:val="23"/>
  </w:num>
  <w:num w:numId="5">
    <w:abstractNumId w:val="31"/>
  </w:num>
  <w:num w:numId="6">
    <w:abstractNumId w:val="16"/>
  </w:num>
  <w:num w:numId="7">
    <w:abstractNumId w:val="7"/>
  </w:num>
  <w:num w:numId="8">
    <w:abstractNumId w:val="4"/>
  </w:num>
  <w:num w:numId="9">
    <w:abstractNumId w:val="0"/>
  </w:num>
  <w:num w:numId="10">
    <w:abstractNumId w:val="19"/>
  </w:num>
  <w:num w:numId="11">
    <w:abstractNumId w:val="34"/>
  </w:num>
  <w:num w:numId="12">
    <w:abstractNumId w:val="9"/>
  </w:num>
  <w:num w:numId="13">
    <w:abstractNumId w:val="27"/>
  </w:num>
  <w:num w:numId="14">
    <w:abstractNumId w:val="21"/>
  </w:num>
  <w:num w:numId="15">
    <w:abstractNumId w:val="10"/>
  </w:num>
  <w:num w:numId="16">
    <w:abstractNumId w:val="8"/>
  </w:num>
  <w:num w:numId="17">
    <w:abstractNumId w:val="13"/>
  </w:num>
  <w:num w:numId="18">
    <w:abstractNumId w:val="3"/>
  </w:num>
  <w:num w:numId="19">
    <w:abstractNumId w:val="11"/>
  </w:num>
  <w:num w:numId="20">
    <w:abstractNumId w:val="20"/>
  </w:num>
  <w:num w:numId="21">
    <w:abstractNumId w:val="15"/>
  </w:num>
  <w:num w:numId="22">
    <w:abstractNumId w:val="2"/>
  </w:num>
  <w:num w:numId="23">
    <w:abstractNumId w:val="30"/>
  </w:num>
  <w:num w:numId="24">
    <w:abstractNumId w:val="37"/>
  </w:num>
  <w:num w:numId="25">
    <w:abstractNumId w:val="29"/>
  </w:num>
  <w:num w:numId="26">
    <w:abstractNumId w:val="1"/>
  </w:num>
  <w:num w:numId="27">
    <w:abstractNumId w:val="14"/>
  </w:num>
  <w:num w:numId="28">
    <w:abstractNumId w:val="33"/>
  </w:num>
  <w:num w:numId="29">
    <w:abstractNumId w:val="25"/>
  </w:num>
  <w:num w:numId="30">
    <w:abstractNumId w:val="35"/>
  </w:num>
  <w:num w:numId="31">
    <w:abstractNumId w:val="32"/>
  </w:num>
  <w:num w:numId="32">
    <w:abstractNumId w:val="17"/>
  </w:num>
  <w:num w:numId="33">
    <w:abstractNumId w:val="24"/>
  </w:num>
  <w:num w:numId="34">
    <w:abstractNumId w:val="26"/>
  </w:num>
  <w:num w:numId="35">
    <w:abstractNumId w:val="12"/>
  </w:num>
  <w:num w:numId="36">
    <w:abstractNumId w:val="5"/>
  </w:num>
  <w:num w:numId="37">
    <w:abstractNumId w:val="22"/>
  </w:num>
  <w:num w:numId="38">
    <w:abstractNumId w:val="2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A3MTYzNbewNDc3tbRQ0lEKTi0uzszPAykwrAUAlLjJ8iwAAAA="/>
  </w:docVars>
  <w:rsids>
    <w:rsidRoot w:val="0019758C"/>
    <w:rsid w:val="00006C0F"/>
    <w:rsid w:val="00007BB9"/>
    <w:rsid w:val="000127A9"/>
    <w:rsid w:val="00013805"/>
    <w:rsid w:val="00014558"/>
    <w:rsid w:val="00014B08"/>
    <w:rsid w:val="00015C4A"/>
    <w:rsid w:val="0001724A"/>
    <w:rsid w:val="00030626"/>
    <w:rsid w:val="000323F9"/>
    <w:rsid w:val="00040214"/>
    <w:rsid w:val="00054428"/>
    <w:rsid w:val="0005460C"/>
    <w:rsid w:val="00061427"/>
    <w:rsid w:val="0007344B"/>
    <w:rsid w:val="00074ECB"/>
    <w:rsid w:val="00077A17"/>
    <w:rsid w:val="0008088F"/>
    <w:rsid w:val="00083B6C"/>
    <w:rsid w:val="000960F0"/>
    <w:rsid w:val="000A5947"/>
    <w:rsid w:val="000C4E98"/>
    <w:rsid w:val="000C5B03"/>
    <w:rsid w:val="000C7357"/>
    <w:rsid w:val="000D3D4A"/>
    <w:rsid w:val="000E133B"/>
    <w:rsid w:val="000E2F6E"/>
    <w:rsid w:val="00103913"/>
    <w:rsid w:val="0010607B"/>
    <w:rsid w:val="00120671"/>
    <w:rsid w:val="00122AF5"/>
    <w:rsid w:val="00131C52"/>
    <w:rsid w:val="00135D43"/>
    <w:rsid w:val="00154C29"/>
    <w:rsid w:val="00160DF1"/>
    <w:rsid w:val="001625B5"/>
    <w:rsid w:val="001631A3"/>
    <w:rsid w:val="00171234"/>
    <w:rsid w:val="0018137F"/>
    <w:rsid w:val="00182C59"/>
    <w:rsid w:val="0019271E"/>
    <w:rsid w:val="0019758C"/>
    <w:rsid w:val="001B3959"/>
    <w:rsid w:val="001B3BA5"/>
    <w:rsid w:val="001B4B71"/>
    <w:rsid w:val="001C04D6"/>
    <w:rsid w:val="001C0D2F"/>
    <w:rsid w:val="001C23D8"/>
    <w:rsid w:val="001C56F4"/>
    <w:rsid w:val="001C6F34"/>
    <w:rsid w:val="001D1BB1"/>
    <w:rsid w:val="001D6F84"/>
    <w:rsid w:val="001D77E4"/>
    <w:rsid w:val="001E287F"/>
    <w:rsid w:val="001F271B"/>
    <w:rsid w:val="001F66A4"/>
    <w:rsid w:val="001F6E17"/>
    <w:rsid w:val="00200441"/>
    <w:rsid w:val="00200C9E"/>
    <w:rsid w:val="00202744"/>
    <w:rsid w:val="00203F01"/>
    <w:rsid w:val="0020674C"/>
    <w:rsid w:val="00206C44"/>
    <w:rsid w:val="00213C92"/>
    <w:rsid w:val="00217B5C"/>
    <w:rsid w:val="002204D0"/>
    <w:rsid w:val="002234EC"/>
    <w:rsid w:val="00227A0B"/>
    <w:rsid w:val="002308D0"/>
    <w:rsid w:val="00230908"/>
    <w:rsid w:val="00231DB9"/>
    <w:rsid w:val="00234343"/>
    <w:rsid w:val="00237023"/>
    <w:rsid w:val="00246BE9"/>
    <w:rsid w:val="0024730A"/>
    <w:rsid w:val="0025006C"/>
    <w:rsid w:val="002510E9"/>
    <w:rsid w:val="002644FE"/>
    <w:rsid w:val="00270E3D"/>
    <w:rsid w:val="0027284D"/>
    <w:rsid w:val="00273BD5"/>
    <w:rsid w:val="002747D0"/>
    <w:rsid w:val="00283D74"/>
    <w:rsid w:val="002928DA"/>
    <w:rsid w:val="002968AD"/>
    <w:rsid w:val="002A5E81"/>
    <w:rsid w:val="002A67CC"/>
    <w:rsid w:val="002B4460"/>
    <w:rsid w:val="002B6134"/>
    <w:rsid w:val="002C31D2"/>
    <w:rsid w:val="002C4D57"/>
    <w:rsid w:val="002C4DCE"/>
    <w:rsid w:val="002C782D"/>
    <w:rsid w:val="002D2EF7"/>
    <w:rsid w:val="002E196A"/>
    <w:rsid w:val="002E2345"/>
    <w:rsid w:val="002E31C3"/>
    <w:rsid w:val="002E7C4A"/>
    <w:rsid w:val="002F69B3"/>
    <w:rsid w:val="00305D2C"/>
    <w:rsid w:val="00316D05"/>
    <w:rsid w:val="003211BA"/>
    <w:rsid w:val="00327DF1"/>
    <w:rsid w:val="00330ABF"/>
    <w:rsid w:val="00332E1C"/>
    <w:rsid w:val="00337B1F"/>
    <w:rsid w:val="00343979"/>
    <w:rsid w:val="00353BB7"/>
    <w:rsid w:val="00360785"/>
    <w:rsid w:val="00362633"/>
    <w:rsid w:val="00363A1B"/>
    <w:rsid w:val="00364C90"/>
    <w:rsid w:val="00367EFE"/>
    <w:rsid w:val="00374F6A"/>
    <w:rsid w:val="00381F83"/>
    <w:rsid w:val="0038564A"/>
    <w:rsid w:val="003A73C5"/>
    <w:rsid w:val="003B4FDF"/>
    <w:rsid w:val="003B7814"/>
    <w:rsid w:val="003C10CF"/>
    <w:rsid w:val="003C3CE4"/>
    <w:rsid w:val="003C6CB5"/>
    <w:rsid w:val="003D1797"/>
    <w:rsid w:val="003D268E"/>
    <w:rsid w:val="003D4DB9"/>
    <w:rsid w:val="003D57E7"/>
    <w:rsid w:val="003E3A72"/>
    <w:rsid w:val="003E5DF5"/>
    <w:rsid w:val="003E5F8F"/>
    <w:rsid w:val="003F0C55"/>
    <w:rsid w:val="004331BB"/>
    <w:rsid w:val="0044249A"/>
    <w:rsid w:val="00460088"/>
    <w:rsid w:val="0046014B"/>
    <w:rsid w:val="004611C5"/>
    <w:rsid w:val="00464537"/>
    <w:rsid w:val="00470FA8"/>
    <w:rsid w:val="00474517"/>
    <w:rsid w:val="00487B3D"/>
    <w:rsid w:val="004900EC"/>
    <w:rsid w:val="00497E91"/>
    <w:rsid w:val="004A2916"/>
    <w:rsid w:val="004A408D"/>
    <w:rsid w:val="004B0FCE"/>
    <w:rsid w:val="004C18F0"/>
    <w:rsid w:val="004C3993"/>
    <w:rsid w:val="004D086D"/>
    <w:rsid w:val="004E15BD"/>
    <w:rsid w:val="004E1D13"/>
    <w:rsid w:val="004E48DC"/>
    <w:rsid w:val="00504F87"/>
    <w:rsid w:val="0050704D"/>
    <w:rsid w:val="00524D36"/>
    <w:rsid w:val="0052713E"/>
    <w:rsid w:val="005349CA"/>
    <w:rsid w:val="0054707A"/>
    <w:rsid w:val="005664B7"/>
    <w:rsid w:val="00572B8E"/>
    <w:rsid w:val="00572C42"/>
    <w:rsid w:val="00573442"/>
    <w:rsid w:val="0057395E"/>
    <w:rsid w:val="00586C6A"/>
    <w:rsid w:val="00587F1E"/>
    <w:rsid w:val="005909C6"/>
    <w:rsid w:val="00590A18"/>
    <w:rsid w:val="00591088"/>
    <w:rsid w:val="00593EAE"/>
    <w:rsid w:val="00595058"/>
    <w:rsid w:val="005A1EE4"/>
    <w:rsid w:val="005A2705"/>
    <w:rsid w:val="005A4693"/>
    <w:rsid w:val="005A4C1D"/>
    <w:rsid w:val="005B0650"/>
    <w:rsid w:val="005C4A1F"/>
    <w:rsid w:val="005C5D7F"/>
    <w:rsid w:val="005D0ED7"/>
    <w:rsid w:val="005D310B"/>
    <w:rsid w:val="005D4141"/>
    <w:rsid w:val="005F5B3F"/>
    <w:rsid w:val="00603E10"/>
    <w:rsid w:val="006102F1"/>
    <w:rsid w:val="00610D45"/>
    <w:rsid w:val="006138BE"/>
    <w:rsid w:val="0061647A"/>
    <w:rsid w:val="00620738"/>
    <w:rsid w:val="00630CF2"/>
    <w:rsid w:val="00635573"/>
    <w:rsid w:val="006413DC"/>
    <w:rsid w:val="006437BC"/>
    <w:rsid w:val="00643B20"/>
    <w:rsid w:val="0064507B"/>
    <w:rsid w:val="006537A1"/>
    <w:rsid w:val="00653B5E"/>
    <w:rsid w:val="00675CBD"/>
    <w:rsid w:val="0067722B"/>
    <w:rsid w:val="006803E7"/>
    <w:rsid w:val="00681FB3"/>
    <w:rsid w:val="006A4C6D"/>
    <w:rsid w:val="006A510A"/>
    <w:rsid w:val="006A5432"/>
    <w:rsid w:val="006B2FB8"/>
    <w:rsid w:val="006B329B"/>
    <w:rsid w:val="006D069F"/>
    <w:rsid w:val="006D6DCD"/>
    <w:rsid w:val="006E1BA9"/>
    <w:rsid w:val="006E5B7B"/>
    <w:rsid w:val="006E7650"/>
    <w:rsid w:val="006E76FF"/>
    <w:rsid w:val="006F0F69"/>
    <w:rsid w:val="006F3614"/>
    <w:rsid w:val="006F6BE3"/>
    <w:rsid w:val="007008D9"/>
    <w:rsid w:val="00703D6D"/>
    <w:rsid w:val="00704238"/>
    <w:rsid w:val="00706874"/>
    <w:rsid w:val="0071035E"/>
    <w:rsid w:val="007111BB"/>
    <w:rsid w:val="00712DDD"/>
    <w:rsid w:val="00714772"/>
    <w:rsid w:val="00717C34"/>
    <w:rsid w:val="007203C4"/>
    <w:rsid w:val="00720601"/>
    <w:rsid w:val="00720A24"/>
    <w:rsid w:val="00722E97"/>
    <w:rsid w:val="00742DD6"/>
    <w:rsid w:val="0075458D"/>
    <w:rsid w:val="00754EFE"/>
    <w:rsid w:val="00755A8D"/>
    <w:rsid w:val="00757043"/>
    <w:rsid w:val="007614B4"/>
    <w:rsid w:val="00762FCE"/>
    <w:rsid w:val="00767651"/>
    <w:rsid w:val="00782134"/>
    <w:rsid w:val="007823D0"/>
    <w:rsid w:val="00787C29"/>
    <w:rsid w:val="0079610F"/>
    <w:rsid w:val="0079795E"/>
    <w:rsid w:val="007A0D11"/>
    <w:rsid w:val="007A726F"/>
    <w:rsid w:val="007B349A"/>
    <w:rsid w:val="007B7008"/>
    <w:rsid w:val="007C1137"/>
    <w:rsid w:val="007C1818"/>
    <w:rsid w:val="007C34A7"/>
    <w:rsid w:val="007C663C"/>
    <w:rsid w:val="007D6697"/>
    <w:rsid w:val="007E3200"/>
    <w:rsid w:val="007F4B24"/>
    <w:rsid w:val="007F7DCB"/>
    <w:rsid w:val="008139C0"/>
    <w:rsid w:val="00815A42"/>
    <w:rsid w:val="008173BA"/>
    <w:rsid w:val="00817D27"/>
    <w:rsid w:val="008229E2"/>
    <w:rsid w:val="00822E8A"/>
    <w:rsid w:val="00836142"/>
    <w:rsid w:val="0084314C"/>
    <w:rsid w:val="00853D36"/>
    <w:rsid w:val="00856084"/>
    <w:rsid w:val="00857B75"/>
    <w:rsid w:val="00860DEF"/>
    <w:rsid w:val="008623E2"/>
    <w:rsid w:val="00875001"/>
    <w:rsid w:val="00880F3A"/>
    <w:rsid w:val="008839EE"/>
    <w:rsid w:val="00897A45"/>
    <w:rsid w:val="008A5362"/>
    <w:rsid w:val="008A53F6"/>
    <w:rsid w:val="008B08AD"/>
    <w:rsid w:val="008B27C2"/>
    <w:rsid w:val="008B5308"/>
    <w:rsid w:val="008B7F05"/>
    <w:rsid w:val="008C0C95"/>
    <w:rsid w:val="008C0F3E"/>
    <w:rsid w:val="008E0603"/>
    <w:rsid w:val="008E7F79"/>
    <w:rsid w:val="0090026C"/>
    <w:rsid w:val="00901B74"/>
    <w:rsid w:val="009078F7"/>
    <w:rsid w:val="00907BFE"/>
    <w:rsid w:val="00912C6F"/>
    <w:rsid w:val="00912E01"/>
    <w:rsid w:val="00917AAA"/>
    <w:rsid w:val="00932D38"/>
    <w:rsid w:val="009435C6"/>
    <w:rsid w:val="00944576"/>
    <w:rsid w:val="00946731"/>
    <w:rsid w:val="0095209B"/>
    <w:rsid w:val="00955D01"/>
    <w:rsid w:val="00956920"/>
    <w:rsid w:val="009675EF"/>
    <w:rsid w:val="00971BE3"/>
    <w:rsid w:val="00976890"/>
    <w:rsid w:val="00980C9C"/>
    <w:rsid w:val="0098152F"/>
    <w:rsid w:val="009843BD"/>
    <w:rsid w:val="00984FCB"/>
    <w:rsid w:val="00985B32"/>
    <w:rsid w:val="00991BB1"/>
    <w:rsid w:val="009958C0"/>
    <w:rsid w:val="009B7588"/>
    <w:rsid w:val="009C7FD4"/>
    <w:rsid w:val="009D0D2A"/>
    <w:rsid w:val="009D2C49"/>
    <w:rsid w:val="009E480C"/>
    <w:rsid w:val="009E7E5F"/>
    <w:rsid w:val="009F2424"/>
    <w:rsid w:val="009F7F9E"/>
    <w:rsid w:val="00A03F25"/>
    <w:rsid w:val="00A10744"/>
    <w:rsid w:val="00A123F7"/>
    <w:rsid w:val="00A131E6"/>
    <w:rsid w:val="00A45268"/>
    <w:rsid w:val="00A538DB"/>
    <w:rsid w:val="00A55F4E"/>
    <w:rsid w:val="00A60154"/>
    <w:rsid w:val="00A65F9E"/>
    <w:rsid w:val="00A7467D"/>
    <w:rsid w:val="00A95C42"/>
    <w:rsid w:val="00A96BD3"/>
    <w:rsid w:val="00AA3217"/>
    <w:rsid w:val="00AC004B"/>
    <w:rsid w:val="00AC2314"/>
    <w:rsid w:val="00AD2912"/>
    <w:rsid w:val="00AD69E5"/>
    <w:rsid w:val="00AD6B50"/>
    <w:rsid w:val="00AE1F4E"/>
    <w:rsid w:val="00AF4C37"/>
    <w:rsid w:val="00AF4EDD"/>
    <w:rsid w:val="00AF5601"/>
    <w:rsid w:val="00B00824"/>
    <w:rsid w:val="00B00881"/>
    <w:rsid w:val="00B01B10"/>
    <w:rsid w:val="00B02F51"/>
    <w:rsid w:val="00B10507"/>
    <w:rsid w:val="00B13616"/>
    <w:rsid w:val="00B17638"/>
    <w:rsid w:val="00B17C07"/>
    <w:rsid w:val="00B25175"/>
    <w:rsid w:val="00B44DFC"/>
    <w:rsid w:val="00B53D68"/>
    <w:rsid w:val="00B53E23"/>
    <w:rsid w:val="00B551FE"/>
    <w:rsid w:val="00B711DB"/>
    <w:rsid w:val="00B75A8A"/>
    <w:rsid w:val="00B76564"/>
    <w:rsid w:val="00B871DE"/>
    <w:rsid w:val="00B9181E"/>
    <w:rsid w:val="00B97A72"/>
    <w:rsid w:val="00B97CFD"/>
    <w:rsid w:val="00BA2D96"/>
    <w:rsid w:val="00BA3E89"/>
    <w:rsid w:val="00BA679F"/>
    <w:rsid w:val="00BB7E13"/>
    <w:rsid w:val="00BC0993"/>
    <w:rsid w:val="00BE1361"/>
    <w:rsid w:val="00BE1C41"/>
    <w:rsid w:val="00BE69D4"/>
    <w:rsid w:val="00BF14A5"/>
    <w:rsid w:val="00BF2BA8"/>
    <w:rsid w:val="00BF37A1"/>
    <w:rsid w:val="00BF774A"/>
    <w:rsid w:val="00BF7E7D"/>
    <w:rsid w:val="00C02951"/>
    <w:rsid w:val="00C06D0B"/>
    <w:rsid w:val="00C07FAC"/>
    <w:rsid w:val="00C16475"/>
    <w:rsid w:val="00C21647"/>
    <w:rsid w:val="00C436B1"/>
    <w:rsid w:val="00C450FF"/>
    <w:rsid w:val="00C456CC"/>
    <w:rsid w:val="00C55D63"/>
    <w:rsid w:val="00C62285"/>
    <w:rsid w:val="00C66DCA"/>
    <w:rsid w:val="00C67CF6"/>
    <w:rsid w:val="00C77DC1"/>
    <w:rsid w:val="00C82C6D"/>
    <w:rsid w:val="00C845E5"/>
    <w:rsid w:val="00C8688D"/>
    <w:rsid w:val="00C86EA5"/>
    <w:rsid w:val="00C921D7"/>
    <w:rsid w:val="00C95034"/>
    <w:rsid w:val="00CA24D2"/>
    <w:rsid w:val="00CA36A2"/>
    <w:rsid w:val="00CA6394"/>
    <w:rsid w:val="00CA6596"/>
    <w:rsid w:val="00CB1145"/>
    <w:rsid w:val="00CB68DC"/>
    <w:rsid w:val="00CD03F4"/>
    <w:rsid w:val="00CD3795"/>
    <w:rsid w:val="00CE1472"/>
    <w:rsid w:val="00CE2457"/>
    <w:rsid w:val="00CF24A6"/>
    <w:rsid w:val="00CF3E99"/>
    <w:rsid w:val="00CF4FF9"/>
    <w:rsid w:val="00CF570F"/>
    <w:rsid w:val="00D04519"/>
    <w:rsid w:val="00D10F48"/>
    <w:rsid w:val="00D12CF7"/>
    <w:rsid w:val="00D13915"/>
    <w:rsid w:val="00D238B7"/>
    <w:rsid w:val="00D25F11"/>
    <w:rsid w:val="00D30DFB"/>
    <w:rsid w:val="00D41637"/>
    <w:rsid w:val="00D5483A"/>
    <w:rsid w:val="00D56B75"/>
    <w:rsid w:val="00D57442"/>
    <w:rsid w:val="00D61981"/>
    <w:rsid w:val="00D62030"/>
    <w:rsid w:val="00D65811"/>
    <w:rsid w:val="00D80BEC"/>
    <w:rsid w:val="00D81C7E"/>
    <w:rsid w:val="00D82036"/>
    <w:rsid w:val="00D83A0F"/>
    <w:rsid w:val="00D91A51"/>
    <w:rsid w:val="00D953CE"/>
    <w:rsid w:val="00D95735"/>
    <w:rsid w:val="00DA40B1"/>
    <w:rsid w:val="00DB03D9"/>
    <w:rsid w:val="00DB248B"/>
    <w:rsid w:val="00DB3EF6"/>
    <w:rsid w:val="00DD3058"/>
    <w:rsid w:val="00DD41FF"/>
    <w:rsid w:val="00DF6C74"/>
    <w:rsid w:val="00E06524"/>
    <w:rsid w:val="00E149B6"/>
    <w:rsid w:val="00E22626"/>
    <w:rsid w:val="00E25A98"/>
    <w:rsid w:val="00E2673C"/>
    <w:rsid w:val="00E27B0E"/>
    <w:rsid w:val="00E357E0"/>
    <w:rsid w:val="00E37BF2"/>
    <w:rsid w:val="00E43101"/>
    <w:rsid w:val="00E4761A"/>
    <w:rsid w:val="00E47E86"/>
    <w:rsid w:val="00E52871"/>
    <w:rsid w:val="00E54ECD"/>
    <w:rsid w:val="00E55273"/>
    <w:rsid w:val="00E5664D"/>
    <w:rsid w:val="00E62AB4"/>
    <w:rsid w:val="00E659D5"/>
    <w:rsid w:val="00E836C1"/>
    <w:rsid w:val="00E83B5A"/>
    <w:rsid w:val="00E840D4"/>
    <w:rsid w:val="00E85D46"/>
    <w:rsid w:val="00E92803"/>
    <w:rsid w:val="00E95C91"/>
    <w:rsid w:val="00EA7D7E"/>
    <w:rsid w:val="00EB0AF9"/>
    <w:rsid w:val="00EB55E0"/>
    <w:rsid w:val="00EB6DF0"/>
    <w:rsid w:val="00EC0035"/>
    <w:rsid w:val="00EC767E"/>
    <w:rsid w:val="00EC788A"/>
    <w:rsid w:val="00EC7C64"/>
    <w:rsid w:val="00ED79A9"/>
    <w:rsid w:val="00EE2A68"/>
    <w:rsid w:val="00EE72B5"/>
    <w:rsid w:val="00EF09A6"/>
    <w:rsid w:val="00EF0C9F"/>
    <w:rsid w:val="00EF28C9"/>
    <w:rsid w:val="00EF36D5"/>
    <w:rsid w:val="00F000F3"/>
    <w:rsid w:val="00F00386"/>
    <w:rsid w:val="00F057DD"/>
    <w:rsid w:val="00F0634F"/>
    <w:rsid w:val="00F11868"/>
    <w:rsid w:val="00F13019"/>
    <w:rsid w:val="00F15877"/>
    <w:rsid w:val="00F31E68"/>
    <w:rsid w:val="00F440DC"/>
    <w:rsid w:val="00F45C56"/>
    <w:rsid w:val="00F507CA"/>
    <w:rsid w:val="00F51AFC"/>
    <w:rsid w:val="00F6181E"/>
    <w:rsid w:val="00F629E6"/>
    <w:rsid w:val="00F6434D"/>
    <w:rsid w:val="00F66028"/>
    <w:rsid w:val="00F7445C"/>
    <w:rsid w:val="00F77BD7"/>
    <w:rsid w:val="00F9081B"/>
    <w:rsid w:val="00F91C4C"/>
    <w:rsid w:val="00F9335E"/>
    <w:rsid w:val="00F95656"/>
    <w:rsid w:val="00FB6CFD"/>
    <w:rsid w:val="00FB6D66"/>
    <w:rsid w:val="00FC2D2D"/>
    <w:rsid w:val="00FC360B"/>
    <w:rsid w:val="00FD6BBE"/>
    <w:rsid w:val="00FD7E40"/>
    <w:rsid w:val="00FE62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487C2"/>
  <w15:docId w15:val="{028D836A-A813-401B-B468-E153DCA04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614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9758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19758C"/>
    <w:pPr>
      <w:ind w:left="720"/>
      <w:contextualSpacing/>
    </w:pPr>
    <w:rPr>
      <w:rFonts w:eastAsiaTheme="minorHAnsi"/>
      <w:lang w:eastAsia="en-US"/>
    </w:rPr>
  </w:style>
  <w:style w:type="table" w:customStyle="1" w:styleId="AkGlgeleme1">
    <w:name w:val="Açık Gölgeleme1"/>
    <w:basedOn w:val="NormalTablo"/>
    <w:uiPriority w:val="60"/>
    <w:rsid w:val="002C31D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2C31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Varsaylan">
    <w:name w:val="Varsayılan"/>
    <w:rsid w:val="00D57442"/>
    <w:pPr>
      <w:tabs>
        <w:tab w:val="left" w:pos="708"/>
      </w:tabs>
      <w:suppressAutoHyphens/>
    </w:pPr>
    <w:rPr>
      <w:rFonts w:ascii="Calibri" w:eastAsia="SimSun" w:hAnsi="Calibri"/>
    </w:rPr>
  </w:style>
  <w:style w:type="character" w:customStyle="1" w:styleId="ListLabel1">
    <w:name w:val="ListLabel 1"/>
    <w:rsid w:val="00D57442"/>
    <w:rPr>
      <w:rFonts w:cs="Courier New"/>
    </w:rPr>
  </w:style>
  <w:style w:type="paragraph" w:styleId="stBilgi">
    <w:name w:val="header"/>
    <w:basedOn w:val="Normal"/>
    <w:link w:val="stBilgiChar"/>
    <w:uiPriority w:val="99"/>
    <w:semiHidden/>
    <w:unhideWhenUsed/>
    <w:rsid w:val="00C66D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C66DCA"/>
  </w:style>
  <w:style w:type="paragraph" w:styleId="AltBilgi">
    <w:name w:val="footer"/>
    <w:basedOn w:val="Normal"/>
    <w:link w:val="AltBilgiChar"/>
    <w:uiPriority w:val="99"/>
    <w:semiHidden/>
    <w:unhideWhenUsed/>
    <w:rsid w:val="00C66D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C66D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4980A8-524A-4373-A879-0CC4A6504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8</TotalTime>
  <Pages>12</Pages>
  <Words>2597</Words>
  <Characters>14808</Characters>
  <Application>Microsoft Office Word</Application>
  <DocSecurity>0</DocSecurity>
  <Lines>123</Lines>
  <Paragraphs>3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zikent</dc:creator>
  <cp:lastModifiedBy>Ahmet</cp:lastModifiedBy>
  <cp:revision>178</cp:revision>
  <cp:lastPrinted>2019-06-11T13:39:00Z</cp:lastPrinted>
  <dcterms:created xsi:type="dcterms:W3CDTF">2014-05-29T11:03:00Z</dcterms:created>
  <dcterms:modified xsi:type="dcterms:W3CDTF">2022-08-24T06:40:00Z</dcterms:modified>
</cp:coreProperties>
</file>